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Group"/>
        <w:tag w:val="14499481-2090274874"/>
        <w:id w:val="2090274874"/>
        <w:placeholder>
          <w:docPart w:val="B95DD15ABF934E31BF654555A4D500DB"/>
        </w:placeholder>
        <w15:color w:val="993300"/>
      </w:sdtPr>
      <w:sdtEndPr/>
      <w:sdtContent>
        <w:tbl>
          <w:tblPr>
            <w:tblStyle w:val="TableGrid"/>
            <w:tblW w:w="3750" w:type="pct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CellMar>
              <w:left w:w="57" w:type="dxa"/>
              <w:right w:w="57" w:type="dxa"/>
            </w:tblCellMar>
            <w:tblLook w:val="04A0" w:firstRow="1" w:lastRow="0" w:firstColumn="1" w:lastColumn="0" w:noHBand="0" w:noVBand="1"/>
          </w:tblPr>
          <w:tblGrid>
            <w:gridCol w:w="2885"/>
            <w:gridCol w:w="1441"/>
            <w:gridCol w:w="1441"/>
            <w:gridCol w:w="2151"/>
            <w:gridCol w:w="1441"/>
            <w:gridCol w:w="1441"/>
          </w:tblGrid>
          <w:tr w:rsidR="008F2639" w:rsidRPr="000652D5" w14:paraId="733CF528" w14:textId="77777777" w:rsidTr="001B5D89">
            <w:trPr>
              <w:cantSplit/>
            </w:trPr>
            <w:tc>
              <w:tcPr>
                <w:tcW w:w="1200" w:type="pct"/>
                <w:shd w:val="clear" w:color="auto" w:fill="auto"/>
              </w:tcPr>
              <w:p w14:paraId="0D411CF5" w14:textId="15786662" w:rsidR="008F2639" w:rsidRPr="008F2639" w:rsidRDefault="00221353" w:rsidP="0085418C">
                <w:sdt>
                  <w:sdtPr>
                    <w:alias w:val="Label"/>
                    <w:tag w:val="14499481-1969077784"/>
                    <w:id w:val="1969077784"/>
                    <w:placeholder>
                      <w:docPart w:val="5114C340F62A4885B6481F5E0EF66F24"/>
                    </w:placeholder>
                    <w15:color w:val="FFCC00"/>
                  </w:sdtPr>
                  <w:sdtEndPr/>
                  <w:sdtContent>
                    <w:r w:rsidR="008F2639" w:rsidRPr="000652D5">
                      <w:t>Reference type</w:t>
                    </w:r>
                  </w:sdtContent>
                </w:sdt>
              </w:p>
            </w:tc>
            <w:tc>
              <w:tcPr>
                <w:tcW w:w="600" w:type="pct"/>
                <w:shd w:val="clear" w:color="auto" w:fill="auto"/>
              </w:tcPr>
              <w:p w14:paraId="16009B47" w14:textId="7D173DB6" w:rsidR="008F2639" w:rsidRPr="008F2639" w:rsidRDefault="00221353" w:rsidP="0085418C">
                <w:sdt>
                  <w:sdtPr>
                    <w:alias w:val="Field"/>
                    <w:tag w:val="14499481-1409341174"/>
                    <w:id w:val="1409341174"/>
                    <w:placeholder>
                      <w:docPart w:val="AF5419F4EFE94A0282D1C22552AE96CB"/>
                    </w:placeholder>
                  </w:sdtPr>
                  <w:sdtEndPr/>
                  <w:sdtContent>
                    <w:r w:rsidR="00E11D6E">
                      <w:t>@InventRefType</w:t>
                    </w:r>
                  </w:sdtContent>
                </w:sdt>
              </w:p>
            </w:tc>
            <w:tc>
              <w:tcPr>
                <w:tcW w:w="600" w:type="pct"/>
                <w:shd w:val="clear" w:color="auto" w:fill="auto"/>
              </w:tcPr>
              <w:p w14:paraId="3051B614" w14:textId="2393FDFF" w:rsidR="008F2639" w:rsidRPr="008F2639" w:rsidRDefault="00221353" w:rsidP="0085418C">
                <w:sdt>
                  <w:sdtPr>
                    <w:alias w:val="Field"/>
                    <w:tag w:val="14499481-405814283"/>
                    <w:id w:val="405814283"/>
                    <w:placeholder>
                      <w:docPart w:val="B0B9566381A8485798AC769CE5C2454B"/>
                    </w:placeholder>
                  </w:sdtPr>
                  <w:sdtEndPr/>
                  <w:sdtContent>
                    <w:r w:rsidR="008F2639" w:rsidRPr="000652D5">
                      <w:t>@InventRefId</w:t>
                    </w:r>
                  </w:sdtContent>
                </w:sdt>
              </w:p>
            </w:tc>
            <w:tc>
              <w:tcPr>
                <w:tcW w:w="895" w:type="pct"/>
                <w:shd w:val="clear" w:color="auto" w:fill="auto"/>
              </w:tcPr>
              <w:p w14:paraId="49C2FB73" w14:textId="0A91B124" w:rsidR="008F2639" w:rsidRPr="008F2639" w:rsidRDefault="00221353" w:rsidP="0085418C">
                <w:sdt>
                  <w:sdtPr>
                    <w:alias w:val="Field"/>
                    <w:tag w:val="14499481-3204576918"/>
                    <w:id w:val="-1090390378"/>
                    <w:placeholder>
                      <w:docPart w:val="781A4A52B85648BA91258B2010AA5BA5"/>
                    </w:placeholder>
                  </w:sdtPr>
                  <w:sdtEndPr/>
                  <w:sdtContent>
                    <w:r w:rsidR="008F2639" w:rsidRPr="000652D5">
                      <w:t>@ReferenceName</w:t>
                    </w:r>
                  </w:sdtContent>
                </w:sdt>
              </w:p>
            </w:tc>
            <w:tc>
              <w:tcPr>
                <w:tcW w:w="600" w:type="pct"/>
                <w:shd w:val="clear" w:color="auto" w:fill="auto"/>
              </w:tcPr>
              <w:p w14:paraId="583550FA" w14:textId="5AA4737C" w:rsidR="008F2639" w:rsidRPr="000652D5" w:rsidRDefault="008F2639" w:rsidP="0085418C"/>
            </w:tc>
            <w:tc>
              <w:tcPr>
                <w:tcW w:w="600" w:type="pct"/>
                <w:shd w:val="clear" w:color="auto" w:fill="auto"/>
              </w:tcPr>
              <w:p w14:paraId="10707DBC" w14:textId="77777777" w:rsidR="008F2639" w:rsidRPr="000652D5" w:rsidRDefault="008F2639" w:rsidP="0085418C"/>
            </w:tc>
          </w:tr>
          <w:tr w:rsidR="008F2639" w:rsidRPr="000652D5" w14:paraId="69DEE412" w14:textId="77777777" w:rsidTr="001B5D89">
            <w:trPr>
              <w:cantSplit/>
            </w:trPr>
            <w:tc>
              <w:tcPr>
                <w:tcW w:w="1200" w:type="pct"/>
                <w:shd w:val="clear" w:color="auto" w:fill="auto"/>
              </w:tcPr>
              <w:p w14:paraId="049604AF" w14:textId="47B25B91" w:rsidR="008F2639" w:rsidRPr="008F2639" w:rsidRDefault="00221353" w:rsidP="0085418C">
                <w:sdt>
                  <w:sdtPr>
                    <w:alias w:val="Label"/>
                    <w:tag w:val="14499481-1553963261"/>
                    <w:id w:val="1553963261"/>
                    <w:placeholder>
                      <w:docPart w:val="3B2120A119A649A8B7FCEB4B1CB58B1E"/>
                    </w:placeholder>
                    <w15:color w:val="FFCC00"/>
                  </w:sdtPr>
                  <w:sdtEndPr/>
                  <w:sdtContent>
                    <w:r w:rsidR="008F2639">
                      <w:t>Production or batch order</w:t>
                    </w:r>
                  </w:sdtContent>
                </w:sdt>
              </w:p>
            </w:tc>
            <w:tc>
              <w:tcPr>
                <w:tcW w:w="600" w:type="pct"/>
                <w:shd w:val="clear" w:color="auto" w:fill="auto"/>
              </w:tcPr>
              <w:p w14:paraId="0A3E5883" w14:textId="5CC73F36" w:rsidR="008F2639" w:rsidRPr="008F2639" w:rsidRDefault="00221353" w:rsidP="0085418C">
                <w:sdt>
                  <w:sdtPr>
                    <w:alias w:val="Field"/>
                    <w:tag w:val="14499481-3129802423"/>
                    <w:id w:val="-1165164873"/>
                    <w:placeholder>
                      <w:docPart w:val="7FBEE16FF4AF40FA964099D712C2F1E6"/>
                    </w:placeholder>
                  </w:sdtPr>
                  <w:sdtEndPr/>
                  <w:sdtContent>
                    <w:r w:rsidR="008F2639" w:rsidRPr="000652D5">
                      <w:t>@ProdId</w:t>
                    </w:r>
                  </w:sdtContent>
                </w:sdt>
              </w:p>
            </w:tc>
            <w:tc>
              <w:tcPr>
                <w:tcW w:w="600" w:type="pct"/>
                <w:shd w:val="clear" w:color="auto" w:fill="auto"/>
              </w:tcPr>
              <w:p w14:paraId="14D65024" w14:textId="77777777" w:rsidR="008F2639" w:rsidRPr="000652D5" w:rsidRDefault="008F2639" w:rsidP="0085418C"/>
            </w:tc>
            <w:tc>
              <w:tcPr>
                <w:tcW w:w="895" w:type="pct"/>
                <w:shd w:val="clear" w:color="auto" w:fill="auto"/>
              </w:tcPr>
              <w:p w14:paraId="7CCD318B" w14:textId="57E3FFF5" w:rsidR="008F2639" w:rsidRPr="008F2639" w:rsidRDefault="00221353" w:rsidP="0085418C">
                <w:sdt>
                  <w:sdtPr>
                    <w:alias w:val="Field"/>
                    <w:tag w:val="14499481-1134447002"/>
                    <w:id w:val="1134447002"/>
                    <w:placeholder>
                      <w:docPart w:val="B9A07AD72B7A43B2979B980A4778A0B7"/>
                    </w:placeholder>
                  </w:sdtPr>
                  <w:sdtEndPr/>
                  <w:sdtContent>
                    <w:r w:rsidR="008F2639" w:rsidRPr="000652D5">
                      <w:t>@Name</w:t>
                    </w:r>
                  </w:sdtContent>
                </w:sdt>
              </w:p>
            </w:tc>
            <w:tc>
              <w:tcPr>
                <w:tcW w:w="600" w:type="pct"/>
                <w:shd w:val="clear" w:color="auto" w:fill="auto"/>
              </w:tcPr>
              <w:p w14:paraId="66F291BD" w14:textId="77777777" w:rsidR="008F2639" w:rsidRPr="000652D5" w:rsidRDefault="008F2639" w:rsidP="0085418C"/>
            </w:tc>
            <w:tc>
              <w:tcPr>
                <w:tcW w:w="600" w:type="pct"/>
                <w:shd w:val="clear" w:color="auto" w:fill="auto"/>
              </w:tcPr>
              <w:p w14:paraId="02CDDD66" w14:textId="77777777" w:rsidR="008F2639" w:rsidRPr="000652D5" w:rsidRDefault="008F2639" w:rsidP="0085418C"/>
            </w:tc>
          </w:tr>
          <w:tr w:rsidR="008F2639" w:rsidRPr="000652D5" w14:paraId="5BC230E3" w14:textId="77777777" w:rsidTr="001B5D89">
            <w:trPr>
              <w:cantSplit/>
            </w:trPr>
            <w:tc>
              <w:tcPr>
                <w:tcW w:w="1200" w:type="pct"/>
                <w:shd w:val="clear" w:color="auto" w:fill="auto"/>
              </w:tcPr>
              <w:p w14:paraId="26E07C07" w14:textId="5961626F" w:rsidR="008F2639" w:rsidRPr="008F2639" w:rsidRDefault="00221353" w:rsidP="0085418C">
                <w:sdt>
                  <w:sdtPr>
                    <w:alias w:val="Label"/>
                    <w:tag w:val="14499481-2901078798"/>
                    <w:id w:val="-1393888498"/>
                    <w:placeholder>
                      <w:docPart w:val="9ABC6C7BFD6E4CBB90F06B522F7FE01F"/>
                    </w:placeholder>
                    <w15:color w:val="FFCC00"/>
                  </w:sdtPr>
                  <w:sdtEndPr/>
                  <w:sdtContent>
                    <w:r w:rsidR="008F2639" w:rsidRPr="000652D5">
                      <w:t>Item number</w:t>
                    </w:r>
                  </w:sdtContent>
                </w:sdt>
              </w:p>
            </w:tc>
            <w:tc>
              <w:tcPr>
                <w:tcW w:w="600" w:type="pct"/>
                <w:shd w:val="clear" w:color="auto" w:fill="auto"/>
              </w:tcPr>
              <w:p w14:paraId="0D02EB31" w14:textId="57644475" w:rsidR="008F2639" w:rsidRPr="008F2639" w:rsidRDefault="00221353" w:rsidP="0085418C">
                <w:sdt>
                  <w:sdtPr>
                    <w:alias w:val="Field"/>
                    <w:tag w:val="14499481-1688251079"/>
                    <w:id w:val="1688251079"/>
                    <w:placeholder>
                      <w:docPart w:val="0BF91E9D7AF34ECD9651E4639AF100F0"/>
                    </w:placeholder>
                  </w:sdtPr>
                  <w:sdtEndPr/>
                  <w:sdtContent>
                    <w:r w:rsidR="008F2639" w:rsidRPr="000652D5">
                      <w:t>@ItemId</w:t>
                    </w:r>
                  </w:sdtContent>
                </w:sdt>
              </w:p>
            </w:tc>
            <w:tc>
              <w:tcPr>
                <w:tcW w:w="600" w:type="pct"/>
                <w:shd w:val="clear" w:color="auto" w:fill="auto"/>
              </w:tcPr>
              <w:p w14:paraId="440577B0" w14:textId="77777777" w:rsidR="008F2639" w:rsidRPr="000652D5" w:rsidRDefault="008F2639" w:rsidP="0085418C"/>
            </w:tc>
            <w:tc>
              <w:tcPr>
                <w:tcW w:w="895" w:type="pct"/>
                <w:shd w:val="clear" w:color="auto" w:fill="auto"/>
              </w:tcPr>
              <w:p w14:paraId="20CD8051" w14:textId="34558F36" w:rsidR="008F2639" w:rsidRPr="008F2639" w:rsidRDefault="00221353" w:rsidP="0085418C">
                <w:sdt>
                  <w:sdtPr>
                    <w:alias w:val="Field"/>
                    <w:tag w:val="14499481-470491150"/>
                    <w:id w:val="470491150"/>
                    <w:placeholder>
                      <w:docPart w:val="B15CE51D9BB042B2947A37F9248DC415"/>
                    </w:placeholder>
                  </w:sdtPr>
                  <w:sdtEndPr/>
                  <w:sdtContent>
                    <w:r w:rsidR="008F2639" w:rsidRPr="000652D5">
                      <w:t>@ItemName</w:t>
                    </w:r>
                  </w:sdtContent>
                </w:sdt>
              </w:p>
            </w:tc>
            <w:tc>
              <w:tcPr>
                <w:tcW w:w="600" w:type="pct"/>
                <w:shd w:val="clear" w:color="auto" w:fill="auto"/>
              </w:tcPr>
              <w:p w14:paraId="06C0740D" w14:textId="77777777" w:rsidR="008F2639" w:rsidRPr="000652D5" w:rsidRDefault="008F2639" w:rsidP="0085418C"/>
            </w:tc>
            <w:tc>
              <w:tcPr>
                <w:tcW w:w="600" w:type="pct"/>
                <w:shd w:val="clear" w:color="auto" w:fill="auto"/>
              </w:tcPr>
              <w:p w14:paraId="2030DB49" w14:textId="77777777" w:rsidR="008F2639" w:rsidRPr="000652D5" w:rsidRDefault="008F2639" w:rsidP="0085418C"/>
            </w:tc>
          </w:tr>
          <w:tr w:rsidR="008F2639" w:rsidRPr="000652D5" w14:paraId="4AF2021A" w14:textId="77777777" w:rsidTr="001B5D89">
            <w:trPr>
              <w:cantSplit/>
            </w:trPr>
            <w:tc>
              <w:tcPr>
                <w:tcW w:w="1200" w:type="pct"/>
                <w:shd w:val="clear" w:color="auto" w:fill="auto"/>
              </w:tcPr>
              <w:p w14:paraId="43DA5A71" w14:textId="6E6CE5EA" w:rsidR="008F2639" w:rsidRPr="008F2639" w:rsidRDefault="00221353" w:rsidP="0085418C">
                <w:sdt>
                  <w:sdtPr>
                    <w:alias w:val="Label"/>
                    <w:tag w:val="14499481-2753690138"/>
                    <w:id w:val="-1541277158"/>
                    <w:placeholder>
                      <w:docPart w:val="CDA7E627FAE447F9AB717D54A44851F0"/>
                    </w:placeholder>
                    <w15:color w:val="FFCC00"/>
                  </w:sdtPr>
                  <w:sdtEndPr/>
                  <w:sdtContent>
                    <w:r w:rsidR="008F2639" w:rsidRPr="000652D5">
                      <w:t>Started</w:t>
                    </w:r>
                  </w:sdtContent>
                </w:sdt>
              </w:p>
            </w:tc>
            <w:tc>
              <w:tcPr>
                <w:tcW w:w="600" w:type="pct"/>
                <w:shd w:val="clear" w:color="auto" w:fill="auto"/>
              </w:tcPr>
              <w:p w14:paraId="2ACC830F" w14:textId="546775B6" w:rsidR="00754388" w:rsidRPr="008F2639" w:rsidRDefault="00221353" w:rsidP="0085418C">
                <w:sdt>
                  <w:sdtPr>
                    <w:rPr>
                      <w:color w:val="000000" w:themeColor="text1"/>
                    </w:rPr>
                    <w:alias w:val="Field"/>
                    <w:tag w:val="14499481-3946557203"/>
                    <w:id w:val="-348410093"/>
                    <w:placeholder>
                      <w:docPart w:val="C0BDF54E69A84954A8CACF9EC0F871AE"/>
                    </w:placeholder>
                  </w:sdtPr>
                  <w:sdtEndPr/>
                  <w:sdtContent>
                    <w:r w:rsidR="008F2639" w:rsidRPr="00D11B05">
                      <w:rPr>
                        <w:color w:val="000000" w:themeColor="text1"/>
                      </w:rPr>
                      <w:t>@QtyStUp</w:t>
                    </w:r>
                  </w:sdtContent>
                </w:sdt>
              </w:p>
            </w:tc>
            <w:tc>
              <w:tcPr>
                <w:tcW w:w="600" w:type="pct"/>
                <w:shd w:val="clear" w:color="auto" w:fill="auto"/>
              </w:tcPr>
              <w:p w14:paraId="02CCA068" w14:textId="704539B6" w:rsidR="008F2639" w:rsidRPr="008F2639" w:rsidRDefault="00221353" w:rsidP="0085418C">
                <w:sdt>
                  <w:sdtPr>
                    <w:alias w:val="Label"/>
                    <w:tag w:val="14499481-1326707269"/>
                    <w:id w:val="1326707269"/>
                    <w:placeholder>
                      <w:docPart w:val="B7D7F261E7A343628FBA3617C7A9BF6E"/>
                    </w:placeholder>
                    <w15:color w:val="FFCC00"/>
                  </w:sdtPr>
                  <w:sdtEndPr/>
                  <w:sdtContent>
                    <w:r w:rsidR="008F2639" w:rsidRPr="000652D5">
                      <w:t>Started</w:t>
                    </w:r>
                  </w:sdtContent>
                </w:sdt>
              </w:p>
            </w:tc>
            <w:tc>
              <w:tcPr>
                <w:tcW w:w="895" w:type="pct"/>
                <w:shd w:val="clear" w:color="auto" w:fill="auto"/>
              </w:tcPr>
              <w:p w14:paraId="7F3273F8" w14:textId="3B0ECA25" w:rsidR="008F2639" w:rsidRPr="008F2639" w:rsidRDefault="00221353" w:rsidP="0085418C">
                <w:sdt>
                  <w:sdtPr>
                    <w:alias w:val="Field"/>
                    <w:tag w:val="14499481-3292008712"/>
                    <w:id w:val="-1002958584"/>
                    <w:placeholder>
                      <w:docPart w:val="735F509549C147FEB8F49BE7DD89C233"/>
                    </w:placeholder>
                  </w:sdtPr>
                  <w:sdtEndPr/>
                  <w:sdtContent>
                    <w:r w:rsidR="008F2639" w:rsidRPr="000652D5">
                      <w:t>@StUpDate</w:t>
                    </w:r>
                  </w:sdtContent>
                </w:sdt>
              </w:p>
            </w:tc>
            <w:tc>
              <w:tcPr>
                <w:tcW w:w="600" w:type="pct"/>
                <w:shd w:val="clear" w:color="auto" w:fill="auto"/>
              </w:tcPr>
              <w:p w14:paraId="4D97E828" w14:textId="4FB9D9C1" w:rsidR="008F2639" w:rsidRPr="008F2639" w:rsidRDefault="00221353" w:rsidP="0085418C">
                <w:sdt>
                  <w:sdtPr>
                    <w:alias w:val="Label"/>
                    <w:tag w:val="14499481-3650235535"/>
                    <w:id w:val="-644731761"/>
                    <w:placeholder>
                      <w:docPart w:val="3DBC521599A948F1A4E319D122CA0179"/>
                    </w:placeholder>
                    <w15:color w:val="FFCC00"/>
                  </w:sdtPr>
                  <w:sdtEndPr/>
                  <w:sdtContent>
                    <w:r w:rsidR="008F2639" w:rsidRPr="000652D5">
                      <w:t>Delivery</w:t>
                    </w:r>
                  </w:sdtContent>
                </w:sdt>
              </w:p>
            </w:tc>
            <w:tc>
              <w:tcPr>
                <w:tcW w:w="600" w:type="pct"/>
                <w:shd w:val="clear" w:color="auto" w:fill="auto"/>
              </w:tcPr>
              <w:p w14:paraId="57B22910" w14:textId="7BC66188" w:rsidR="008F2639" w:rsidRPr="008F2639" w:rsidRDefault="00221353" w:rsidP="0085418C">
                <w:sdt>
                  <w:sdtPr>
                    <w:alias w:val="Field"/>
                    <w:tag w:val="14499481-1817219323"/>
                    <w:id w:val="1817219323"/>
                    <w:placeholder>
                      <w:docPart w:val="CF137BAB475141B0B815F7902ACED3DE"/>
                    </w:placeholder>
                  </w:sdtPr>
                  <w:sdtEndPr/>
                  <w:sdtContent>
                    <w:r w:rsidR="008F2639" w:rsidRPr="000652D5">
                      <w:t>@DlvDate</w:t>
                    </w:r>
                  </w:sdtContent>
                </w:sdt>
              </w:p>
            </w:tc>
          </w:tr>
        </w:tbl>
        <w:p w14:paraId="24563BFE" w14:textId="10C33D33" w:rsidR="005E3D00" w:rsidRPr="00483410" w:rsidRDefault="005E3D00">
          <w:pPr>
            <w:rPr>
              <w:szCs w:val="16"/>
            </w:rPr>
          </w:pPr>
        </w:p>
        <w:sdt>
          <w:sdtPr>
            <w:rPr>
              <w:b/>
              <w:bCs/>
            </w:rPr>
            <w:alias w:val="Group"/>
            <w:tag w:val="14499481-193814412"/>
            <w:id w:val="193814412"/>
            <w:placeholder>
              <w:docPart w:val="362BCD4FC5E04C22961DAC61E92B1090"/>
            </w:placeholder>
            <w15:color w:val="993300"/>
          </w:sdtPr>
          <w:sdtEndPr>
            <w:rPr>
              <w:b w:val="0"/>
              <w:bCs w:val="0"/>
              <w:sz w:val="2"/>
              <w:szCs w:val="2"/>
            </w:rPr>
          </w:sdtEndPr>
          <w:sdtContent>
            <w:tbl>
              <w:tblPr>
                <w:tblStyle w:val="TableGrid"/>
                <w:tblW w:w="5000" w:type="pct"/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  <w:tblLayout w:type="fixed"/>
                <w:tblCellMar>
                  <w:left w:w="57" w:type="dxa"/>
                  <w:right w:w="57" w:type="dxa"/>
                </w:tblCellMar>
                <w:tblLook w:val="04A0" w:firstRow="1" w:lastRow="0" w:firstColumn="1" w:lastColumn="0" w:noHBand="0" w:noVBand="1"/>
              </w:tblPr>
              <w:tblGrid>
                <w:gridCol w:w="1266"/>
                <w:gridCol w:w="1975"/>
                <w:gridCol w:w="1979"/>
                <w:gridCol w:w="1979"/>
                <w:gridCol w:w="1979"/>
                <w:gridCol w:w="1979"/>
                <w:gridCol w:w="1979"/>
                <w:gridCol w:w="1264"/>
              </w:tblGrid>
              <w:tr w:rsidR="00EE4E77" w:rsidRPr="000652D5" w14:paraId="67D51B3C" w14:textId="77777777" w:rsidTr="00483410">
                <w:trPr>
                  <w:cantSplit/>
                </w:trPr>
                <w:tc>
                  <w:tcPr>
                    <w:tcW w:w="440" w:type="pct"/>
                    <w:shd w:val="clear" w:color="auto" w:fill="F2F2F2" w:themeFill="background1" w:themeFillShade="F2"/>
                  </w:tcPr>
                  <w:p w14:paraId="7CD7D4F3" w14:textId="5709278D" w:rsidR="00EE4E77" w:rsidRPr="000652D5" w:rsidRDefault="00221353" w:rsidP="00483410">
                    <w:pPr>
                      <w:spacing w:before="80"/>
                      <w:rPr>
                        <w:b/>
                        <w:bCs/>
                      </w:rPr>
                    </w:pPr>
                    <w:sdt>
                      <w:sdtPr>
                        <w:rPr>
                          <w:b/>
                          <w:bCs/>
                        </w:rPr>
                        <w:alias w:val="Label"/>
                        <w:tag w:val="14499481-3559033677"/>
                        <w:id w:val="-735933619"/>
                        <w:placeholder>
                          <w:docPart w:val="446BABC2C19B413BBC6DF70EE22C68D0"/>
                        </w:placeholder>
                        <w15:color w:val="FFCC00"/>
                      </w:sdtPr>
                      <w:sdtEndPr/>
                      <w:sdtContent>
                        <w:r w:rsidR="00EE4E77" w:rsidRPr="000652D5">
                          <w:rPr>
                            <w:b/>
                            <w:bCs/>
                          </w:rPr>
                          <w:t>Oper. No.</w:t>
                        </w:r>
                      </w:sdtContent>
                    </w:sdt>
                  </w:p>
                </w:tc>
                <w:tc>
                  <w:tcPr>
                    <w:tcW w:w="686" w:type="pct"/>
                    <w:shd w:val="clear" w:color="auto" w:fill="F2F2F2" w:themeFill="background1" w:themeFillShade="F2"/>
                  </w:tcPr>
                  <w:p w14:paraId="7F1166E9" w14:textId="226BD74C" w:rsidR="00EE4E77" w:rsidRPr="008F2639" w:rsidRDefault="00221353" w:rsidP="00483410">
                    <w:pPr>
                      <w:spacing w:before="80"/>
                      <w:rPr>
                        <w:b/>
                        <w:bCs/>
                      </w:rPr>
                    </w:pPr>
                    <w:sdt>
                      <w:sdtPr>
                        <w:rPr>
                          <w:b/>
                          <w:bCs/>
                        </w:rPr>
                        <w:alias w:val="Label"/>
                        <w:tag w:val="14499481-2881971573"/>
                        <w:id w:val="-1412995723"/>
                        <w:placeholder>
                          <w:docPart w:val="714E1DCBD7F44F9099B3133870930E23"/>
                        </w:placeholder>
                        <w15:color w:val="FFCC00"/>
                      </w:sdtPr>
                      <w:sdtEndPr/>
                      <w:sdtContent>
                        <w:r w:rsidR="00EE4E77" w:rsidRPr="000652D5">
                          <w:rPr>
                            <w:b/>
                            <w:bCs/>
                          </w:rPr>
                          <w:t>Priority</w:t>
                        </w:r>
                      </w:sdtContent>
                    </w:sdt>
                  </w:p>
                </w:tc>
                <w:tc>
                  <w:tcPr>
                    <w:tcW w:w="687" w:type="pct"/>
                    <w:shd w:val="clear" w:color="auto" w:fill="F2F2F2" w:themeFill="background1" w:themeFillShade="F2"/>
                  </w:tcPr>
                  <w:p w14:paraId="59A5E391" w14:textId="5397C8DA" w:rsidR="00EE4E77" w:rsidRPr="008F2639" w:rsidRDefault="00221353" w:rsidP="00483410">
                    <w:pPr>
                      <w:spacing w:before="80"/>
                      <w:rPr>
                        <w:b/>
                        <w:bCs/>
                      </w:rPr>
                    </w:pPr>
                    <w:sdt>
                      <w:sdtPr>
                        <w:rPr>
                          <w:b/>
                          <w:bCs/>
                        </w:rPr>
                        <w:alias w:val="Label"/>
                        <w:tag w:val="14499481-3234328755"/>
                        <w:id w:val="-1060638541"/>
                        <w:placeholder>
                          <w:docPart w:val="2B4B26AF2A23402499790361950AE388"/>
                        </w:placeholder>
                        <w15:color w:val="FFCC00"/>
                      </w:sdtPr>
                      <w:sdtEndPr/>
                      <w:sdtContent>
                        <w:r w:rsidR="00EE4E77" w:rsidRPr="000652D5">
                          <w:rPr>
                            <w:b/>
                            <w:bCs/>
                          </w:rPr>
                          <w:t>Operation</w:t>
                        </w:r>
                      </w:sdtContent>
                    </w:sdt>
                  </w:p>
                </w:tc>
                <w:tc>
                  <w:tcPr>
                    <w:tcW w:w="687" w:type="pct"/>
                    <w:shd w:val="clear" w:color="auto" w:fill="F2F2F2" w:themeFill="background1" w:themeFillShade="F2"/>
                  </w:tcPr>
                  <w:p w14:paraId="4C18134F" w14:textId="242DA119" w:rsidR="00EE4E77" w:rsidRPr="002E4547" w:rsidRDefault="00221353" w:rsidP="00483410">
                    <w:pPr>
                      <w:spacing w:before="80"/>
                      <w:rPr>
                        <w:b/>
                        <w:bCs/>
                      </w:rPr>
                    </w:pPr>
                    <w:sdt>
                      <w:sdtPr>
                        <w:rPr>
                          <w:b/>
                          <w:bCs/>
                        </w:rPr>
                        <w:alias w:val="Label"/>
                        <w:tag w:val="14499481-4239103760"/>
                        <w:id w:val="-55863536"/>
                        <w:placeholder>
                          <w:docPart w:val="1C541CCA84A441A5A4D7B726BE5F02A0"/>
                        </w:placeholder>
                        <w15:color w:val="FFCC00"/>
                      </w:sdtPr>
                      <w:sdtEndPr/>
                      <w:sdtContent>
                        <w:r w:rsidR="00EE4E77" w:rsidRPr="000652D5">
                          <w:rPr>
                            <w:b/>
                            <w:bCs/>
                          </w:rPr>
                          <w:t>Quantity</w:t>
                        </w:r>
                      </w:sdtContent>
                    </w:sdt>
                  </w:p>
                </w:tc>
                <w:tc>
                  <w:tcPr>
                    <w:tcW w:w="687" w:type="pct"/>
                    <w:shd w:val="clear" w:color="auto" w:fill="F2F2F2" w:themeFill="background1" w:themeFillShade="F2"/>
                  </w:tcPr>
                  <w:p w14:paraId="52A98B2D" w14:textId="76998A87" w:rsidR="00EE4E77" w:rsidRPr="002E4547" w:rsidRDefault="00221353" w:rsidP="00483410">
                    <w:pPr>
                      <w:spacing w:before="80"/>
                      <w:rPr>
                        <w:b/>
                        <w:bCs/>
                      </w:rPr>
                    </w:pPr>
                    <w:sdt>
                      <w:sdtPr>
                        <w:rPr>
                          <w:b/>
                          <w:bCs/>
                        </w:rPr>
                        <w:alias w:val="Label"/>
                        <w:tag w:val="14499481-1502927807"/>
                        <w:id w:val="1502927807"/>
                        <w:placeholder>
                          <w:docPart w:val="E1F1D0319AC54BF7896A319466927588"/>
                        </w:placeholder>
                        <w15:color w:val="FFCC00"/>
                      </w:sdtPr>
                      <w:sdtEndPr/>
                      <w:sdtContent>
                        <w:r w:rsidR="00EE4E77" w:rsidRPr="000652D5">
                          <w:rPr>
                            <w:b/>
                            <w:bCs/>
                          </w:rPr>
                          <w:t>Setup</w:t>
                        </w:r>
                      </w:sdtContent>
                    </w:sdt>
                  </w:p>
                </w:tc>
                <w:tc>
                  <w:tcPr>
                    <w:tcW w:w="687" w:type="pct"/>
                    <w:shd w:val="clear" w:color="auto" w:fill="F2F2F2" w:themeFill="background1" w:themeFillShade="F2"/>
                  </w:tcPr>
                  <w:p w14:paraId="4D4D1025" w14:textId="386EF662" w:rsidR="00EE4E77" w:rsidRPr="000652D5" w:rsidRDefault="00221353" w:rsidP="00483410">
                    <w:pPr>
                      <w:spacing w:before="80"/>
                      <w:rPr>
                        <w:b/>
                        <w:bCs/>
                      </w:rPr>
                    </w:pPr>
                    <w:sdt>
                      <w:sdtPr>
                        <w:rPr>
                          <w:b/>
                          <w:bCs/>
                        </w:rPr>
                        <w:alias w:val="Label"/>
                        <w:tag w:val="14499481-3280667653"/>
                        <w:id w:val="-1014299643"/>
                        <w:placeholder>
                          <w:docPart w:val="A65C54F51356474AB745E449616A9A06"/>
                        </w:placeholder>
                        <w15:color w:val="FFCC00"/>
                      </w:sdtPr>
                      <w:sdtEndPr/>
                      <w:sdtContent>
                        <w:r w:rsidR="00EE4E77" w:rsidRPr="000652D5">
                          <w:rPr>
                            <w:b/>
                            <w:bCs/>
                          </w:rPr>
                          <w:t>Process</w:t>
                        </w:r>
                      </w:sdtContent>
                    </w:sdt>
                  </w:p>
                </w:tc>
                <w:tc>
                  <w:tcPr>
                    <w:tcW w:w="687" w:type="pct"/>
                    <w:shd w:val="clear" w:color="auto" w:fill="F2F2F2" w:themeFill="background1" w:themeFillShade="F2"/>
                  </w:tcPr>
                  <w:p w14:paraId="20712A45" w14:textId="432A9FD7" w:rsidR="00EE4E77" w:rsidRPr="002E4547" w:rsidRDefault="00221353" w:rsidP="00483410">
                    <w:pPr>
                      <w:spacing w:before="80"/>
                      <w:rPr>
                        <w:b/>
                        <w:bCs/>
                      </w:rPr>
                    </w:pPr>
                    <w:sdt>
                      <w:sdtPr>
                        <w:rPr>
                          <w:b/>
                          <w:bCs/>
                        </w:rPr>
                        <w:alias w:val="Label"/>
                        <w:tag w:val="14499481-3904304206"/>
                        <w:id w:val="-390663090"/>
                        <w:placeholder>
                          <w:docPart w:val="E50206AB75D443D09FDE0510BF42284A"/>
                        </w:placeholder>
                        <w15:color w:val="FFCC00"/>
                      </w:sdtPr>
                      <w:sdtEndPr/>
                      <w:sdtContent>
                        <w:r w:rsidR="00EE4E77" w:rsidRPr="000652D5">
                          <w:rPr>
                            <w:b/>
                            <w:bCs/>
                          </w:rPr>
                          <w:t>Start date</w:t>
                        </w:r>
                      </w:sdtContent>
                    </w:sdt>
                  </w:p>
                </w:tc>
                <w:tc>
                  <w:tcPr>
                    <w:tcW w:w="439" w:type="pct"/>
                    <w:shd w:val="clear" w:color="auto" w:fill="F2F2F2" w:themeFill="background1" w:themeFillShade="F2"/>
                  </w:tcPr>
                  <w:p w14:paraId="306F4FD7" w14:textId="3B27F861" w:rsidR="00EE4E77" w:rsidRPr="002E4547" w:rsidRDefault="00221353" w:rsidP="00483410">
                    <w:pPr>
                      <w:spacing w:before="80"/>
                      <w:rPr>
                        <w:b/>
                        <w:bCs/>
                      </w:rPr>
                    </w:pPr>
                    <w:sdt>
                      <w:sdtPr>
                        <w:rPr>
                          <w:b/>
                          <w:bCs/>
                        </w:rPr>
                        <w:alias w:val="Label"/>
                        <w:tag w:val="14499481-2589415442"/>
                        <w:id w:val="-1705551854"/>
                        <w:placeholder>
                          <w:docPart w:val="CAEB5DC8BC824521A86B311F12076562"/>
                        </w:placeholder>
                        <w15:color w:val="FFCC00"/>
                      </w:sdtPr>
                      <w:sdtEndPr/>
                      <w:sdtContent>
                        <w:r w:rsidR="00EE4E77" w:rsidRPr="000652D5">
                          <w:rPr>
                            <w:b/>
                            <w:bCs/>
                          </w:rPr>
                          <w:t>End date</w:t>
                        </w:r>
                      </w:sdtContent>
                    </w:sdt>
                  </w:p>
                </w:tc>
              </w:tr>
              <w:tr w:rsidR="00EE4E77" w:rsidRPr="000652D5" w14:paraId="23718DCF" w14:textId="77777777" w:rsidTr="00483410">
                <w:trPr>
                  <w:cantSplit/>
                </w:trPr>
                <w:tc>
                  <w:tcPr>
                    <w:tcW w:w="440" w:type="pct"/>
                    <w:shd w:val="clear" w:color="auto" w:fill="F2F2F2" w:themeFill="background1" w:themeFillShade="F2"/>
                  </w:tcPr>
                  <w:p w14:paraId="7582BD69" w14:textId="6D6A9501" w:rsidR="00EE4E77" w:rsidRPr="002E4547" w:rsidRDefault="00221353" w:rsidP="00790D0C">
                    <w:sdt>
                      <w:sdtPr>
                        <w:alias w:val="Field"/>
                        <w:tag w:val="14499481-420383102"/>
                        <w:id w:val="420383102"/>
                        <w:placeholder>
                          <w:docPart w:val="9F2FCF237BAC4A5292CC47BE9C2382B7"/>
                        </w:placeholder>
                      </w:sdtPr>
                      <w:sdtEndPr/>
                      <w:sdtContent>
                        <w:r w:rsidR="00EE4E77" w:rsidRPr="000652D5">
                          <w:t>@OprNum</w:t>
                        </w:r>
                      </w:sdtContent>
                    </w:sdt>
                  </w:p>
                </w:tc>
                <w:tc>
                  <w:tcPr>
                    <w:tcW w:w="686" w:type="pct"/>
                    <w:shd w:val="clear" w:color="auto" w:fill="F2F2F2" w:themeFill="background1" w:themeFillShade="F2"/>
                  </w:tcPr>
                  <w:p w14:paraId="33A96593" w14:textId="2B43E435" w:rsidR="00EE4E77" w:rsidRPr="002E4547" w:rsidRDefault="00221353" w:rsidP="00790D0C">
                    <w:sdt>
                      <w:sdtPr>
                        <w:alias w:val="Field"/>
                        <w:tag w:val="14499481-322237391"/>
                        <w:id w:val="322237391"/>
                        <w:placeholder>
                          <w:docPart w:val="ECA670D688E4493599767B4ED8709CEF"/>
                        </w:placeholder>
                      </w:sdtPr>
                      <w:sdtEndPr/>
                      <w:sdtContent>
                        <w:r w:rsidR="002331EE">
                          <w:t>@OprPriority</w:t>
                        </w:r>
                      </w:sdtContent>
                    </w:sdt>
                  </w:p>
                </w:tc>
                <w:tc>
                  <w:tcPr>
                    <w:tcW w:w="687" w:type="pct"/>
                    <w:shd w:val="clear" w:color="auto" w:fill="F2F2F2" w:themeFill="background1" w:themeFillShade="F2"/>
                  </w:tcPr>
                  <w:p w14:paraId="04AA78C5" w14:textId="387C2AEA" w:rsidR="00EE4E77" w:rsidRPr="002E4547" w:rsidRDefault="00221353" w:rsidP="00790D0C">
                    <w:sdt>
                      <w:sdtPr>
                        <w:alias w:val="Field"/>
                        <w:tag w:val="14499481-732281745"/>
                        <w:id w:val="732281745"/>
                        <w:placeholder>
                          <w:docPart w:val="C7B5CA2319FD4A19A9D925E3A2EF551F"/>
                        </w:placeholder>
                      </w:sdtPr>
                      <w:sdtEndPr/>
                      <w:sdtContent>
                        <w:r w:rsidR="00EE4E77" w:rsidRPr="000652D5">
                          <w:t>@OprId</w:t>
                        </w:r>
                      </w:sdtContent>
                    </w:sdt>
                  </w:p>
                </w:tc>
                <w:tc>
                  <w:tcPr>
                    <w:tcW w:w="687" w:type="pct"/>
                    <w:shd w:val="clear" w:color="auto" w:fill="F2F2F2" w:themeFill="background1" w:themeFillShade="F2"/>
                  </w:tcPr>
                  <w:p w14:paraId="1AE7D22B" w14:textId="7F99323F" w:rsidR="00EE4E77" w:rsidRPr="002E4547" w:rsidRDefault="00221353" w:rsidP="00790D0C">
                    <w:sdt>
                      <w:sdtPr>
                        <w:rPr>
                          <w:color w:val="000000" w:themeColor="text1"/>
                        </w:rPr>
                        <w:alias w:val="Field"/>
                        <w:tag w:val="14499481-2924670236"/>
                        <w:id w:val="-1370297060"/>
                        <w:placeholder>
                          <w:docPart w:val="F4EDC314B3614C3B8A5874B9D589D586"/>
                        </w:placeholder>
                      </w:sdtPr>
                      <w:sdtEndPr/>
                      <w:sdtContent>
                        <w:r>
                          <w:rPr>
                            <w:color w:val="000000" w:themeColor="text1"/>
                          </w:rPr>
                          <w:t>@CalcQty</w:t>
                        </w:r>
                      </w:sdtContent>
                    </w:sdt>
                  </w:p>
                </w:tc>
                <w:tc>
                  <w:tcPr>
                    <w:tcW w:w="687" w:type="pct"/>
                    <w:shd w:val="clear" w:color="auto" w:fill="F2F2F2" w:themeFill="background1" w:themeFillShade="F2"/>
                  </w:tcPr>
                  <w:p w14:paraId="4A7682BA" w14:textId="02E0E7D5" w:rsidR="00EE4E77" w:rsidRPr="000652D5" w:rsidRDefault="00221353" w:rsidP="00790D0C">
                    <w:sdt>
                      <w:sdtPr>
                        <w:alias w:val="Field"/>
                        <w:tag w:val="14499481-945121891"/>
                        <w:id w:val="945121891"/>
                        <w:placeholder>
                          <w:docPart w:val="EA86BBEA70824783ACC7A7765E2BE08D"/>
                        </w:placeholder>
                      </w:sdtPr>
                      <w:sdtEndPr/>
                      <w:sdtContent>
                        <w:r w:rsidR="009A42A0">
                          <w:t>@CalcSetUp</w:t>
                        </w:r>
                      </w:sdtContent>
                    </w:sdt>
                  </w:p>
                </w:tc>
                <w:tc>
                  <w:tcPr>
                    <w:tcW w:w="687" w:type="pct"/>
                    <w:shd w:val="clear" w:color="auto" w:fill="F2F2F2" w:themeFill="background1" w:themeFillShade="F2"/>
                  </w:tcPr>
                  <w:p w14:paraId="3F8201DF" w14:textId="00BF0635" w:rsidR="00EE4E77" w:rsidRPr="002E4547" w:rsidRDefault="00221353" w:rsidP="00790D0C">
                    <w:sdt>
                      <w:sdtPr>
                        <w:alias w:val="Field"/>
                        <w:tag w:val="14499481-884375404"/>
                        <w:id w:val="884375404"/>
                        <w:placeholder>
                          <w:docPart w:val="B4C1180605624DAC9721C23446D38258"/>
                        </w:placeholder>
                      </w:sdtPr>
                      <w:sdtEndPr/>
                      <w:sdtContent>
                        <w:r w:rsidR="00EE4E77" w:rsidRPr="000652D5">
                          <w:t>@CalcProc</w:t>
                        </w:r>
                      </w:sdtContent>
                    </w:sdt>
                  </w:p>
                </w:tc>
                <w:tc>
                  <w:tcPr>
                    <w:tcW w:w="687" w:type="pct"/>
                    <w:shd w:val="clear" w:color="auto" w:fill="F2F2F2" w:themeFill="background1" w:themeFillShade="F2"/>
                  </w:tcPr>
                  <w:p w14:paraId="798E9BDA" w14:textId="4B0FE3CA" w:rsidR="00EE4E77" w:rsidRPr="002E4547" w:rsidRDefault="00221353" w:rsidP="00790D0C">
                    <w:sdt>
                      <w:sdtPr>
                        <w:alias w:val="Field"/>
                        <w:tag w:val="14499481-1059047671"/>
                        <w:id w:val="1059047671"/>
                        <w:placeholder>
                          <w:docPart w:val="AED9C75428EC421CA5B3029818DB2589"/>
                        </w:placeholder>
                      </w:sdtPr>
                      <w:sdtEndPr/>
                      <w:sdtContent>
                        <w:r w:rsidR="00EE4E77" w:rsidRPr="000652D5">
                          <w:t>@FromDate</w:t>
                        </w:r>
                      </w:sdtContent>
                    </w:sdt>
                  </w:p>
                </w:tc>
                <w:tc>
                  <w:tcPr>
                    <w:tcW w:w="439" w:type="pct"/>
                    <w:shd w:val="clear" w:color="auto" w:fill="F2F2F2" w:themeFill="background1" w:themeFillShade="F2"/>
                  </w:tcPr>
                  <w:p w14:paraId="6EFE0436" w14:textId="6CC28727" w:rsidR="00EE4E77" w:rsidRPr="002E4547" w:rsidRDefault="00221353" w:rsidP="00790D0C">
                    <w:sdt>
                      <w:sdtPr>
                        <w:alias w:val="Field"/>
                        <w:tag w:val="14499481-3895834069"/>
                        <w:id w:val="-399133227"/>
                        <w:placeholder>
                          <w:docPart w:val="BD02A6D2DB83460FAC1514F67E283AF0"/>
                        </w:placeholder>
                      </w:sdtPr>
                      <w:sdtEndPr/>
                      <w:sdtContent>
                        <w:r w:rsidR="00EE4E77" w:rsidRPr="000652D5">
                          <w:t>@ToDate</w:t>
                        </w:r>
                      </w:sdtContent>
                    </w:sdt>
                  </w:p>
                </w:tc>
              </w:tr>
            </w:tbl>
            <w:p w14:paraId="79BC3DCB" w14:textId="77777777" w:rsidR="00D943E6" w:rsidRPr="00BE2042" w:rsidRDefault="00D943E6" w:rsidP="0011598B">
              <w:pPr>
                <w:rPr>
                  <w:szCs w:val="16"/>
                </w:rPr>
              </w:pPr>
            </w:p>
            <w:tbl>
              <w:tblPr>
                <w:tblStyle w:val="TableGrid"/>
                <w:tblW w:w="5000" w:type="pct"/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  <w:tblLayout w:type="fixed"/>
                <w:tblCellMar>
                  <w:left w:w="57" w:type="dxa"/>
                  <w:right w:w="57" w:type="dxa"/>
                </w:tblCellMar>
                <w:tblLook w:val="04A0" w:firstRow="1" w:lastRow="0" w:firstColumn="1" w:lastColumn="0" w:noHBand="0" w:noVBand="1"/>
              </w:tblPr>
              <w:tblGrid>
                <w:gridCol w:w="1266"/>
                <w:gridCol w:w="1975"/>
                <w:gridCol w:w="1979"/>
                <w:gridCol w:w="1979"/>
                <w:gridCol w:w="1979"/>
                <w:gridCol w:w="1979"/>
                <w:gridCol w:w="1979"/>
                <w:gridCol w:w="1264"/>
              </w:tblGrid>
              <w:tr w:rsidR="005A1D18" w:rsidRPr="000652D5" w14:paraId="4D2D7F7D" w14:textId="77777777" w:rsidTr="005A1D18">
                <w:trPr>
                  <w:cantSplit/>
                  <w:tblHeader/>
                </w:trPr>
                <w:tc>
                  <w:tcPr>
                    <w:tcW w:w="440" w:type="pct"/>
                    <w:tcBorders>
                      <w:bottom w:val="single" w:sz="4" w:space="0" w:color="auto"/>
                    </w:tcBorders>
                    <w:shd w:val="clear" w:color="auto" w:fill="auto"/>
                  </w:tcPr>
                  <w:p w14:paraId="3813CB32" w14:textId="77777777" w:rsidR="005A1D18" w:rsidRPr="002E4547" w:rsidRDefault="00221353" w:rsidP="00BE2042">
                    <w:pPr>
                      <w:rPr>
                        <w:b/>
                        <w:bCs/>
                      </w:rPr>
                    </w:pPr>
                    <w:sdt>
                      <w:sdtPr>
                        <w:rPr>
                          <w:b/>
                          <w:bCs/>
                        </w:rPr>
                        <w:alias w:val="Label"/>
                        <w:tag w:val="14499481-339661082"/>
                        <w:id w:val="339661082"/>
                        <w:placeholder>
                          <w:docPart w:val="E440C029485446DB89A27013F01B0FF0"/>
                        </w:placeholder>
                        <w15:color w:val="FFCC00"/>
                      </w:sdtPr>
                      <w:sdtEndPr/>
                      <w:sdtContent>
                        <w:r w:rsidR="005A1D18" w:rsidRPr="000652D5">
                          <w:rPr>
                            <w:b/>
                            <w:bCs/>
                          </w:rPr>
                          <w:t>Task type</w:t>
                        </w:r>
                      </w:sdtContent>
                    </w:sdt>
                  </w:p>
                </w:tc>
                <w:tc>
                  <w:tcPr>
                    <w:tcW w:w="686" w:type="pct"/>
                    <w:tcBorders>
                      <w:bottom w:val="single" w:sz="4" w:space="0" w:color="auto"/>
                    </w:tcBorders>
                    <w:shd w:val="clear" w:color="auto" w:fill="auto"/>
                  </w:tcPr>
                  <w:p w14:paraId="6A671AE6" w14:textId="77777777" w:rsidR="005A1D18" w:rsidRPr="002E4547" w:rsidRDefault="00221353" w:rsidP="00BE2042">
                    <w:pPr>
                      <w:rPr>
                        <w:b/>
                        <w:bCs/>
                      </w:rPr>
                    </w:pPr>
                    <w:sdt>
                      <w:sdtPr>
                        <w:rPr>
                          <w:b/>
                          <w:bCs/>
                        </w:rPr>
                        <w:alias w:val="Label"/>
                        <w:tag w:val="14499481-904031356"/>
                        <w:id w:val="904031356"/>
                        <w:placeholder>
                          <w:docPart w:val="CD879734B36D4C84972811FA61E5981D"/>
                        </w:placeholder>
                        <w15:color w:val="FFCC00"/>
                      </w:sdtPr>
                      <w:sdtEndPr/>
                      <w:sdtContent>
                        <w:r w:rsidR="005A1D18">
                          <w:rPr>
                            <w:b/>
                            <w:bCs/>
                          </w:rPr>
                          <w:t>Job</w:t>
                        </w:r>
                      </w:sdtContent>
                    </w:sdt>
                  </w:p>
                </w:tc>
                <w:tc>
                  <w:tcPr>
                    <w:tcW w:w="687" w:type="pct"/>
                    <w:tcBorders>
                      <w:bottom w:val="single" w:sz="4" w:space="0" w:color="auto"/>
                    </w:tcBorders>
                    <w:shd w:val="clear" w:color="auto" w:fill="auto"/>
                  </w:tcPr>
                  <w:p w14:paraId="107FCC50" w14:textId="77777777" w:rsidR="005A1D18" w:rsidRPr="002E4547" w:rsidRDefault="00221353" w:rsidP="00BE2042">
                    <w:pPr>
                      <w:rPr>
                        <w:b/>
                        <w:bCs/>
                      </w:rPr>
                    </w:pPr>
                    <w:sdt>
                      <w:sdtPr>
                        <w:rPr>
                          <w:b/>
                          <w:bCs/>
                        </w:rPr>
                        <w:alias w:val="Label"/>
                        <w:tag w:val="14499481-619732037"/>
                        <w:id w:val="619732037"/>
                        <w:placeholder>
                          <w:docPart w:val="BFB43038BCAB4929B4EEF821890C32C5"/>
                        </w:placeholder>
                        <w15:color w:val="FFCC00"/>
                      </w:sdtPr>
                      <w:sdtEndPr/>
                      <w:sdtContent>
                        <w:r w:rsidR="005A1D18" w:rsidRPr="000652D5">
                          <w:rPr>
                            <w:b/>
                            <w:bCs/>
                          </w:rPr>
                          <w:t>Resource</w:t>
                        </w:r>
                      </w:sdtContent>
                    </w:sdt>
                  </w:p>
                </w:tc>
                <w:tc>
                  <w:tcPr>
                    <w:tcW w:w="687" w:type="pct"/>
                    <w:tcBorders>
                      <w:bottom w:val="single" w:sz="4" w:space="0" w:color="auto"/>
                    </w:tcBorders>
                    <w:shd w:val="clear" w:color="auto" w:fill="auto"/>
                  </w:tcPr>
                  <w:p w14:paraId="11CDDBFA" w14:textId="77777777" w:rsidR="005A1D18" w:rsidRPr="002E4547" w:rsidRDefault="00221353" w:rsidP="00BE2042">
                    <w:pPr>
                      <w:rPr>
                        <w:b/>
                        <w:bCs/>
                      </w:rPr>
                    </w:pPr>
                    <w:sdt>
                      <w:sdtPr>
                        <w:rPr>
                          <w:b/>
                          <w:bCs/>
                        </w:rPr>
                        <w:alias w:val="Label"/>
                        <w:tag w:val="14499481-253182807"/>
                        <w:id w:val="253182807"/>
                        <w:placeholder>
                          <w:docPart w:val="E0B24C9AC7574017947813BE421723F9"/>
                        </w:placeholder>
                        <w15:color w:val="FFCC00"/>
                      </w:sdtPr>
                      <w:sdtEndPr/>
                      <w:sdtContent>
                        <w:r w:rsidR="005A1D18" w:rsidRPr="000652D5">
                          <w:rPr>
                            <w:b/>
                            <w:bCs/>
                          </w:rPr>
                          <w:t>Start date</w:t>
                        </w:r>
                      </w:sdtContent>
                    </w:sdt>
                  </w:p>
                </w:tc>
                <w:tc>
                  <w:tcPr>
                    <w:tcW w:w="687" w:type="pct"/>
                    <w:tcBorders>
                      <w:bottom w:val="single" w:sz="4" w:space="0" w:color="auto"/>
                    </w:tcBorders>
                    <w:shd w:val="clear" w:color="auto" w:fill="auto"/>
                  </w:tcPr>
                  <w:p w14:paraId="217CC12A" w14:textId="77777777" w:rsidR="005A1D18" w:rsidRPr="002E4547" w:rsidRDefault="00221353" w:rsidP="00BE2042">
                    <w:pPr>
                      <w:rPr>
                        <w:b/>
                        <w:bCs/>
                      </w:rPr>
                    </w:pPr>
                    <w:sdt>
                      <w:sdtPr>
                        <w:rPr>
                          <w:b/>
                          <w:bCs/>
                        </w:rPr>
                        <w:alias w:val="Label"/>
                        <w:tag w:val="14499481-2943941706"/>
                        <w:id w:val="-1351025590"/>
                        <w:placeholder>
                          <w:docPart w:val="6F24BCEBA2FE46DB871A97BA884665DA"/>
                        </w:placeholder>
                        <w15:color w:val="FFCC00"/>
                      </w:sdtPr>
                      <w:sdtEndPr/>
                      <w:sdtContent>
                        <w:r w:rsidR="005A1D18" w:rsidRPr="000652D5">
                          <w:rPr>
                            <w:b/>
                            <w:bCs/>
                          </w:rPr>
                          <w:t>Start time</w:t>
                        </w:r>
                      </w:sdtContent>
                    </w:sdt>
                  </w:p>
                </w:tc>
                <w:tc>
                  <w:tcPr>
                    <w:tcW w:w="687" w:type="pct"/>
                    <w:tcBorders>
                      <w:bottom w:val="single" w:sz="4" w:space="0" w:color="auto"/>
                    </w:tcBorders>
                    <w:shd w:val="clear" w:color="auto" w:fill="auto"/>
                  </w:tcPr>
                  <w:p w14:paraId="4A0B3CB4" w14:textId="77777777" w:rsidR="005A1D18" w:rsidRPr="000652D5" w:rsidRDefault="00221353" w:rsidP="00BE2042">
                    <w:pPr>
                      <w:rPr>
                        <w:b/>
                        <w:bCs/>
                      </w:rPr>
                    </w:pPr>
                    <w:sdt>
                      <w:sdtPr>
                        <w:rPr>
                          <w:b/>
                          <w:bCs/>
                        </w:rPr>
                        <w:alias w:val="Label"/>
                        <w:tag w:val="14499481-400954212"/>
                        <w:id w:val="400954212"/>
                        <w:placeholder>
                          <w:docPart w:val="40B05463F7C941AE93BF547F554AF196"/>
                        </w:placeholder>
                        <w15:color w:val="FFCC00"/>
                      </w:sdtPr>
                      <w:sdtEndPr/>
                      <w:sdtContent>
                        <w:r w:rsidR="005A1D18" w:rsidRPr="000652D5">
                          <w:rPr>
                            <w:b/>
                            <w:bCs/>
                          </w:rPr>
                          <w:t>End date</w:t>
                        </w:r>
                      </w:sdtContent>
                    </w:sdt>
                  </w:p>
                </w:tc>
                <w:tc>
                  <w:tcPr>
                    <w:tcW w:w="687" w:type="pct"/>
                    <w:tcBorders>
                      <w:bottom w:val="single" w:sz="4" w:space="0" w:color="auto"/>
                    </w:tcBorders>
                    <w:shd w:val="clear" w:color="auto" w:fill="auto"/>
                  </w:tcPr>
                  <w:p w14:paraId="2C249411" w14:textId="77777777" w:rsidR="005A1D18" w:rsidRPr="002E4547" w:rsidRDefault="00221353" w:rsidP="00BE2042">
                    <w:pPr>
                      <w:rPr>
                        <w:b/>
                        <w:bCs/>
                      </w:rPr>
                    </w:pPr>
                    <w:sdt>
                      <w:sdtPr>
                        <w:rPr>
                          <w:b/>
                          <w:bCs/>
                        </w:rPr>
                        <w:alias w:val="Label"/>
                        <w:tag w:val="14499481-660126183"/>
                        <w:id w:val="660126183"/>
                        <w:placeholder>
                          <w:docPart w:val="C88D24CF5DBF47B99BE419FD63AD3364"/>
                        </w:placeholder>
                        <w15:color w:val="FFCC00"/>
                      </w:sdtPr>
                      <w:sdtEndPr/>
                      <w:sdtContent>
                        <w:r w:rsidR="005A1D18" w:rsidRPr="000652D5">
                          <w:rPr>
                            <w:b/>
                            <w:bCs/>
                          </w:rPr>
                          <w:t>End time</w:t>
                        </w:r>
                      </w:sdtContent>
                    </w:sdt>
                  </w:p>
                </w:tc>
                <w:tc>
                  <w:tcPr>
                    <w:tcW w:w="440" w:type="pct"/>
                    <w:shd w:val="clear" w:color="auto" w:fill="auto"/>
                  </w:tcPr>
                  <w:p w14:paraId="12511F61" w14:textId="77777777" w:rsidR="005A1D18" w:rsidRPr="000652D5" w:rsidRDefault="005A1D18" w:rsidP="00BE2042">
                    <w:pPr>
                      <w:rPr>
                        <w:b/>
                        <w:bCs/>
                      </w:rPr>
                    </w:pPr>
                  </w:p>
                </w:tc>
              </w:tr>
              <w:tr w:rsidR="005A1D18" w:rsidRPr="00427145" w14:paraId="7AB3F39B" w14:textId="77777777" w:rsidTr="005A1D18">
                <w:trPr>
                  <w:cantSplit/>
                  <w:tblHeader/>
                </w:trPr>
                <w:tc>
                  <w:tcPr>
                    <w:tcW w:w="440" w:type="pct"/>
                    <w:tcBorders>
                      <w:top w:val="single" w:sz="4" w:space="0" w:color="auto"/>
                    </w:tcBorders>
                    <w:shd w:val="clear" w:color="auto" w:fill="auto"/>
                  </w:tcPr>
                  <w:p w14:paraId="6580C18A" w14:textId="77777777" w:rsidR="005A1D18" w:rsidRPr="00427145" w:rsidRDefault="005A1D18" w:rsidP="007E01A3">
                    <w:pPr>
                      <w:rPr>
                        <w:b/>
                        <w:bCs/>
                        <w:sz w:val="2"/>
                        <w:szCs w:val="2"/>
                      </w:rPr>
                    </w:pPr>
                  </w:p>
                </w:tc>
                <w:tc>
                  <w:tcPr>
                    <w:tcW w:w="686" w:type="pct"/>
                    <w:tcBorders>
                      <w:top w:val="single" w:sz="4" w:space="0" w:color="auto"/>
                    </w:tcBorders>
                    <w:shd w:val="clear" w:color="auto" w:fill="auto"/>
                  </w:tcPr>
                  <w:p w14:paraId="178DB0E3" w14:textId="77777777" w:rsidR="005A1D18" w:rsidRPr="00427145" w:rsidRDefault="005A1D18" w:rsidP="007E01A3">
                    <w:pPr>
                      <w:rPr>
                        <w:b/>
                        <w:bCs/>
                        <w:sz w:val="2"/>
                        <w:szCs w:val="2"/>
                      </w:rPr>
                    </w:pPr>
                  </w:p>
                </w:tc>
                <w:tc>
                  <w:tcPr>
                    <w:tcW w:w="687" w:type="pct"/>
                    <w:tcBorders>
                      <w:top w:val="single" w:sz="4" w:space="0" w:color="auto"/>
                    </w:tcBorders>
                    <w:shd w:val="clear" w:color="auto" w:fill="auto"/>
                  </w:tcPr>
                  <w:p w14:paraId="31C7C191" w14:textId="77777777" w:rsidR="005A1D18" w:rsidRPr="00427145" w:rsidRDefault="005A1D18" w:rsidP="007E01A3">
                    <w:pPr>
                      <w:rPr>
                        <w:b/>
                        <w:bCs/>
                        <w:sz w:val="2"/>
                        <w:szCs w:val="2"/>
                      </w:rPr>
                    </w:pPr>
                  </w:p>
                </w:tc>
                <w:tc>
                  <w:tcPr>
                    <w:tcW w:w="687" w:type="pct"/>
                    <w:tcBorders>
                      <w:top w:val="single" w:sz="4" w:space="0" w:color="auto"/>
                    </w:tcBorders>
                    <w:shd w:val="clear" w:color="auto" w:fill="auto"/>
                  </w:tcPr>
                  <w:p w14:paraId="5759ADFE" w14:textId="77777777" w:rsidR="005A1D18" w:rsidRPr="00427145" w:rsidRDefault="005A1D18" w:rsidP="007E01A3">
                    <w:pPr>
                      <w:rPr>
                        <w:b/>
                        <w:bCs/>
                        <w:sz w:val="2"/>
                        <w:szCs w:val="2"/>
                      </w:rPr>
                    </w:pPr>
                  </w:p>
                </w:tc>
                <w:tc>
                  <w:tcPr>
                    <w:tcW w:w="687" w:type="pct"/>
                    <w:tcBorders>
                      <w:top w:val="single" w:sz="4" w:space="0" w:color="auto"/>
                    </w:tcBorders>
                    <w:shd w:val="clear" w:color="auto" w:fill="auto"/>
                  </w:tcPr>
                  <w:p w14:paraId="2674CCB5" w14:textId="77777777" w:rsidR="005A1D18" w:rsidRPr="00427145" w:rsidRDefault="005A1D18" w:rsidP="007E01A3">
                    <w:pPr>
                      <w:rPr>
                        <w:b/>
                        <w:bCs/>
                        <w:sz w:val="2"/>
                        <w:szCs w:val="2"/>
                      </w:rPr>
                    </w:pPr>
                  </w:p>
                </w:tc>
                <w:tc>
                  <w:tcPr>
                    <w:tcW w:w="687" w:type="pct"/>
                    <w:tcBorders>
                      <w:top w:val="single" w:sz="4" w:space="0" w:color="auto"/>
                    </w:tcBorders>
                    <w:shd w:val="clear" w:color="auto" w:fill="auto"/>
                  </w:tcPr>
                  <w:p w14:paraId="69DDF0A7" w14:textId="77777777" w:rsidR="005A1D18" w:rsidRPr="00427145" w:rsidRDefault="005A1D18" w:rsidP="007E01A3">
                    <w:pPr>
                      <w:rPr>
                        <w:b/>
                        <w:bCs/>
                        <w:sz w:val="2"/>
                        <w:szCs w:val="2"/>
                      </w:rPr>
                    </w:pPr>
                  </w:p>
                </w:tc>
                <w:tc>
                  <w:tcPr>
                    <w:tcW w:w="687" w:type="pct"/>
                    <w:tcBorders>
                      <w:top w:val="single" w:sz="4" w:space="0" w:color="auto"/>
                    </w:tcBorders>
                    <w:shd w:val="clear" w:color="auto" w:fill="auto"/>
                  </w:tcPr>
                  <w:p w14:paraId="026619A7" w14:textId="77777777" w:rsidR="005A1D18" w:rsidRPr="00427145" w:rsidRDefault="005A1D18" w:rsidP="007E01A3">
                    <w:pPr>
                      <w:rPr>
                        <w:b/>
                        <w:bCs/>
                        <w:sz w:val="2"/>
                        <w:szCs w:val="2"/>
                      </w:rPr>
                    </w:pPr>
                  </w:p>
                </w:tc>
                <w:tc>
                  <w:tcPr>
                    <w:tcW w:w="440" w:type="pct"/>
                    <w:shd w:val="clear" w:color="auto" w:fill="auto"/>
                  </w:tcPr>
                  <w:p w14:paraId="21F2CD1F" w14:textId="77777777" w:rsidR="005A1D18" w:rsidRPr="00427145" w:rsidRDefault="005A1D18" w:rsidP="007E01A3">
                    <w:pPr>
                      <w:rPr>
                        <w:b/>
                        <w:bCs/>
                        <w:sz w:val="2"/>
                        <w:szCs w:val="2"/>
                      </w:rPr>
                    </w:pPr>
                  </w:p>
                </w:tc>
              </w:tr>
              <w:sdt>
                <w:sdtPr>
                  <w:alias w:val="List"/>
                  <w:tag w:val="14499481-1485888287"/>
                  <w:id w:val="1485888287"/>
                  <w:placeholder>
                    <w:docPart w:val="BEF95E4FD4ED4E888C1302F0942ABAB5"/>
                  </w:placeholder>
                  <w15:color w:val="FF00FF"/>
                  <w15:repeatingSection/>
                </w:sdtPr>
                <w:sdtEndPr>
                  <w:rPr>
                    <w:sz w:val="2"/>
                    <w:szCs w:val="2"/>
                  </w:rPr>
                </w:sdtEndPr>
                <w:sdtContent>
                  <w:sdt>
                    <w:sdtPr>
                      <w:id w:val="696205953"/>
                      <w:placeholder>
                        <w:docPart w:val="DefaultPlaceholder_-1854013435"/>
                      </w:placeholder>
                      <w15:color w:val="FF00FF"/>
                      <w15:repeatingSectionItem/>
                    </w:sdtPr>
                    <w:sdtEndPr>
                      <w:rPr>
                        <w:sz w:val="2"/>
                        <w:szCs w:val="2"/>
                      </w:rPr>
                    </w:sdtEndPr>
                    <w:sdtContent>
                      <w:tr w:rsidR="005A1D18" w:rsidRPr="000652D5" w14:paraId="14DF3DC8" w14:textId="77777777" w:rsidTr="005A1D18">
                        <w:trPr>
                          <w:cantSplit/>
                        </w:trPr>
                        <w:tc>
                          <w:tcPr>
                            <w:tcW w:w="440" w:type="pct"/>
                            <w:shd w:val="clear" w:color="auto" w:fill="auto"/>
                          </w:tcPr>
                          <w:p w14:paraId="64956DE1" w14:textId="5CADF83A" w:rsidR="005A1D18" w:rsidRPr="002E4547" w:rsidRDefault="00221353" w:rsidP="007E01A3">
                            <w:sdt>
                              <w:sdtPr>
                                <w:alias w:val="Field"/>
                                <w:tag w:val="14499481-887143353"/>
                                <w:id w:val="887143353"/>
                                <w:placeholder>
                                  <w:docPart w:val="5645F3FC6BB543549C0F30B2172EFB03"/>
                                </w:placeholder>
                              </w:sdtPr>
                              <w:sdtEndPr/>
                              <w:sdtContent>
                                <w:r w:rsidR="002331EE">
                                  <w:t>@JobType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686" w:type="pct"/>
                            <w:shd w:val="clear" w:color="auto" w:fill="auto"/>
                          </w:tcPr>
                          <w:p w14:paraId="53A53238" w14:textId="77777777" w:rsidR="005A1D18" w:rsidRPr="002E4547" w:rsidRDefault="00221353" w:rsidP="007E01A3">
                            <w:sdt>
                              <w:sdtPr>
                                <w:alias w:val="Field"/>
                                <w:tag w:val="14499481-75332678"/>
                                <w:id w:val="75332678"/>
                                <w:placeholder>
                                  <w:docPart w:val="4193626AA3E74476A60A81DD804AB69E"/>
                                </w:placeholder>
                              </w:sdtPr>
                              <w:sdtEndPr/>
                              <w:sdtContent>
                                <w:r w:rsidR="005A1D18">
                                  <w:t>@JobId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687" w:type="pct"/>
                            <w:shd w:val="clear" w:color="auto" w:fill="auto"/>
                          </w:tcPr>
                          <w:p w14:paraId="03847440" w14:textId="77777777" w:rsidR="005A1D18" w:rsidRPr="002E4547" w:rsidRDefault="00221353" w:rsidP="007E01A3">
                            <w:sdt>
                              <w:sdtPr>
                                <w:alias w:val="Field"/>
                                <w:tag w:val="14499481-3904150988"/>
                                <w:id w:val="-390816308"/>
                                <w:placeholder>
                                  <w:docPart w:val="BA0106B046A948DA87FABB50EA70B531"/>
                                </w:placeholder>
                              </w:sdtPr>
                              <w:sdtEndPr/>
                              <w:sdtContent>
                                <w:r w:rsidR="005A1D18">
                                  <w:t>@WrkCtrId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687" w:type="pct"/>
                            <w:shd w:val="clear" w:color="auto" w:fill="auto"/>
                          </w:tcPr>
                          <w:p w14:paraId="0B6C6FEE" w14:textId="77777777" w:rsidR="005A1D18" w:rsidRPr="002E4547" w:rsidRDefault="00221353" w:rsidP="007E01A3">
                            <w:sdt>
                              <w:sdtPr>
                                <w:alias w:val="Field"/>
                                <w:tag w:val="14499481-4115837054"/>
                                <w:id w:val="-179130242"/>
                                <w:placeholder>
                                  <w:docPart w:val="C191E27A9BEB4832B69CA59CB8FDF755"/>
                                </w:placeholder>
                              </w:sdtPr>
                              <w:sdtEndPr/>
                              <w:sdtContent>
                                <w:r w:rsidR="005A1D18">
                                  <w:t>@FromDate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687" w:type="pct"/>
                            <w:shd w:val="clear" w:color="auto" w:fill="auto"/>
                          </w:tcPr>
                          <w:p w14:paraId="5A0EA52C" w14:textId="77777777" w:rsidR="005A1D18" w:rsidRPr="002E4547" w:rsidRDefault="00221353" w:rsidP="007E01A3">
                            <w:sdt>
                              <w:sdtPr>
                                <w:alias w:val="Field"/>
                                <w:tag w:val="14499481-764966155"/>
                                <w:id w:val="764966155"/>
                                <w:placeholder>
                                  <w:docPart w:val="AB0840E2867D4DE2919469B3C7383D92"/>
                                </w:placeholder>
                              </w:sdtPr>
                              <w:sdtEndPr/>
                              <w:sdtContent>
                                <w:r w:rsidR="005A1D18">
                                  <w:t>@FromDateTimeUTC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687" w:type="pct"/>
                            <w:shd w:val="clear" w:color="auto" w:fill="auto"/>
                          </w:tcPr>
                          <w:p w14:paraId="7EE36D29" w14:textId="77777777" w:rsidR="005A1D18" w:rsidRPr="002E4547" w:rsidRDefault="00221353" w:rsidP="007E01A3">
                            <w:sdt>
                              <w:sdtPr>
                                <w:alias w:val="Field"/>
                                <w:tag w:val="14499481-1969085892"/>
                                <w:id w:val="1969085892"/>
                                <w:placeholder>
                                  <w:docPart w:val="92A439734BF04A40A2F1FB8B5AA23F6E"/>
                                </w:placeholder>
                              </w:sdtPr>
                              <w:sdtEndPr/>
                              <w:sdtContent>
                                <w:r w:rsidR="005A1D18">
                                  <w:t>@ToDate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687" w:type="pct"/>
                            <w:shd w:val="clear" w:color="auto" w:fill="auto"/>
                          </w:tcPr>
                          <w:p w14:paraId="75DFB879" w14:textId="77777777" w:rsidR="005A1D18" w:rsidRPr="002E4547" w:rsidRDefault="00221353" w:rsidP="007E01A3">
                            <w:sdt>
                              <w:sdtPr>
                                <w:alias w:val="Field"/>
                                <w:tag w:val="14499481-318775504"/>
                                <w:id w:val="318775504"/>
                                <w:placeholder>
                                  <w:docPart w:val="B0AC9E60AFE940758738A5BAAA9F47E5"/>
                                </w:placeholder>
                              </w:sdtPr>
                              <w:sdtEndPr/>
                              <w:sdtContent>
                                <w:r w:rsidR="005A1D18">
                                  <w:t>@ToDateTimeUTC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440" w:type="pct"/>
                            <w:shd w:val="clear" w:color="auto" w:fill="auto"/>
                          </w:tcPr>
                          <w:p w14:paraId="22B50075" w14:textId="77777777" w:rsidR="005A1D18" w:rsidRPr="000652D5" w:rsidRDefault="005A1D18" w:rsidP="007E01A3"/>
                        </w:tc>
                      </w:tr>
                      <w:sdt>
                        <w:sdtPr>
                          <w:rPr>
                            <w:sz w:val="2"/>
                            <w:szCs w:val="2"/>
                          </w:rPr>
                          <w:alias w:val="If"/>
                          <w:tag w:val="14499481-274074296"/>
                          <w:id w:val="274074296"/>
                          <w:placeholder>
                            <w:docPart w:val="D2F1E845CDA64F238C806F06272CA539"/>
                          </w:placeholder>
                          <w15:color w:val="0000FF"/>
                        </w:sdtPr>
                        <w:sdtEndPr/>
                        <w:sdtContent>
                          <w:tr w:rsidR="005A1D18" w:rsidRPr="00790D0C" w14:paraId="3A5FD1A5" w14:textId="77777777" w:rsidTr="005A1D18">
                            <w:trPr>
                              <w:cantSplit/>
                            </w:trPr>
                            <w:tc>
                              <w:tcPr>
                                <w:tcW w:w="440" w:type="pct"/>
                                <w:shd w:val="clear" w:color="auto" w:fill="auto"/>
                              </w:tcPr>
                              <w:p w14:paraId="5351DAC0" w14:textId="77777777" w:rsidR="005A1D18" w:rsidRPr="00790D0C" w:rsidRDefault="005A1D18" w:rsidP="007E01A3">
                                <w:pPr>
                                  <w:rPr>
                                    <w:sz w:val="2"/>
                                    <w:szCs w:val="2"/>
                                  </w:rPr>
                                </w:pPr>
                              </w:p>
                            </w:tc>
                            <w:tc>
                              <w:tcPr>
                                <w:tcW w:w="686" w:type="pct"/>
                                <w:shd w:val="clear" w:color="auto" w:fill="auto"/>
                              </w:tcPr>
                              <w:p w14:paraId="0641E154" w14:textId="77777777" w:rsidR="005A1D18" w:rsidRPr="00790D0C" w:rsidRDefault="005A1D18" w:rsidP="007E01A3">
                                <w:pPr>
                                  <w:rPr>
                                    <w:sz w:val="2"/>
                                    <w:szCs w:val="2"/>
                                  </w:rPr>
                                </w:pPr>
                              </w:p>
                            </w:tc>
                            <w:tc>
                              <w:tcPr>
                                <w:tcW w:w="687" w:type="pct"/>
                                <w:shd w:val="clear" w:color="auto" w:fill="auto"/>
                              </w:tcPr>
                              <w:p w14:paraId="286E045F" w14:textId="77777777" w:rsidR="005A1D18" w:rsidRPr="00790D0C" w:rsidRDefault="005A1D18" w:rsidP="007E01A3">
                                <w:pPr>
                                  <w:rPr>
                                    <w:sz w:val="2"/>
                                    <w:szCs w:val="2"/>
                                  </w:rPr>
                                </w:pPr>
                              </w:p>
                            </w:tc>
                            <w:tc>
                              <w:tcPr>
                                <w:tcW w:w="687" w:type="pct"/>
                                <w:shd w:val="clear" w:color="auto" w:fill="auto"/>
                              </w:tcPr>
                              <w:p w14:paraId="1FAA7479" w14:textId="77777777" w:rsidR="005A1D18" w:rsidRPr="00790D0C" w:rsidRDefault="005A1D18" w:rsidP="007E01A3">
                                <w:pPr>
                                  <w:rPr>
                                    <w:sz w:val="2"/>
                                    <w:szCs w:val="2"/>
                                  </w:rPr>
                                </w:pPr>
                              </w:p>
                            </w:tc>
                            <w:tc>
                              <w:tcPr>
                                <w:tcW w:w="687" w:type="pct"/>
                                <w:shd w:val="clear" w:color="auto" w:fill="auto"/>
                              </w:tcPr>
                              <w:p w14:paraId="69431621" w14:textId="77777777" w:rsidR="005A1D18" w:rsidRPr="00790D0C" w:rsidRDefault="005A1D18" w:rsidP="007E01A3">
                                <w:pPr>
                                  <w:rPr>
                                    <w:sz w:val="2"/>
                                    <w:szCs w:val="2"/>
                                  </w:rPr>
                                </w:pPr>
                              </w:p>
                            </w:tc>
                            <w:tc>
                              <w:tcPr>
                                <w:tcW w:w="687" w:type="pct"/>
                                <w:shd w:val="clear" w:color="auto" w:fill="auto"/>
                              </w:tcPr>
                              <w:p w14:paraId="4DB4D777" w14:textId="77777777" w:rsidR="005A1D18" w:rsidRPr="00790D0C" w:rsidRDefault="005A1D18" w:rsidP="007E01A3">
                                <w:pPr>
                                  <w:rPr>
                                    <w:sz w:val="2"/>
                                    <w:szCs w:val="2"/>
                                  </w:rPr>
                                </w:pPr>
                              </w:p>
                            </w:tc>
                            <w:tc>
                              <w:tcPr>
                                <w:tcW w:w="687" w:type="pct"/>
                                <w:shd w:val="clear" w:color="auto" w:fill="auto"/>
                              </w:tcPr>
                              <w:p w14:paraId="2DBAC427" w14:textId="77777777" w:rsidR="005A1D18" w:rsidRPr="00790D0C" w:rsidRDefault="005A1D18" w:rsidP="007E01A3">
                                <w:pPr>
                                  <w:rPr>
                                    <w:sz w:val="2"/>
                                    <w:szCs w:val="2"/>
                                  </w:rPr>
                                </w:pPr>
                              </w:p>
                            </w:tc>
                            <w:tc>
                              <w:tcPr>
                                <w:tcW w:w="440" w:type="pct"/>
                                <w:shd w:val="clear" w:color="auto" w:fill="auto"/>
                              </w:tcPr>
                              <w:p w14:paraId="7103D06D" w14:textId="519BB6C9" w:rsidR="005A1D18" w:rsidRPr="00790D0C" w:rsidRDefault="005A1D18" w:rsidP="007E01A3">
                                <w:pPr>
                                  <w:rPr>
                                    <w:sz w:val="2"/>
                                    <w:szCs w:val="2"/>
                                  </w:rPr>
                                </w:pPr>
                              </w:p>
                            </w:tc>
                          </w:tr>
                        </w:sdtContent>
                      </w:sdt>
                    </w:sdtContent>
                  </w:sdt>
                </w:sdtContent>
              </w:sdt>
              <w:tr w:rsidR="005A1D18" w:rsidRPr="000652D5" w14:paraId="00B6317D" w14:textId="77777777" w:rsidTr="005A1D18">
                <w:trPr>
                  <w:cantSplit/>
                </w:trPr>
                <w:tc>
                  <w:tcPr>
                    <w:tcW w:w="440" w:type="pct"/>
                    <w:shd w:val="clear" w:color="auto" w:fill="auto"/>
                  </w:tcPr>
                  <w:p w14:paraId="08FA7E16" w14:textId="77777777" w:rsidR="005A1D18" w:rsidRPr="000652D5" w:rsidRDefault="005A1D18" w:rsidP="007E01A3"/>
                </w:tc>
                <w:tc>
                  <w:tcPr>
                    <w:tcW w:w="686" w:type="pct"/>
                    <w:shd w:val="clear" w:color="auto" w:fill="auto"/>
                  </w:tcPr>
                  <w:p w14:paraId="0CC3CEFD" w14:textId="77777777" w:rsidR="005A1D18" w:rsidRPr="000652D5" w:rsidRDefault="005A1D18" w:rsidP="007E01A3"/>
                </w:tc>
                <w:tc>
                  <w:tcPr>
                    <w:tcW w:w="687" w:type="pct"/>
                    <w:shd w:val="clear" w:color="auto" w:fill="auto"/>
                  </w:tcPr>
                  <w:p w14:paraId="4EE86DD7" w14:textId="77777777" w:rsidR="005A1D18" w:rsidRPr="000652D5" w:rsidRDefault="005A1D18" w:rsidP="007E01A3"/>
                </w:tc>
                <w:tc>
                  <w:tcPr>
                    <w:tcW w:w="687" w:type="pct"/>
                    <w:shd w:val="clear" w:color="auto" w:fill="auto"/>
                  </w:tcPr>
                  <w:p w14:paraId="45CAB835" w14:textId="77777777" w:rsidR="005A1D18" w:rsidRPr="000652D5" w:rsidRDefault="005A1D18" w:rsidP="007E01A3"/>
                </w:tc>
                <w:tc>
                  <w:tcPr>
                    <w:tcW w:w="687" w:type="pct"/>
                    <w:shd w:val="clear" w:color="auto" w:fill="auto"/>
                  </w:tcPr>
                  <w:p w14:paraId="0D09A0B3" w14:textId="77777777" w:rsidR="005A1D18" w:rsidRPr="000652D5" w:rsidRDefault="005A1D18" w:rsidP="007E01A3"/>
                </w:tc>
                <w:tc>
                  <w:tcPr>
                    <w:tcW w:w="687" w:type="pct"/>
                    <w:shd w:val="clear" w:color="auto" w:fill="auto"/>
                  </w:tcPr>
                  <w:p w14:paraId="4566A587" w14:textId="77777777" w:rsidR="005A1D18" w:rsidRPr="000652D5" w:rsidRDefault="005A1D18" w:rsidP="007E01A3"/>
                </w:tc>
                <w:tc>
                  <w:tcPr>
                    <w:tcW w:w="687" w:type="pct"/>
                    <w:shd w:val="clear" w:color="auto" w:fill="auto"/>
                  </w:tcPr>
                  <w:p w14:paraId="0DE91638" w14:textId="77777777" w:rsidR="005A1D18" w:rsidRPr="000652D5" w:rsidRDefault="005A1D18" w:rsidP="007E01A3"/>
                </w:tc>
                <w:tc>
                  <w:tcPr>
                    <w:tcW w:w="440" w:type="pct"/>
                    <w:shd w:val="clear" w:color="auto" w:fill="auto"/>
                  </w:tcPr>
                  <w:p w14:paraId="42062495" w14:textId="77777777" w:rsidR="005A1D18" w:rsidRPr="000652D5" w:rsidRDefault="005A1D18" w:rsidP="007E01A3"/>
                </w:tc>
              </w:tr>
            </w:tbl>
            <w:p w14:paraId="0981B09A" w14:textId="2B5DF090" w:rsidR="005A1D18" w:rsidRPr="00BE2042" w:rsidRDefault="00221353" w:rsidP="0011598B">
              <w:pPr>
                <w:rPr>
                  <w:sz w:val="10"/>
                  <w:szCs w:val="10"/>
                </w:rPr>
              </w:pPr>
            </w:p>
          </w:sdtContent>
        </w:sdt>
        <w:p w14:paraId="4AA73E48" w14:textId="46F09ACB" w:rsidR="00D943E6" w:rsidRPr="00BE2042" w:rsidRDefault="00D943E6" w:rsidP="0011598B">
          <w:pPr>
            <w:rPr>
              <w:sz w:val="10"/>
              <w:szCs w:val="10"/>
            </w:rPr>
            <w:sectPr w:rsidR="00D943E6" w:rsidRPr="00BE2042" w:rsidSect="002E4547">
              <w:headerReference w:type="even" r:id="rId7"/>
              <w:headerReference w:type="default" r:id="rId8"/>
              <w:footerReference w:type="even" r:id="rId9"/>
              <w:footerReference w:type="default" r:id="rId10"/>
              <w:headerReference w:type="first" r:id="rId11"/>
              <w:footerReference w:type="first" r:id="rId12"/>
              <w:pgSz w:w="15840" w:h="12240" w:orient="landscape"/>
              <w:pgMar w:top="720" w:right="720" w:bottom="720" w:left="720" w:header="567" w:footer="567" w:gutter="0"/>
              <w:cols w:space="720"/>
              <w:docGrid w:linePitch="360"/>
            </w:sectPr>
          </w:pPr>
        </w:p>
        <w:p w14:paraId="251E48B3" w14:textId="77777777" w:rsidR="009C72D9" w:rsidRPr="00BE2042" w:rsidRDefault="00221353" w:rsidP="0011598B">
          <w:pPr>
            <w:rPr>
              <w:caps/>
              <w:sz w:val="10"/>
              <w:szCs w:val="10"/>
            </w:rPr>
          </w:pPr>
        </w:p>
      </w:sdtContent>
    </w:sdt>
    <w:sectPr w:rsidR="009C72D9" w:rsidRPr="00BE2042" w:rsidSect="00D943E6">
      <w:type w:val="continuous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8A4D89" w14:textId="77777777" w:rsidR="007D2F6E" w:rsidRDefault="007D2F6E" w:rsidP="00D9792D">
      <w:r>
        <w:separator/>
      </w:r>
    </w:p>
  </w:endnote>
  <w:endnote w:type="continuationSeparator" w:id="0">
    <w:p w14:paraId="495B5354" w14:textId="77777777" w:rsidR="007D2F6E" w:rsidRDefault="007D2F6E" w:rsidP="00D979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B88D3" w14:textId="77777777" w:rsidR="006C4E57" w:rsidRDefault="006C4E5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4AE93" w14:textId="415A89C2" w:rsidR="00483410" w:rsidRDefault="00483410" w:rsidP="00483410">
    <w:pPr>
      <w:pStyle w:val="Footer"/>
      <w:tabs>
        <w:tab w:val="clear" w:pos="4680"/>
        <w:tab w:val="clear" w:pos="9360"/>
        <w:tab w:val="left" w:pos="2545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0BDEF" w14:textId="77777777" w:rsidR="006C4E57" w:rsidRDefault="006C4E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972466" w14:textId="77777777" w:rsidR="007D2F6E" w:rsidRDefault="007D2F6E" w:rsidP="00D9792D">
      <w:r>
        <w:separator/>
      </w:r>
    </w:p>
  </w:footnote>
  <w:footnote w:type="continuationSeparator" w:id="0">
    <w:p w14:paraId="6D56F082" w14:textId="77777777" w:rsidR="007D2F6E" w:rsidRDefault="007D2F6E" w:rsidP="00D979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4D0EF" w14:textId="77777777" w:rsidR="006C4E57" w:rsidRDefault="006C4E5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CellMar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7200"/>
      <w:gridCol w:w="7200"/>
    </w:tblGrid>
    <w:tr w:rsidR="009F5713" w:rsidRPr="000652D5" w14:paraId="28710178" w14:textId="77777777" w:rsidTr="007F6829">
      <w:tc>
        <w:tcPr>
          <w:tcW w:w="6475" w:type="dxa"/>
          <w:tcBorders>
            <w:top w:val="nil"/>
            <w:left w:val="nil"/>
            <w:bottom w:val="nil"/>
            <w:right w:val="nil"/>
          </w:tcBorders>
        </w:tcPr>
        <w:p w14:paraId="5D6E239D" w14:textId="2917B25D" w:rsidR="009F5713" w:rsidRPr="008F2639" w:rsidRDefault="00221353" w:rsidP="00C02063">
          <w:pPr>
            <w:pStyle w:val="Header"/>
            <w:rPr>
              <w:rFonts w:cstheme="minorHAnsi"/>
              <w:b/>
              <w:bCs/>
              <w:sz w:val="28"/>
              <w:szCs w:val="28"/>
            </w:rPr>
          </w:pPr>
          <w:sdt>
            <w:sdtPr>
              <w:rPr>
                <w:rFonts w:cstheme="minorHAnsi"/>
                <w:b/>
                <w:bCs/>
                <w:sz w:val="28"/>
                <w:szCs w:val="28"/>
              </w:rPr>
              <w:alias w:val="Label"/>
              <w:tag w:val="14499481-2791469741"/>
              <w:id w:val="-1503497555"/>
              <w:placeholder>
                <w:docPart w:val="749D424720344DC8BEC7FE1C6FC4A77A"/>
              </w:placeholder>
              <w15:color w:val="FFCC00"/>
            </w:sdtPr>
            <w:sdtEndPr/>
            <w:sdtContent>
              <w:r w:rsidR="009F5713" w:rsidRPr="000652D5">
                <w:rPr>
                  <w:rFonts w:cstheme="minorHAnsi"/>
                  <w:b/>
                  <w:bCs/>
                  <w:sz w:val="28"/>
                  <w:szCs w:val="28"/>
                </w:rPr>
                <w:t>Route jobs</w:t>
              </w:r>
            </w:sdtContent>
          </w:sdt>
        </w:p>
      </w:tc>
      <w:tc>
        <w:tcPr>
          <w:tcW w:w="6475" w:type="dxa"/>
          <w:tcBorders>
            <w:top w:val="nil"/>
            <w:left w:val="nil"/>
            <w:bottom w:val="nil"/>
            <w:right w:val="nil"/>
          </w:tcBorders>
        </w:tcPr>
        <w:sdt>
          <w:sdtPr>
            <w:rPr>
              <w:rFonts w:cstheme="minorHAnsi"/>
              <w:szCs w:val="16"/>
            </w:rPr>
            <w:id w:val="98381352"/>
            <w:docPartObj>
              <w:docPartGallery w:val="Page Numbers (Top of Page)"/>
              <w:docPartUnique/>
            </w:docPartObj>
          </w:sdtPr>
          <w:sdtEndPr/>
          <w:sdtContent>
            <w:p w14:paraId="0DAC85DB" w14:textId="4FDF308F" w:rsidR="009F5713" w:rsidRPr="000652D5" w:rsidRDefault="00221353" w:rsidP="00C02063">
              <w:pPr>
                <w:pStyle w:val="Header"/>
                <w:jc w:val="right"/>
                <w:rPr>
                  <w:rFonts w:cstheme="minorHAnsi"/>
                  <w:szCs w:val="16"/>
                </w:rPr>
              </w:pPr>
              <w:sdt>
                <w:sdtPr>
                  <w:rPr>
                    <w:rFonts w:cstheme="minorHAnsi"/>
                    <w:szCs w:val="16"/>
                  </w:rPr>
                  <w:alias w:val="Label"/>
                  <w:tag w:val="14499481-2831094361"/>
                  <w:id w:val="-1463872935"/>
                  <w:placeholder>
                    <w:docPart w:val="E1D9FADAB096435A961BACBD8DA9DDC7"/>
                  </w:placeholder>
                  <w15:color w:val="FFCC00"/>
                </w:sdtPr>
                <w:sdtEndPr/>
                <w:sdtContent>
                  <w:r w:rsidR="007A5C25">
                    <w:rPr>
                      <w:rFonts w:cstheme="minorHAnsi"/>
                      <w:szCs w:val="16"/>
                    </w:rPr>
                    <w:t>Page</w:t>
                  </w:r>
                </w:sdtContent>
              </w:sdt>
              <w:r w:rsidR="009F5713" w:rsidRPr="000652D5">
                <w:rPr>
                  <w:rFonts w:cstheme="minorHAnsi"/>
                  <w:szCs w:val="16"/>
                </w:rPr>
                <w:t xml:space="preserve"> </w:t>
              </w:r>
              <w:r w:rsidR="009F5713" w:rsidRPr="000652D5">
                <w:rPr>
                  <w:rFonts w:cstheme="minorHAnsi"/>
                  <w:szCs w:val="16"/>
                </w:rPr>
                <w:fldChar w:fldCharType="begin"/>
              </w:r>
              <w:r w:rsidR="009F5713" w:rsidRPr="000652D5">
                <w:rPr>
                  <w:rFonts w:cstheme="minorHAnsi"/>
                  <w:szCs w:val="16"/>
                </w:rPr>
                <w:instrText xml:space="preserve"> PAGE </w:instrText>
              </w:r>
              <w:r w:rsidR="009F5713" w:rsidRPr="000652D5">
                <w:rPr>
                  <w:rFonts w:cstheme="minorHAnsi"/>
                  <w:szCs w:val="16"/>
                </w:rPr>
                <w:fldChar w:fldCharType="separate"/>
              </w:r>
              <w:r w:rsidR="009F5713" w:rsidRPr="000652D5">
                <w:rPr>
                  <w:rFonts w:cstheme="minorHAnsi"/>
                  <w:szCs w:val="16"/>
                </w:rPr>
                <w:t>1</w:t>
              </w:r>
              <w:r w:rsidR="009F5713" w:rsidRPr="000652D5">
                <w:rPr>
                  <w:rFonts w:cstheme="minorHAnsi"/>
                  <w:szCs w:val="16"/>
                </w:rPr>
                <w:fldChar w:fldCharType="end"/>
              </w:r>
              <w:r w:rsidR="009F5713" w:rsidRPr="000652D5">
                <w:rPr>
                  <w:rFonts w:cstheme="minorHAnsi"/>
                  <w:szCs w:val="16"/>
                </w:rPr>
                <w:t xml:space="preserve"> </w:t>
              </w:r>
              <w:sdt>
                <w:sdtPr>
                  <w:rPr>
                    <w:rFonts w:cstheme="minorHAnsi"/>
                    <w:szCs w:val="16"/>
                  </w:rPr>
                  <w:alias w:val="Label"/>
                  <w:tag w:val="14499481-1074389749"/>
                  <w:id w:val="1074389749"/>
                  <w:placeholder>
                    <w:docPart w:val="AA8CAF099F9342A79EF6BFC82D0A1668"/>
                  </w:placeholder>
                  <w15:color w:val="FFCC00"/>
                </w:sdtPr>
                <w:sdtEndPr/>
                <w:sdtContent>
                  <w:r w:rsidR="007A5C25">
                    <w:rPr>
                      <w:rFonts w:cstheme="minorHAnsi"/>
                      <w:szCs w:val="16"/>
                    </w:rPr>
                    <w:t>of</w:t>
                  </w:r>
                </w:sdtContent>
              </w:sdt>
              <w:r w:rsidR="009F5713" w:rsidRPr="000652D5">
                <w:rPr>
                  <w:rFonts w:cstheme="minorHAnsi"/>
                  <w:szCs w:val="16"/>
                </w:rPr>
                <w:t xml:space="preserve"> </w:t>
              </w:r>
              <w:r w:rsidR="009F5713" w:rsidRPr="000652D5">
                <w:rPr>
                  <w:rFonts w:cstheme="minorHAnsi"/>
                  <w:szCs w:val="16"/>
                </w:rPr>
                <w:fldChar w:fldCharType="begin"/>
              </w:r>
              <w:r w:rsidR="009F5713" w:rsidRPr="000652D5">
                <w:rPr>
                  <w:rFonts w:cstheme="minorHAnsi"/>
                  <w:szCs w:val="16"/>
                </w:rPr>
                <w:instrText xml:space="preserve"> NUMPAGES  </w:instrText>
              </w:r>
              <w:r w:rsidR="009F5713" w:rsidRPr="000652D5">
                <w:rPr>
                  <w:rFonts w:cstheme="minorHAnsi"/>
                  <w:szCs w:val="16"/>
                </w:rPr>
                <w:fldChar w:fldCharType="separate"/>
              </w:r>
              <w:r w:rsidR="009F5713" w:rsidRPr="000652D5">
                <w:rPr>
                  <w:rFonts w:cstheme="minorHAnsi"/>
                  <w:szCs w:val="16"/>
                </w:rPr>
                <w:t>1</w:t>
              </w:r>
              <w:r w:rsidR="009F5713" w:rsidRPr="000652D5">
                <w:rPr>
                  <w:rFonts w:cstheme="minorHAnsi"/>
                  <w:szCs w:val="16"/>
                </w:rPr>
                <w:fldChar w:fldCharType="end"/>
              </w:r>
            </w:p>
          </w:sdtContent>
        </w:sdt>
        <w:p w14:paraId="6559286E" w14:textId="2158BAC5" w:rsidR="00961FB0" w:rsidRPr="008F2639" w:rsidRDefault="00221353" w:rsidP="00C02063">
          <w:pPr>
            <w:pStyle w:val="Header"/>
            <w:jc w:val="right"/>
            <w:rPr>
              <w:rFonts w:cstheme="minorHAnsi"/>
            </w:rPr>
          </w:pPr>
          <w:sdt>
            <w:sdtPr>
              <w:rPr>
                <w:rFonts w:cstheme="minorHAnsi"/>
                <w:szCs w:val="16"/>
              </w:rPr>
              <w:alias w:val="Field"/>
              <w:tag w:val="14499481-2575458915"/>
              <w:id w:val="-1719508381"/>
              <w:placeholder>
                <w:docPart w:val="FD926D6A28EF42DEB8425FCC8FEAF0B8"/>
              </w:placeholder>
            </w:sdtPr>
            <w:sdtEndPr/>
            <w:sdtContent>
              <w:r w:rsidR="000652D5" w:rsidRPr="000652D5">
                <w:rPr>
                  <w:rFonts w:cstheme="minorHAnsi"/>
                  <w:szCs w:val="16"/>
                </w:rPr>
                <w:t>@SessionDate</w:t>
              </w:r>
            </w:sdtContent>
          </w:sdt>
        </w:p>
      </w:tc>
    </w:tr>
    <w:tr w:rsidR="007F6829" w:rsidRPr="000652D5" w14:paraId="6B6FA2AC" w14:textId="77777777" w:rsidTr="007F6829">
      <w:tc>
        <w:tcPr>
          <w:tcW w:w="6475" w:type="dxa"/>
          <w:tcBorders>
            <w:top w:val="nil"/>
            <w:left w:val="nil"/>
            <w:bottom w:val="nil"/>
            <w:right w:val="nil"/>
          </w:tcBorders>
        </w:tcPr>
        <w:p w14:paraId="7DF22402" w14:textId="5AD327E3" w:rsidR="007F6829" w:rsidRPr="008F2639" w:rsidRDefault="00221353" w:rsidP="00C02063">
          <w:pPr>
            <w:pStyle w:val="Header"/>
          </w:pPr>
          <w:sdt>
            <w:sdtPr>
              <w:alias w:val="Field"/>
              <w:tag w:val="14499481-1683936093"/>
              <w:id w:val="1683936093"/>
              <w:placeholder>
                <w:docPart w:val="C9309985C75A4D968A2814DFF6F7CAA0"/>
              </w:placeholder>
            </w:sdtPr>
            <w:sdtEndPr/>
            <w:sdtContent>
              <w:r w:rsidR="007F6829">
                <w:t>@Name</w:t>
              </w:r>
            </w:sdtContent>
          </w:sdt>
        </w:p>
      </w:tc>
      <w:tc>
        <w:tcPr>
          <w:tcW w:w="6475" w:type="dxa"/>
          <w:tcBorders>
            <w:top w:val="nil"/>
            <w:left w:val="nil"/>
            <w:bottom w:val="nil"/>
            <w:right w:val="nil"/>
          </w:tcBorders>
        </w:tcPr>
        <w:p w14:paraId="4D5C5D2F" w14:textId="02791AA7" w:rsidR="007F6829" w:rsidRPr="008F2639" w:rsidRDefault="00221353" w:rsidP="00C02063">
          <w:pPr>
            <w:pStyle w:val="Header"/>
            <w:jc w:val="right"/>
            <w:rPr>
              <w:rFonts w:cstheme="minorHAnsi"/>
              <w:szCs w:val="16"/>
            </w:rPr>
          </w:pPr>
          <w:sdt>
            <w:sdtPr>
              <w:rPr>
                <w:rFonts w:cstheme="minorHAnsi"/>
                <w:szCs w:val="16"/>
              </w:rPr>
              <w:alias w:val="Field"/>
              <w:tag w:val="14499481-29235528"/>
              <w:id w:val="29235528"/>
              <w:placeholder>
                <w:docPart w:val="8D1EDE3D62C14B6AB99B2AB38CE07D00"/>
              </w:placeholder>
            </w:sdtPr>
            <w:sdtEndPr/>
            <w:sdtContent>
              <w:r w:rsidR="00C02063" w:rsidRPr="000652D5">
                <w:rPr>
                  <w:rFonts w:cstheme="minorHAnsi"/>
                  <w:szCs w:val="16"/>
                </w:rPr>
                <w:t>@SessionTime</w:t>
              </w:r>
            </w:sdtContent>
          </w:sdt>
        </w:p>
      </w:tc>
    </w:tr>
  </w:tbl>
  <w:p w14:paraId="1E9C4927" w14:textId="6A0DCCC2" w:rsidR="00374A2B" w:rsidRDefault="00374A2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268AB5" w14:textId="77777777" w:rsidR="006C4E57" w:rsidRDefault="006C4E5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2MTYxNzA0MjAzNbFQ0lEKTi0uzszPAykwrAUAkd8uiiwAAAA="/>
  </w:docVars>
  <w:rsids>
    <w:rsidRoot w:val="00D9792D"/>
    <w:rsid w:val="00013B41"/>
    <w:rsid w:val="000652D5"/>
    <w:rsid w:val="00093715"/>
    <w:rsid w:val="000A7703"/>
    <w:rsid w:val="000D5615"/>
    <w:rsid w:val="00103741"/>
    <w:rsid w:val="00111887"/>
    <w:rsid w:val="0011598B"/>
    <w:rsid w:val="00120873"/>
    <w:rsid w:val="001515D3"/>
    <w:rsid w:val="001827AB"/>
    <w:rsid w:val="0018402E"/>
    <w:rsid w:val="0018696F"/>
    <w:rsid w:val="00194237"/>
    <w:rsid w:val="001B2313"/>
    <w:rsid w:val="001B5D89"/>
    <w:rsid w:val="00205BBE"/>
    <w:rsid w:val="00221353"/>
    <w:rsid w:val="00223ACD"/>
    <w:rsid w:val="002331EE"/>
    <w:rsid w:val="00263B21"/>
    <w:rsid w:val="00282EDB"/>
    <w:rsid w:val="00296A51"/>
    <w:rsid w:val="002D0635"/>
    <w:rsid w:val="002E4547"/>
    <w:rsid w:val="00316CC5"/>
    <w:rsid w:val="00334A67"/>
    <w:rsid w:val="003464BE"/>
    <w:rsid w:val="00364B58"/>
    <w:rsid w:val="00374A2B"/>
    <w:rsid w:val="003B071A"/>
    <w:rsid w:val="003F32ED"/>
    <w:rsid w:val="003F6780"/>
    <w:rsid w:val="00410233"/>
    <w:rsid w:val="004205D6"/>
    <w:rsid w:val="00427145"/>
    <w:rsid w:val="0044399F"/>
    <w:rsid w:val="004529FC"/>
    <w:rsid w:val="00466376"/>
    <w:rsid w:val="00483410"/>
    <w:rsid w:val="00490FDD"/>
    <w:rsid w:val="004A64F8"/>
    <w:rsid w:val="004B5E09"/>
    <w:rsid w:val="004C620C"/>
    <w:rsid w:val="004E5CBF"/>
    <w:rsid w:val="00587213"/>
    <w:rsid w:val="005A1D18"/>
    <w:rsid w:val="005D2B11"/>
    <w:rsid w:val="005E3D00"/>
    <w:rsid w:val="00604C70"/>
    <w:rsid w:val="00611356"/>
    <w:rsid w:val="0061694C"/>
    <w:rsid w:val="006858EB"/>
    <w:rsid w:val="00691552"/>
    <w:rsid w:val="006975D5"/>
    <w:rsid w:val="00697BF8"/>
    <w:rsid w:val="006A6DE5"/>
    <w:rsid w:val="006C4E57"/>
    <w:rsid w:val="006F06DA"/>
    <w:rsid w:val="00701D73"/>
    <w:rsid w:val="00703091"/>
    <w:rsid w:val="00707C2D"/>
    <w:rsid w:val="00732DB2"/>
    <w:rsid w:val="00736149"/>
    <w:rsid w:val="00747315"/>
    <w:rsid w:val="00754388"/>
    <w:rsid w:val="007615CC"/>
    <w:rsid w:val="00790D0C"/>
    <w:rsid w:val="007A5C25"/>
    <w:rsid w:val="007D2F6E"/>
    <w:rsid w:val="007E6E87"/>
    <w:rsid w:val="007F6829"/>
    <w:rsid w:val="00804C95"/>
    <w:rsid w:val="008077B8"/>
    <w:rsid w:val="008259A9"/>
    <w:rsid w:val="0085418C"/>
    <w:rsid w:val="00870E7B"/>
    <w:rsid w:val="00877051"/>
    <w:rsid w:val="008B7B6E"/>
    <w:rsid w:val="008D3E03"/>
    <w:rsid w:val="008D4023"/>
    <w:rsid w:val="008F2639"/>
    <w:rsid w:val="00930890"/>
    <w:rsid w:val="00936C36"/>
    <w:rsid w:val="00961FB0"/>
    <w:rsid w:val="00974810"/>
    <w:rsid w:val="009A42A0"/>
    <w:rsid w:val="009B029E"/>
    <w:rsid w:val="009C6D46"/>
    <w:rsid w:val="009C72D9"/>
    <w:rsid w:val="009F5713"/>
    <w:rsid w:val="009F59C7"/>
    <w:rsid w:val="00A41EAE"/>
    <w:rsid w:val="00AA6431"/>
    <w:rsid w:val="00AA6997"/>
    <w:rsid w:val="00AB6A40"/>
    <w:rsid w:val="00AD4092"/>
    <w:rsid w:val="00AE021C"/>
    <w:rsid w:val="00B119DE"/>
    <w:rsid w:val="00B45C68"/>
    <w:rsid w:val="00B67B0D"/>
    <w:rsid w:val="00B845CC"/>
    <w:rsid w:val="00B87627"/>
    <w:rsid w:val="00BD6B00"/>
    <w:rsid w:val="00BE2042"/>
    <w:rsid w:val="00C001EB"/>
    <w:rsid w:val="00C02063"/>
    <w:rsid w:val="00C25D7B"/>
    <w:rsid w:val="00C32A93"/>
    <w:rsid w:val="00C3760E"/>
    <w:rsid w:val="00C47546"/>
    <w:rsid w:val="00C672EF"/>
    <w:rsid w:val="00C94D2F"/>
    <w:rsid w:val="00CC5A64"/>
    <w:rsid w:val="00CD0262"/>
    <w:rsid w:val="00CF5435"/>
    <w:rsid w:val="00D11B05"/>
    <w:rsid w:val="00D20D4F"/>
    <w:rsid w:val="00D831A9"/>
    <w:rsid w:val="00D943E6"/>
    <w:rsid w:val="00D9792D"/>
    <w:rsid w:val="00DD5276"/>
    <w:rsid w:val="00E11D6E"/>
    <w:rsid w:val="00E65C14"/>
    <w:rsid w:val="00EB5AF9"/>
    <w:rsid w:val="00EB7C54"/>
    <w:rsid w:val="00EC68D3"/>
    <w:rsid w:val="00EE4E77"/>
    <w:rsid w:val="00F4083A"/>
    <w:rsid w:val="00F41EDA"/>
    <w:rsid w:val="00F42BC1"/>
    <w:rsid w:val="00F44218"/>
    <w:rsid w:val="00F5550D"/>
    <w:rsid w:val="00F559E5"/>
    <w:rsid w:val="00F86128"/>
    <w:rsid w:val="00FA5E44"/>
    <w:rsid w:val="00FB3D80"/>
    <w:rsid w:val="00FE0E5F"/>
    <w:rsid w:val="00FF3B59"/>
    <w:rsid w:val="00FF4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16E18F"/>
  <w15:chartTrackingRefBased/>
  <w15:docId w15:val="{2E5211EA-B3C4-46C5-B75A-4101797F0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3D00"/>
    <w:pPr>
      <w:spacing w:after="0" w:line="240" w:lineRule="auto"/>
    </w:pPr>
    <w:rPr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792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792D"/>
  </w:style>
  <w:style w:type="paragraph" w:styleId="Footer">
    <w:name w:val="footer"/>
    <w:basedOn w:val="Normal"/>
    <w:link w:val="FooterChar"/>
    <w:uiPriority w:val="99"/>
    <w:unhideWhenUsed/>
    <w:rsid w:val="00D979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792D"/>
  </w:style>
  <w:style w:type="character" w:styleId="PlaceholderText">
    <w:name w:val="Placeholder Text"/>
    <w:basedOn w:val="DefaultParagraphFont"/>
    <w:uiPriority w:val="99"/>
    <w:semiHidden/>
    <w:rsid w:val="00C3760E"/>
    <w:rPr>
      <w:color w:val="808080"/>
    </w:rPr>
  </w:style>
  <w:style w:type="table" w:styleId="TableGrid">
    <w:name w:val="Table Grid"/>
    <w:basedOn w:val="TableNormal"/>
    <w:uiPriority w:val="39"/>
    <w:rsid w:val="000652D5"/>
    <w:pPr>
      <w:spacing w:after="0" w:line="240" w:lineRule="auto"/>
    </w:pPr>
    <w:rPr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95DD15ABF934E31BF654555A4D500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2068BF-24EC-419D-A2C2-74664E324D61}"/>
      </w:docPartPr>
      <w:docPartBody>
        <w:p w:rsidR="00C424C1" w:rsidRDefault="00BA6C2B">
          <w:r w:rsidRPr="00200600">
            <w:rPr>
              <w:rStyle w:val="PlaceholderText"/>
            </w:rPr>
            <w:t>Empty</w:t>
          </w:r>
        </w:p>
      </w:docPartBody>
    </w:docPart>
    <w:docPart>
      <w:docPartPr>
        <w:name w:val="749D424720344DC8BEC7FE1C6FC4A7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40C73F-BFB6-445E-B053-C333E65531E2}"/>
      </w:docPartPr>
      <w:docPartBody>
        <w:p w:rsidR="00C43E00" w:rsidRDefault="00F53B4A">
          <w:r w:rsidRPr="0004541F">
            <w:rPr>
              <w:rStyle w:val="PlaceholderText"/>
            </w:rPr>
            <w:t>Empty</w:t>
          </w:r>
        </w:p>
      </w:docPartBody>
    </w:docPart>
    <w:docPart>
      <w:docPartPr>
        <w:name w:val="FD926D6A28EF42DEB8425FCC8FEAF0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B9DA6F-44D6-462B-B442-DDA46E18BC8E}"/>
      </w:docPartPr>
      <w:docPartBody>
        <w:p w:rsidR="006314C1" w:rsidRDefault="00592CAC">
          <w:r w:rsidRPr="002D2E0B">
            <w:rPr>
              <w:rStyle w:val="PlaceholderText"/>
            </w:rPr>
            <w:t>Empty</w:t>
          </w:r>
        </w:p>
      </w:docPartBody>
    </w:docPart>
    <w:docPart>
      <w:docPartPr>
        <w:name w:val="C9309985C75A4D968A2814DFF6F7CA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3FA6F1-9116-4F7A-A16F-17E209095553}"/>
      </w:docPartPr>
      <w:docPartBody>
        <w:p w:rsidR="006314C1" w:rsidRDefault="00592CAC" w:rsidP="00592CAC">
          <w:pPr>
            <w:pStyle w:val="C9309985C75A4D968A2814DFF6F7CAA0"/>
          </w:pPr>
          <w:r w:rsidRPr="001F3B1A">
            <w:rPr>
              <w:rStyle w:val="PlaceholderText"/>
            </w:rPr>
            <w:t>Empty</w:t>
          </w:r>
        </w:p>
      </w:docPartBody>
    </w:docPart>
    <w:docPart>
      <w:docPartPr>
        <w:name w:val="446BABC2C19B413BBC6DF70EE22C68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D68B57-1CC5-49E1-B24B-A1EF3CEBE3AA}"/>
      </w:docPartPr>
      <w:docPartBody>
        <w:p w:rsidR="006314C1" w:rsidRDefault="00592CAC" w:rsidP="00592CAC">
          <w:pPr>
            <w:pStyle w:val="446BABC2C19B413BBC6DF70EE22C68D0"/>
          </w:pPr>
          <w:r w:rsidRPr="00C67394">
            <w:rPr>
              <w:rStyle w:val="PlaceholderText"/>
            </w:rPr>
            <w:t>Empty</w:t>
          </w:r>
        </w:p>
      </w:docPartBody>
    </w:docPart>
    <w:docPart>
      <w:docPartPr>
        <w:name w:val="714E1DCBD7F44F9099B3133870930E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87CA76-FBBD-4626-BB0E-FB9803F81D9E}"/>
      </w:docPartPr>
      <w:docPartBody>
        <w:p w:rsidR="006314C1" w:rsidRDefault="00592CAC" w:rsidP="00592CAC">
          <w:pPr>
            <w:pStyle w:val="714E1DCBD7F44F9099B3133870930E23"/>
          </w:pPr>
          <w:r w:rsidRPr="00C67394">
            <w:rPr>
              <w:rStyle w:val="PlaceholderText"/>
            </w:rPr>
            <w:t>Empty</w:t>
          </w:r>
        </w:p>
      </w:docPartBody>
    </w:docPart>
    <w:docPart>
      <w:docPartPr>
        <w:name w:val="2B4B26AF2A23402499790361950AE3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DC8B8A-CC44-42EA-8512-5065612E0C01}"/>
      </w:docPartPr>
      <w:docPartBody>
        <w:p w:rsidR="006314C1" w:rsidRDefault="00592CAC" w:rsidP="00592CAC">
          <w:pPr>
            <w:pStyle w:val="2B4B26AF2A23402499790361950AE388"/>
          </w:pPr>
          <w:r w:rsidRPr="00C67394">
            <w:rPr>
              <w:rStyle w:val="PlaceholderText"/>
            </w:rPr>
            <w:t>Empty</w:t>
          </w:r>
        </w:p>
      </w:docPartBody>
    </w:docPart>
    <w:docPart>
      <w:docPartPr>
        <w:name w:val="1C541CCA84A441A5A4D7B726BE5F02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F79CAA-700B-4441-B6B5-C2C9EE65D6D7}"/>
      </w:docPartPr>
      <w:docPartBody>
        <w:p w:rsidR="006314C1" w:rsidRDefault="00592CAC" w:rsidP="00592CAC">
          <w:pPr>
            <w:pStyle w:val="1C541CCA84A441A5A4D7B726BE5F02A0"/>
          </w:pPr>
          <w:r w:rsidRPr="00C67394">
            <w:rPr>
              <w:rStyle w:val="PlaceholderText"/>
            </w:rPr>
            <w:t>Empty</w:t>
          </w:r>
        </w:p>
      </w:docPartBody>
    </w:docPart>
    <w:docPart>
      <w:docPartPr>
        <w:name w:val="E1F1D0319AC54BF7896A3194669275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E7A608-90AD-4249-9E69-8EA357163AE2}"/>
      </w:docPartPr>
      <w:docPartBody>
        <w:p w:rsidR="006314C1" w:rsidRDefault="00592CAC" w:rsidP="00592CAC">
          <w:pPr>
            <w:pStyle w:val="E1F1D0319AC54BF7896A319466927588"/>
          </w:pPr>
          <w:r w:rsidRPr="00C67394">
            <w:rPr>
              <w:rStyle w:val="PlaceholderText"/>
            </w:rPr>
            <w:t>Empty</w:t>
          </w:r>
        </w:p>
      </w:docPartBody>
    </w:docPart>
    <w:docPart>
      <w:docPartPr>
        <w:name w:val="A65C54F51356474AB745E449616A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20B06B-0830-4C26-9271-B5EB1B0647C9}"/>
      </w:docPartPr>
      <w:docPartBody>
        <w:p w:rsidR="006314C1" w:rsidRDefault="00592CAC" w:rsidP="00592CAC">
          <w:pPr>
            <w:pStyle w:val="A65C54F51356474AB745E449616A9A06"/>
          </w:pPr>
          <w:r w:rsidRPr="00C67394">
            <w:rPr>
              <w:rStyle w:val="PlaceholderText"/>
            </w:rPr>
            <w:t>Empty</w:t>
          </w:r>
        </w:p>
      </w:docPartBody>
    </w:docPart>
    <w:docPart>
      <w:docPartPr>
        <w:name w:val="E50206AB75D443D09FDE0510BF4228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90F4DE-E3C0-4C6D-BB9F-A44576525F2A}"/>
      </w:docPartPr>
      <w:docPartBody>
        <w:p w:rsidR="006314C1" w:rsidRDefault="00592CAC" w:rsidP="00592CAC">
          <w:pPr>
            <w:pStyle w:val="E50206AB75D443D09FDE0510BF42284A"/>
          </w:pPr>
          <w:r w:rsidRPr="00C67394">
            <w:rPr>
              <w:rStyle w:val="PlaceholderText"/>
            </w:rPr>
            <w:t>Empty</w:t>
          </w:r>
        </w:p>
      </w:docPartBody>
    </w:docPart>
    <w:docPart>
      <w:docPartPr>
        <w:name w:val="CAEB5DC8BC824521A86B311F120765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8B26D3-6156-42C4-8B2A-D0FE43D64B83}"/>
      </w:docPartPr>
      <w:docPartBody>
        <w:p w:rsidR="006314C1" w:rsidRDefault="00592CAC" w:rsidP="00592CAC">
          <w:pPr>
            <w:pStyle w:val="CAEB5DC8BC824521A86B311F12076562"/>
          </w:pPr>
          <w:r w:rsidRPr="00C67394">
            <w:rPr>
              <w:rStyle w:val="PlaceholderText"/>
            </w:rPr>
            <w:t>Empty</w:t>
          </w:r>
        </w:p>
      </w:docPartBody>
    </w:docPart>
    <w:docPart>
      <w:docPartPr>
        <w:name w:val="9F2FCF237BAC4A5292CC47BE9C2382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B3035E-4514-42C9-82D7-7A9611BAA365}"/>
      </w:docPartPr>
      <w:docPartBody>
        <w:p w:rsidR="006314C1" w:rsidRDefault="00592CAC" w:rsidP="00592CAC">
          <w:pPr>
            <w:pStyle w:val="9F2FCF237BAC4A5292CC47BE9C2382B7"/>
          </w:pPr>
          <w:r w:rsidRPr="00C67394">
            <w:rPr>
              <w:rStyle w:val="PlaceholderText"/>
            </w:rPr>
            <w:t>Empty</w:t>
          </w:r>
        </w:p>
      </w:docPartBody>
    </w:docPart>
    <w:docPart>
      <w:docPartPr>
        <w:name w:val="C7B5CA2319FD4A19A9D925E3A2EF55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2AF6B5-1577-4DB7-9ECF-AE925843226D}"/>
      </w:docPartPr>
      <w:docPartBody>
        <w:p w:rsidR="006314C1" w:rsidRDefault="00592CAC" w:rsidP="00592CAC">
          <w:pPr>
            <w:pStyle w:val="C7B5CA2319FD4A19A9D925E3A2EF551F"/>
          </w:pPr>
          <w:r w:rsidRPr="00C67394">
            <w:rPr>
              <w:rStyle w:val="PlaceholderText"/>
            </w:rPr>
            <w:t>Empty</w:t>
          </w:r>
        </w:p>
      </w:docPartBody>
    </w:docPart>
    <w:docPart>
      <w:docPartPr>
        <w:name w:val="B4C1180605624DAC9721C23446D382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D66C54-B161-433F-AA2B-46028A7A3974}"/>
      </w:docPartPr>
      <w:docPartBody>
        <w:p w:rsidR="006314C1" w:rsidRDefault="00592CAC" w:rsidP="00592CAC">
          <w:pPr>
            <w:pStyle w:val="B4C1180605624DAC9721C23446D38258"/>
          </w:pPr>
          <w:r w:rsidRPr="00C67394">
            <w:rPr>
              <w:rStyle w:val="PlaceholderText"/>
            </w:rPr>
            <w:t>Empty</w:t>
          </w:r>
        </w:p>
      </w:docPartBody>
    </w:docPart>
    <w:docPart>
      <w:docPartPr>
        <w:name w:val="AED9C75428EC421CA5B3029818DB25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323695-75A9-4D10-A21B-C43874631A05}"/>
      </w:docPartPr>
      <w:docPartBody>
        <w:p w:rsidR="006314C1" w:rsidRDefault="00592CAC" w:rsidP="00592CAC">
          <w:pPr>
            <w:pStyle w:val="AED9C75428EC421CA5B3029818DB2589"/>
          </w:pPr>
          <w:r w:rsidRPr="00C67394">
            <w:rPr>
              <w:rStyle w:val="PlaceholderText"/>
            </w:rPr>
            <w:t>Empty</w:t>
          </w:r>
        </w:p>
      </w:docPartBody>
    </w:docPart>
    <w:docPart>
      <w:docPartPr>
        <w:name w:val="BD02A6D2DB83460FAC1514F67E283A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59159C-4F39-4650-9761-7E7A019B00B1}"/>
      </w:docPartPr>
      <w:docPartBody>
        <w:p w:rsidR="006314C1" w:rsidRDefault="00592CAC" w:rsidP="00592CAC">
          <w:pPr>
            <w:pStyle w:val="BD02A6D2DB83460FAC1514F67E283AF0"/>
          </w:pPr>
          <w:r w:rsidRPr="00C67394">
            <w:rPr>
              <w:rStyle w:val="PlaceholderText"/>
            </w:rPr>
            <w:t>Empty</w:t>
          </w:r>
        </w:p>
      </w:docPartBody>
    </w:docPart>
    <w:docPart>
      <w:docPartPr>
        <w:name w:val="8D1EDE3D62C14B6AB99B2AB38CE07D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F51C39-4091-4886-893D-2AB1799C3693}"/>
      </w:docPartPr>
      <w:docPartBody>
        <w:p w:rsidR="00851C40" w:rsidRDefault="004014AA" w:rsidP="004014AA">
          <w:pPr>
            <w:pStyle w:val="8D1EDE3D62C14B6AB99B2AB38CE07D00"/>
          </w:pPr>
          <w:r w:rsidRPr="002D2E0B">
            <w:rPr>
              <w:rStyle w:val="PlaceholderText"/>
            </w:rPr>
            <w:t>Empty</w:t>
          </w:r>
        </w:p>
      </w:docPartBody>
    </w:docPart>
    <w:docPart>
      <w:docPartPr>
        <w:name w:val="DefaultPlaceholder_-1854013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466401-152C-400D-80C8-A3D9ADD3ECE8}"/>
      </w:docPartPr>
      <w:docPartBody>
        <w:p w:rsidR="00851C40" w:rsidRDefault="004014AA">
          <w:r w:rsidRPr="003B4B27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EA86BBEA70824783ACC7A7765E2BE0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55CEA6-10DC-4E55-9184-94F664C31FED}"/>
      </w:docPartPr>
      <w:docPartBody>
        <w:p w:rsidR="00851C40" w:rsidRDefault="004014AA">
          <w:r w:rsidRPr="003B4B27">
            <w:rPr>
              <w:rStyle w:val="PlaceholderText"/>
            </w:rPr>
            <w:t>Empty</w:t>
          </w:r>
        </w:p>
      </w:docPartBody>
    </w:docPart>
    <w:docPart>
      <w:docPartPr>
        <w:name w:val="5114C340F62A4885B6481F5E0EF66F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400970-23CD-40E9-9C7B-F8D7839C1C2C}"/>
      </w:docPartPr>
      <w:docPartBody>
        <w:p w:rsidR="00851C40" w:rsidRDefault="004014AA" w:rsidP="004014AA">
          <w:pPr>
            <w:pStyle w:val="5114C340F62A4885B6481F5E0EF66F24"/>
          </w:pPr>
          <w:r w:rsidRPr="00C67394">
            <w:rPr>
              <w:rStyle w:val="PlaceholderText"/>
            </w:rPr>
            <w:t>Empty</w:t>
          </w:r>
        </w:p>
      </w:docPartBody>
    </w:docPart>
    <w:docPart>
      <w:docPartPr>
        <w:name w:val="B0B9566381A8485798AC769CE5C245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2345BD-5FBE-470F-8369-E59E8D9720DB}"/>
      </w:docPartPr>
      <w:docPartBody>
        <w:p w:rsidR="00851C40" w:rsidRDefault="004014AA" w:rsidP="004014AA">
          <w:pPr>
            <w:pStyle w:val="B0B9566381A8485798AC769CE5C2454B"/>
          </w:pPr>
          <w:r w:rsidRPr="00200600">
            <w:rPr>
              <w:rStyle w:val="PlaceholderText"/>
            </w:rPr>
            <w:t>Empty</w:t>
          </w:r>
        </w:p>
      </w:docPartBody>
    </w:docPart>
    <w:docPart>
      <w:docPartPr>
        <w:name w:val="781A4A52B85648BA91258B2010AA5B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3C2E9D-E29B-41DD-AEFB-7BBD3DAC5C30}"/>
      </w:docPartPr>
      <w:docPartBody>
        <w:p w:rsidR="00851C40" w:rsidRDefault="004014AA" w:rsidP="004014AA">
          <w:pPr>
            <w:pStyle w:val="781A4A52B85648BA91258B2010AA5BA5"/>
          </w:pPr>
          <w:r w:rsidRPr="00200600">
            <w:rPr>
              <w:rStyle w:val="PlaceholderText"/>
            </w:rPr>
            <w:t>Empty</w:t>
          </w:r>
        </w:p>
      </w:docPartBody>
    </w:docPart>
    <w:docPart>
      <w:docPartPr>
        <w:name w:val="3B2120A119A649A8B7FCEB4B1CB58B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CD3B23-C314-4E56-9FDC-032491AFAF40}"/>
      </w:docPartPr>
      <w:docPartBody>
        <w:p w:rsidR="00851C40" w:rsidRDefault="004014AA" w:rsidP="004014AA">
          <w:pPr>
            <w:pStyle w:val="3B2120A119A649A8B7FCEB4B1CB58B1E"/>
          </w:pPr>
          <w:r w:rsidRPr="002D2E0B">
            <w:rPr>
              <w:rStyle w:val="PlaceholderText"/>
            </w:rPr>
            <w:t>Empty</w:t>
          </w:r>
        </w:p>
      </w:docPartBody>
    </w:docPart>
    <w:docPart>
      <w:docPartPr>
        <w:name w:val="7FBEE16FF4AF40FA964099D712C2F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55577-D68A-4528-8A53-AE50695227AA}"/>
      </w:docPartPr>
      <w:docPartBody>
        <w:p w:rsidR="00851C40" w:rsidRDefault="004014AA" w:rsidP="004014AA">
          <w:pPr>
            <w:pStyle w:val="7FBEE16FF4AF40FA964099D712C2F1E6"/>
          </w:pPr>
          <w:r w:rsidRPr="00200600">
            <w:rPr>
              <w:rStyle w:val="PlaceholderText"/>
            </w:rPr>
            <w:t>Empty</w:t>
          </w:r>
        </w:p>
      </w:docPartBody>
    </w:docPart>
    <w:docPart>
      <w:docPartPr>
        <w:name w:val="B9A07AD72B7A43B2979B980A4778A0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D50369-D62D-4064-A4F0-8E28A7890D0E}"/>
      </w:docPartPr>
      <w:docPartBody>
        <w:p w:rsidR="00851C40" w:rsidRDefault="004014AA" w:rsidP="004014AA">
          <w:pPr>
            <w:pStyle w:val="B9A07AD72B7A43B2979B980A4778A0B7"/>
          </w:pPr>
          <w:r w:rsidRPr="00200600">
            <w:rPr>
              <w:rStyle w:val="PlaceholderText"/>
            </w:rPr>
            <w:t>Empty</w:t>
          </w:r>
        </w:p>
      </w:docPartBody>
    </w:docPart>
    <w:docPart>
      <w:docPartPr>
        <w:name w:val="9ABC6C7BFD6E4CBB90F06B522F7FE0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0BBE4F-D532-4DFB-9984-4591E2D4BF44}"/>
      </w:docPartPr>
      <w:docPartBody>
        <w:p w:rsidR="00851C40" w:rsidRDefault="004014AA" w:rsidP="004014AA">
          <w:pPr>
            <w:pStyle w:val="9ABC6C7BFD6E4CBB90F06B522F7FE01F"/>
          </w:pPr>
          <w:r w:rsidRPr="00C67394">
            <w:rPr>
              <w:rStyle w:val="PlaceholderText"/>
            </w:rPr>
            <w:t>Empty</w:t>
          </w:r>
        </w:p>
      </w:docPartBody>
    </w:docPart>
    <w:docPart>
      <w:docPartPr>
        <w:name w:val="0BF91E9D7AF34ECD9651E4639AF100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4250E0-DC44-417A-A828-496B169C6EF0}"/>
      </w:docPartPr>
      <w:docPartBody>
        <w:p w:rsidR="00851C40" w:rsidRDefault="004014AA" w:rsidP="004014AA">
          <w:pPr>
            <w:pStyle w:val="0BF91E9D7AF34ECD9651E4639AF100F0"/>
          </w:pPr>
          <w:r w:rsidRPr="00200600">
            <w:rPr>
              <w:rStyle w:val="PlaceholderText"/>
            </w:rPr>
            <w:t>Empty</w:t>
          </w:r>
        </w:p>
      </w:docPartBody>
    </w:docPart>
    <w:docPart>
      <w:docPartPr>
        <w:name w:val="B15CE51D9BB042B2947A37F9248DC4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A77740-9904-4D23-BAAC-02C1E97BDAD4}"/>
      </w:docPartPr>
      <w:docPartBody>
        <w:p w:rsidR="00851C40" w:rsidRDefault="004014AA" w:rsidP="004014AA">
          <w:pPr>
            <w:pStyle w:val="B15CE51D9BB042B2947A37F9248DC415"/>
          </w:pPr>
          <w:r w:rsidRPr="00200600">
            <w:rPr>
              <w:rStyle w:val="PlaceholderText"/>
            </w:rPr>
            <w:t>Empty</w:t>
          </w:r>
        </w:p>
      </w:docPartBody>
    </w:docPart>
    <w:docPart>
      <w:docPartPr>
        <w:name w:val="CDA7E627FAE447F9AB717D54A44851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4BE089-1580-4379-92C2-B1BBE1A452EE}"/>
      </w:docPartPr>
      <w:docPartBody>
        <w:p w:rsidR="00851C40" w:rsidRDefault="004014AA" w:rsidP="004014AA">
          <w:pPr>
            <w:pStyle w:val="CDA7E627FAE447F9AB717D54A44851F0"/>
          </w:pPr>
          <w:r w:rsidRPr="00C67394">
            <w:rPr>
              <w:rStyle w:val="PlaceholderText"/>
            </w:rPr>
            <w:t>Empty</w:t>
          </w:r>
        </w:p>
      </w:docPartBody>
    </w:docPart>
    <w:docPart>
      <w:docPartPr>
        <w:name w:val="C0BDF54E69A84954A8CACF9EC0F871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F87638-83EC-4CF6-85DD-297B2EA95465}"/>
      </w:docPartPr>
      <w:docPartBody>
        <w:p w:rsidR="00851C40" w:rsidRDefault="004014AA" w:rsidP="004014AA">
          <w:pPr>
            <w:pStyle w:val="C0BDF54E69A84954A8CACF9EC0F871AE"/>
          </w:pPr>
          <w:r w:rsidRPr="003B4B27">
            <w:rPr>
              <w:rStyle w:val="PlaceholderText"/>
            </w:rPr>
            <w:t>Empty</w:t>
          </w:r>
        </w:p>
      </w:docPartBody>
    </w:docPart>
    <w:docPart>
      <w:docPartPr>
        <w:name w:val="B7D7F261E7A343628FBA3617C7A9BF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775819-9B52-4D06-A78D-9E75328837BE}"/>
      </w:docPartPr>
      <w:docPartBody>
        <w:p w:rsidR="00851C40" w:rsidRDefault="004014AA" w:rsidP="004014AA">
          <w:pPr>
            <w:pStyle w:val="B7D7F261E7A343628FBA3617C7A9BF6E"/>
          </w:pPr>
          <w:r w:rsidRPr="00C67394">
            <w:rPr>
              <w:rStyle w:val="PlaceholderText"/>
            </w:rPr>
            <w:t>Empty</w:t>
          </w:r>
        </w:p>
      </w:docPartBody>
    </w:docPart>
    <w:docPart>
      <w:docPartPr>
        <w:name w:val="735F509549C147FEB8F49BE7DD89C2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559BD7-0431-440E-BE23-E1D14180BB90}"/>
      </w:docPartPr>
      <w:docPartBody>
        <w:p w:rsidR="00851C40" w:rsidRDefault="004014AA" w:rsidP="004014AA">
          <w:pPr>
            <w:pStyle w:val="735F509549C147FEB8F49BE7DD89C233"/>
          </w:pPr>
          <w:r w:rsidRPr="00200600">
            <w:rPr>
              <w:rStyle w:val="PlaceholderText"/>
            </w:rPr>
            <w:t>Empty</w:t>
          </w:r>
        </w:p>
      </w:docPartBody>
    </w:docPart>
    <w:docPart>
      <w:docPartPr>
        <w:name w:val="3DBC521599A948F1A4E319D122CA01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E5F05C-362B-4877-9C1A-4A85C6299A2A}"/>
      </w:docPartPr>
      <w:docPartBody>
        <w:p w:rsidR="00851C40" w:rsidRDefault="004014AA" w:rsidP="004014AA">
          <w:pPr>
            <w:pStyle w:val="3DBC521599A948F1A4E319D122CA0179"/>
          </w:pPr>
          <w:r w:rsidRPr="00C67394">
            <w:rPr>
              <w:rStyle w:val="PlaceholderText"/>
            </w:rPr>
            <w:t>Empty</w:t>
          </w:r>
        </w:p>
      </w:docPartBody>
    </w:docPart>
    <w:docPart>
      <w:docPartPr>
        <w:name w:val="CF137BAB475141B0B815F7902ACED3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ECC72A-FCFC-4F3E-BAA6-496D1B01C8F1}"/>
      </w:docPartPr>
      <w:docPartBody>
        <w:p w:rsidR="00851C40" w:rsidRDefault="004014AA" w:rsidP="004014AA">
          <w:pPr>
            <w:pStyle w:val="CF137BAB475141B0B815F7902ACED3DE"/>
          </w:pPr>
          <w:r w:rsidRPr="00200600">
            <w:rPr>
              <w:rStyle w:val="PlaceholderText"/>
            </w:rPr>
            <w:t>Empty</w:t>
          </w:r>
        </w:p>
      </w:docPartBody>
    </w:docPart>
    <w:docPart>
      <w:docPartPr>
        <w:name w:val="E1D9FADAB096435A961BACBD8DA9DD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4F04B-1D02-4485-93D5-1EF53EC7ACC5}"/>
      </w:docPartPr>
      <w:docPartBody>
        <w:p w:rsidR="00851C40" w:rsidRDefault="004014AA">
          <w:r w:rsidRPr="003B4B27">
            <w:rPr>
              <w:rStyle w:val="PlaceholderText"/>
            </w:rPr>
            <w:t>Empty</w:t>
          </w:r>
        </w:p>
      </w:docPartBody>
    </w:docPart>
    <w:docPart>
      <w:docPartPr>
        <w:name w:val="AA8CAF099F9342A79EF6BFC82D0A16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4C22FB-F9D8-468B-94BA-30CC15B7AB6C}"/>
      </w:docPartPr>
      <w:docPartBody>
        <w:p w:rsidR="00851C40" w:rsidRDefault="004014AA">
          <w:r w:rsidRPr="003B4B27">
            <w:rPr>
              <w:rStyle w:val="PlaceholderText"/>
            </w:rPr>
            <w:t>Empty</w:t>
          </w:r>
        </w:p>
      </w:docPartBody>
    </w:docPart>
    <w:docPart>
      <w:docPartPr>
        <w:name w:val="E440C029485446DB89A27013F01B0F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836DBD-40A1-424E-A671-1AFB9017806A}"/>
      </w:docPartPr>
      <w:docPartBody>
        <w:p w:rsidR="00A52D61" w:rsidRDefault="00851C40" w:rsidP="00851C40">
          <w:pPr>
            <w:pStyle w:val="E440C029485446DB89A27013F01B0FF0"/>
          </w:pPr>
          <w:r w:rsidRPr="00C67394">
            <w:rPr>
              <w:rStyle w:val="PlaceholderText"/>
            </w:rPr>
            <w:t>Empty</w:t>
          </w:r>
        </w:p>
      </w:docPartBody>
    </w:docPart>
    <w:docPart>
      <w:docPartPr>
        <w:name w:val="CD879734B36D4C84972811FA61E59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037CD7-DEF9-4420-AF63-772283AE54B9}"/>
      </w:docPartPr>
      <w:docPartBody>
        <w:p w:rsidR="00A52D61" w:rsidRDefault="00851C40" w:rsidP="00851C40">
          <w:pPr>
            <w:pStyle w:val="CD879734B36D4C84972811FA61E5981D"/>
          </w:pPr>
          <w:r w:rsidRPr="003B4B27">
            <w:rPr>
              <w:rStyle w:val="PlaceholderText"/>
            </w:rPr>
            <w:t>Empty</w:t>
          </w:r>
        </w:p>
      </w:docPartBody>
    </w:docPart>
    <w:docPart>
      <w:docPartPr>
        <w:name w:val="BFB43038BCAB4929B4EEF821890C32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EF3525-DB93-455D-8203-5290AD8D8608}"/>
      </w:docPartPr>
      <w:docPartBody>
        <w:p w:rsidR="00A52D61" w:rsidRDefault="00851C40" w:rsidP="00851C40">
          <w:pPr>
            <w:pStyle w:val="BFB43038BCAB4929B4EEF821890C32C5"/>
          </w:pPr>
          <w:r w:rsidRPr="00C67394">
            <w:rPr>
              <w:rStyle w:val="PlaceholderText"/>
            </w:rPr>
            <w:t>Empty</w:t>
          </w:r>
        </w:p>
      </w:docPartBody>
    </w:docPart>
    <w:docPart>
      <w:docPartPr>
        <w:name w:val="E0B24C9AC7574017947813BE421723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50A6C7-DB2D-4EDD-8014-C9347683D90E}"/>
      </w:docPartPr>
      <w:docPartBody>
        <w:p w:rsidR="00A52D61" w:rsidRDefault="00851C40" w:rsidP="00851C40">
          <w:pPr>
            <w:pStyle w:val="E0B24C9AC7574017947813BE421723F9"/>
          </w:pPr>
          <w:r w:rsidRPr="00C67394">
            <w:rPr>
              <w:rStyle w:val="PlaceholderText"/>
            </w:rPr>
            <w:t>Empty</w:t>
          </w:r>
        </w:p>
      </w:docPartBody>
    </w:docPart>
    <w:docPart>
      <w:docPartPr>
        <w:name w:val="6F24BCEBA2FE46DB871A97BA884665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875B35-FF26-4DD6-9D36-E11822731699}"/>
      </w:docPartPr>
      <w:docPartBody>
        <w:p w:rsidR="00A52D61" w:rsidRDefault="00851C40" w:rsidP="00851C40">
          <w:pPr>
            <w:pStyle w:val="6F24BCEBA2FE46DB871A97BA884665DA"/>
          </w:pPr>
          <w:r w:rsidRPr="00C67394">
            <w:rPr>
              <w:rStyle w:val="PlaceholderText"/>
            </w:rPr>
            <w:t>Empty</w:t>
          </w:r>
        </w:p>
      </w:docPartBody>
    </w:docPart>
    <w:docPart>
      <w:docPartPr>
        <w:name w:val="40B05463F7C941AE93BF547F554AF1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8E3BBC-E348-4619-97A2-ED0781390CAB}"/>
      </w:docPartPr>
      <w:docPartBody>
        <w:p w:rsidR="00A52D61" w:rsidRDefault="00851C40" w:rsidP="00851C40">
          <w:pPr>
            <w:pStyle w:val="40B05463F7C941AE93BF547F554AF196"/>
          </w:pPr>
          <w:r w:rsidRPr="00C67394">
            <w:rPr>
              <w:rStyle w:val="PlaceholderText"/>
            </w:rPr>
            <w:t>Empty</w:t>
          </w:r>
        </w:p>
      </w:docPartBody>
    </w:docPart>
    <w:docPart>
      <w:docPartPr>
        <w:name w:val="C88D24CF5DBF47B99BE419FD63AD33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B48D50-4B98-4F8B-9091-93CB17B9DF55}"/>
      </w:docPartPr>
      <w:docPartBody>
        <w:p w:rsidR="00A52D61" w:rsidRDefault="00851C40" w:rsidP="00851C40">
          <w:pPr>
            <w:pStyle w:val="C88D24CF5DBF47B99BE419FD63AD3364"/>
          </w:pPr>
          <w:r w:rsidRPr="00C67394">
            <w:rPr>
              <w:rStyle w:val="PlaceholderText"/>
            </w:rPr>
            <w:t>Empty</w:t>
          </w:r>
        </w:p>
      </w:docPartBody>
    </w:docPart>
    <w:docPart>
      <w:docPartPr>
        <w:name w:val="4193626AA3E74476A60A81DD804AB6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4B6B75-DABB-4BA1-ADAD-77B431EAE6B6}"/>
      </w:docPartPr>
      <w:docPartBody>
        <w:p w:rsidR="00A52D61" w:rsidRDefault="00851C40" w:rsidP="00851C40">
          <w:pPr>
            <w:pStyle w:val="4193626AA3E74476A60A81DD804AB69E"/>
          </w:pPr>
          <w:r w:rsidRPr="003B4B27">
            <w:rPr>
              <w:rStyle w:val="PlaceholderText"/>
            </w:rPr>
            <w:t>Empty</w:t>
          </w:r>
        </w:p>
      </w:docPartBody>
    </w:docPart>
    <w:docPart>
      <w:docPartPr>
        <w:name w:val="BA0106B046A948DA87FABB50EA70B5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0D15A3-7809-4941-A90B-235294C8F4C2}"/>
      </w:docPartPr>
      <w:docPartBody>
        <w:p w:rsidR="00A52D61" w:rsidRDefault="00851C40" w:rsidP="00851C40">
          <w:pPr>
            <w:pStyle w:val="BA0106B046A948DA87FABB50EA70B531"/>
          </w:pPr>
          <w:r w:rsidRPr="003B4B27">
            <w:rPr>
              <w:rStyle w:val="PlaceholderText"/>
            </w:rPr>
            <w:t>Empty</w:t>
          </w:r>
        </w:p>
      </w:docPartBody>
    </w:docPart>
    <w:docPart>
      <w:docPartPr>
        <w:name w:val="C191E27A9BEB4832B69CA59CB8FDF7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3819D3-CF10-4FAB-82E0-84E0B69D5B4A}"/>
      </w:docPartPr>
      <w:docPartBody>
        <w:p w:rsidR="00A52D61" w:rsidRDefault="00851C40" w:rsidP="00851C40">
          <w:pPr>
            <w:pStyle w:val="C191E27A9BEB4832B69CA59CB8FDF755"/>
          </w:pPr>
          <w:r w:rsidRPr="003B4B27">
            <w:rPr>
              <w:rStyle w:val="PlaceholderText"/>
            </w:rPr>
            <w:t>Empty</w:t>
          </w:r>
        </w:p>
      </w:docPartBody>
    </w:docPart>
    <w:docPart>
      <w:docPartPr>
        <w:name w:val="AB0840E2867D4DE2919469B3C7383D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E1982C-DF4E-4E0C-AD22-BE40249A120D}"/>
      </w:docPartPr>
      <w:docPartBody>
        <w:p w:rsidR="00A52D61" w:rsidRDefault="00851C40" w:rsidP="00851C40">
          <w:pPr>
            <w:pStyle w:val="AB0840E2867D4DE2919469B3C7383D92"/>
          </w:pPr>
          <w:r w:rsidRPr="003B4B27">
            <w:rPr>
              <w:rStyle w:val="PlaceholderText"/>
            </w:rPr>
            <w:t>Empty</w:t>
          </w:r>
        </w:p>
      </w:docPartBody>
    </w:docPart>
    <w:docPart>
      <w:docPartPr>
        <w:name w:val="92A439734BF04A40A2F1FB8B5AA23F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AF8094-EC5F-4892-BC2B-95751C86C0CC}"/>
      </w:docPartPr>
      <w:docPartBody>
        <w:p w:rsidR="00A52D61" w:rsidRDefault="00851C40" w:rsidP="00851C40">
          <w:pPr>
            <w:pStyle w:val="92A439734BF04A40A2F1FB8B5AA23F6E"/>
          </w:pPr>
          <w:r w:rsidRPr="003B4B27">
            <w:rPr>
              <w:rStyle w:val="PlaceholderText"/>
            </w:rPr>
            <w:t>Empty</w:t>
          </w:r>
        </w:p>
      </w:docPartBody>
    </w:docPart>
    <w:docPart>
      <w:docPartPr>
        <w:name w:val="B0AC9E60AFE940758738A5BAAA9F47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CDCF85-E656-42A7-9526-8E2129170F72}"/>
      </w:docPartPr>
      <w:docPartBody>
        <w:p w:rsidR="00A52D61" w:rsidRDefault="00851C40" w:rsidP="00851C40">
          <w:pPr>
            <w:pStyle w:val="B0AC9E60AFE940758738A5BAAA9F47E5"/>
          </w:pPr>
          <w:r w:rsidRPr="003B4B27">
            <w:rPr>
              <w:rStyle w:val="PlaceholderText"/>
            </w:rPr>
            <w:t>Empty</w:t>
          </w:r>
        </w:p>
      </w:docPartBody>
    </w:docPart>
    <w:docPart>
      <w:docPartPr>
        <w:name w:val="D2F1E845CDA64F238C806F06272CA5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9A3166-EBE3-4A4D-9153-5D02CD5F0E22}"/>
      </w:docPartPr>
      <w:docPartBody>
        <w:p w:rsidR="00A52D61" w:rsidRDefault="00851C40" w:rsidP="00851C40">
          <w:pPr>
            <w:pStyle w:val="D2F1E845CDA64F238C806F06272CA539"/>
          </w:pPr>
          <w:r w:rsidRPr="003B4B27">
            <w:rPr>
              <w:rStyle w:val="PlaceholderText"/>
            </w:rPr>
            <w:t>Empty</w:t>
          </w:r>
        </w:p>
      </w:docPartBody>
    </w:docPart>
    <w:docPart>
      <w:docPartPr>
        <w:name w:val="362BCD4FC5E04C22961DAC61E92B10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C782CC-81AE-4078-8D2A-1D00B1A42806}"/>
      </w:docPartPr>
      <w:docPartBody>
        <w:p w:rsidR="00A52D61" w:rsidRDefault="00851C40">
          <w:r w:rsidRPr="006930F6">
            <w:rPr>
              <w:rStyle w:val="PlaceholderText"/>
            </w:rPr>
            <w:t>Empty</w:t>
          </w:r>
        </w:p>
      </w:docPartBody>
    </w:docPart>
    <w:docPart>
      <w:docPartPr>
        <w:name w:val="BEF95E4FD4ED4E888C1302F0942ABA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C3993C-E14B-493D-83A7-14656913473F}"/>
      </w:docPartPr>
      <w:docPartBody>
        <w:p w:rsidR="00A52D61" w:rsidRDefault="00851C40">
          <w:r w:rsidRPr="006930F6">
            <w:rPr>
              <w:rStyle w:val="PlaceholderText"/>
            </w:rPr>
            <w:t>Empty</w:t>
          </w:r>
        </w:p>
      </w:docPartBody>
    </w:docPart>
    <w:docPart>
      <w:docPartPr>
        <w:name w:val="5645F3FC6BB543549C0F30B2172EFB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1AF636-8F97-44B1-A123-1F8318FB0C0E}"/>
      </w:docPartPr>
      <w:docPartBody>
        <w:p w:rsidR="00860477" w:rsidRDefault="00A52D61">
          <w:r w:rsidRPr="00D26EE0">
            <w:rPr>
              <w:rStyle w:val="PlaceholderText"/>
            </w:rPr>
            <w:t>Empty</w:t>
          </w:r>
        </w:p>
      </w:docPartBody>
    </w:docPart>
    <w:docPart>
      <w:docPartPr>
        <w:name w:val="ECA670D688E4493599767B4ED8709C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5D453E-E188-4C40-B445-8B2788A8AA52}"/>
      </w:docPartPr>
      <w:docPartBody>
        <w:p w:rsidR="00860477" w:rsidRDefault="00A52D61">
          <w:r w:rsidRPr="00D26EE0">
            <w:rPr>
              <w:rStyle w:val="PlaceholderText"/>
            </w:rPr>
            <w:t>Empty</w:t>
          </w:r>
        </w:p>
      </w:docPartBody>
    </w:docPart>
    <w:docPart>
      <w:docPartPr>
        <w:name w:val="AF5419F4EFE94A0282D1C22552AE9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B35B9F-652F-4DDF-AA6C-7EC81E248C23}"/>
      </w:docPartPr>
      <w:docPartBody>
        <w:p w:rsidR="00860477" w:rsidRDefault="00A52D61">
          <w:r w:rsidRPr="00D26EE0">
            <w:rPr>
              <w:rStyle w:val="PlaceholderText"/>
            </w:rPr>
            <w:t>Empty</w:t>
          </w:r>
        </w:p>
      </w:docPartBody>
    </w:docPart>
    <w:docPart>
      <w:docPartPr>
        <w:name w:val="F4EDC314B3614C3B8A5874B9D589D5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7557C1-A36F-419C-A44D-B97263C53B88}"/>
      </w:docPartPr>
      <w:docPartBody>
        <w:p w:rsidR="00000000" w:rsidRDefault="008B7898">
          <w:r w:rsidRPr="00550065">
            <w:rPr>
              <w:rStyle w:val="PlaceholderText"/>
            </w:rPr>
            <w:t>Empt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64348"/>
    <w:rsid w:val="0000553C"/>
    <w:rsid w:val="00007F2F"/>
    <w:rsid w:val="000D4EA5"/>
    <w:rsid w:val="00116896"/>
    <w:rsid w:val="00116C34"/>
    <w:rsid w:val="002E32F4"/>
    <w:rsid w:val="00305D46"/>
    <w:rsid w:val="003C4FF7"/>
    <w:rsid w:val="003F0B92"/>
    <w:rsid w:val="004014AA"/>
    <w:rsid w:val="004731BB"/>
    <w:rsid w:val="005579F3"/>
    <w:rsid w:val="00592CAC"/>
    <w:rsid w:val="006314C1"/>
    <w:rsid w:val="00664348"/>
    <w:rsid w:val="006B7CA2"/>
    <w:rsid w:val="006E7D3A"/>
    <w:rsid w:val="00851C40"/>
    <w:rsid w:val="00857FE0"/>
    <w:rsid w:val="00860477"/>
    <w:rsid w:val="00887839"/>
    <w:rsid w:val="008B7898"/>
    <w:rsid w:val="00982D88"/>
    <w:rsid w:val="00A25BE1"/>
    <w:rsid w:val="00A52D61"/>
    <w:rsid w:val="00AD69A9"/>
    <w:rsid w:val="00B30686"/>
    <w:rsid w:val="00BA6C2B"/>
    <w:rsid w:val="00BB31B9"/>
    <w:rsid w:val="00C36B4A"/>
    <w:rsid w:val="00C424C1"/>
    <w:rsid w:val="00C43E00"/>
    <w:rsid w:val="00D64AA9"/>
    <w:rsid w:val="00D66880"/>
    <w:rsid w:val="00E77378"/>
    <w:rsid w:val="00E85447"/>
    <w:rsid w:val="00F53B4A"/>
    <w:rsid w:val="00F66452"/>
    <w:rsid w:val="00FA37A2"/>
    <w:rsid w:val="00FC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B7898"/>
    <w:rPr>
      <w:color w:val="808080"/>
    </w:rPr>
  </w:style>
  <w:style w:type="paragraph" w:customStyle="1" w:styleId="C9309985C75A4D968A2814DFF6F7CAA0">
    <w:name w:val="C9309985C75A4D968A2814DFF6F7CAA0"/>
    <w:rsid w:val="00592CAC"/>
    <w:rPr>
      <w:kern w:val="2"/>
      <w14:ligatures w14:val="standardContextual"/>
    </w:rPr>
  </w:style>
  <w:style w:type="paragraph" w:customStyle="1" w:styleId="E440C029485446DB89A27013F01B0FF0">
    <w:name w:val="E440C029485446DB89A27013F01B0FF0"/>
    <w:rsid w:val="00851C40"/>
    <w:rPr>
      <w:kern w:val="2"/>
      <w14:ligatures w14:val="standardContextual"/>
    </w:rPr>
  </w:style>
  <w:style w:type="paragraph" w:customStyle="1" w:styleId="CD879734B36D4C84972811FA61E5981D">
    <w:name w:val="CD879734B36D4C84972811FA61E5981D"/>
    <w:rsid w:val="00851C40"/>
    <w:rPr>
      <w:kern w:val="2"/>
      <w14:ligatures w14:val="standardContextual"/>
    </w:rPr>
  </w:style>
  <w:style w:type="paragraph" w:customStyle="1" w:styleId="BFB43038BCAB4929B4EEF821890C32C5">
    <w:name w:val="BFB43038BCAB4929B4EEF821890C32C5"/>
    <w:rsid w:val="00851C40"/>
    <w:rPr>
      <w:kern w:val="2"/>
      <w14:ligatures w14:val="standardContextual"/>
    </w:rPr>
  </w:style>
  <w:style w:type="paragraph" w:customStyle="1" w:styleId="E0B24C9AC7574017947813BE421723F9">
    <w:name w:val="E0B24C9AC7574017947813BE421723F9"/>
    <w:rsid w:val="00851C40"/>
    <w:rPr>
      <w:kern w:val="2"/>
      <w14:ligatures w14:val="standardContextual"/>
    </w:rPr>
  </w:style>
  <w:style w:type="paragraph" w:customStyle="1" w:styleId="6F24BCEBA2FE46DB871A97BA884665DA">
    <w:name w:val="6F24BCEBA2FE46DB871A97BA884665DA"/>
    <w:rsid w:val="00851C40"/>
    <w:rPr>
      <w:kern w:val="2"/>
      <w14:ligatures w14:val="standardContextual"/>
    </w:rPr>
  </w:style>
  <w:style w:type="paragraph" w:customStyle="1" w:styleId="40B05463F7C941AE93BF547F554AF196">
    <w:name w:val="40B05463F7C941AE93BF547F554AF196"/>
    <w:rsid w:val="00851C40"/>
    <w:rPr>
      <w:kern w:val="2"/>
      <w14:ligatures w14:val="standardContextual"/>
    </w:rPr>
  </w:style>
  <w:style w:type="paragraph" w:customStyle="1" w:styleId="C88D24CF5DBF47B99BE419FD63AD3364">
    <w:name w:val="C88D24CF5DBF47B99BE419FD63AD3364"/>
    <w:rsid w:val="00851C40"/>
    <w:rPr>
      <w:kern w:val="2"/>
      <w14:ligatures w14:val="standardContextual"/>
    </w:rPr>
  </w:style>
  <w:style w:type="paragraph" w:customStyle="1" w:styleId="4193626AA3E74476A60A81DD804AB69E">
    <w:name w:val="4193626AA3E74476A60A81DD804AB69E"/>
    <w:rsid w:val="00851C40"/>
    <w:rPr>
      <w:kern w:val="2"/>
      <w14:ligatures w14:val="standardContextual"/>
    </w:rPr>
  </w:style>
  <w:style w:type="paragraph" w:customStyle="1" w:styleId="BA0106B046A948DA87FABB50EA70B531">
    <w:name w:val="BA0106B046A948DA87FABB50EA70B531"/>
    <w:rsid w:val="00851C40"/>
    <w:rPr>
      <w:kern w:val="2"/>
      <w14:ligatures w14:val="standardContextual"/>
    </w:rPr>
  </w:style>
  <w:style w:type="paragraph" w:customStyle="1" w:styleId="C191E27A9BEB4832B69CA59CB8FDF755">
    <w:name w:val="C191E27A9BEB4832B69CA59CB8FDF755"/>
    <w:rsid w:val="00851C40"/>
    <w:rPr>
      <w:kern w:val="2"/>
      <w14:ligatures w14:val="standardContextual"/>
    </w:rPr>
  </w:style>
  <w:style w:type="paragraph" w:customStyle="1" w:styleId="AB0840E2867D4DE2919469B3C7383D92">
    <w:name w:val="AB0840E2867D4DE2919469B3C7383D92"/>
    <w:rsid w:val="00851C40"/>
    <w:rPr>
      <w:kern w:val="2"/>
      <w14:ligatures w14:val="standardContextual"/>
    </w:rPr>
  </w:style>
  <w:style w:type="paragraph" w:customStyle="1" w:styleId="8D1EDE3D62C14B6AB99B2AB38CE07D00">
    <w:name w:val="8D1EDE3D62C14B6AB99B2AB38CE07D00"/>
    <w:rsid w:val="004014AA"/>
    <w:rPr>
      <w:kern w:val="2"/>
      <w14:ligatures w14:val="standardContextual"/>
    </w:rPr>
  </w:style>
  <w:style w:type="paragraph" w:customStyle="1" w:styleId="92A439734BF04A40A2F1FB8B5AA23F6E">
    <w:name w:val="92A439734BF04A40A2F1FB8B5AA23F6E"/>
    <w:rsid w:val="00851C40"/>
    <w:rPr>
      <w:kern w:val="2"/>
      <w14:ligatures w14:val="standardContextual"/>
    </w:rPr>
  </w:style>
  <w:style w:type="paragraph" w:customStyle="1" w:styleId="B0AC9E60AFE940758738A5BAAA9F47E5">
    <w:name w:val="B0AC9E60AFE940758738A5BAAA9F47E5"/>
    <w:rsid w:val="00851C40"/>
    <w:rPr>
      <w:kern w:val="2"/>
      <w14:ligatures w14:val="standardContextual"/>
    </w:rPr>
  </w:style>
  <w:style w:type="paragraph" w:customStyle="1" w:styleId="D2F1E845CDA64F238C806F06272CA539">
    <w:name w:val="D2F1E845CDA64F238C806F06272CA539"/>
    <w:rsid w:val="00851C40"/>
    <w:rPr>
      <w:kern w:val="2"/>
      <w14:ligatures w14:val="standardContextual"/>
    </w:rPr>
  </w:style>
  <w:style w:type="paragraph" w:customStyle="1" w:styleId="446BABC2C19B413BBC6DF70EE22C68D0">
    <w:name w:val="446BABC2C19B413BBC6DF70EE22C68D0"/>
    <w:rsid w:val="00592CAC"/>
    <w:rPr>
      <w:kern w:val="2"/>
      <w14:ligatures w14:val="standardContextual"/>
    </w:rPr>
  </w:style>
  <w:style w:type="paragraph" w:customStyle="1" w:styleId="714E1DCBD7F44F9099B3133870930E23">
    <w:name w:val="714E1DCBD7F44F9099B3133870930E23"/>
    <w:rsid w:val="00592CAC"/>
    <w:rPr>
      <w:kern w:val="2"/>
      <w14:ligatures w14:val="standardContextual"/>
    </w:rPr>
  </w:style>
  <w:style w:type="paragraph" w:customStyle="1" w:styleId="2B4B26AF2A23402499790361950AE388">
    <w:name w:val="2B4B26AF2A23402499790361950AE388"/>
    <w:rsid w:val="00592CAC"/>
    <w:rPr>
      <w:kern w:val="2"/>
      <w14:ligatures w14:val="standardContextual"/>
    </w:rPr>
  </w:style>
  <w:style w:type="paragraph" w:customStyle="1" w:styleId="1C541CCA84A441A5A4D7B726BE5F02A0">
    <w:name w:val="1C541CCA84A441A5A4D7B726BE5F02A0"/>
    <w:rsid w:val="00592CAC"/>
    <w:rPr>
      <w:kern w:val="2"/>
      <w14:ligatures w14:val="standardContextual"/>
    </w:rPr>
  </w:style>
  <w:style w:type="paragraph" w:customStyle="1" w:styleId="E1F1D0319AC54BF7896A319466927588">
    <w:name w:val="E1F1D0319AC54BF7896A319466927588"/>
    <w:rsid w:val="00592CAC"/>
    <w:rPr>
      <w:kern w:val="2"/>
      <w14:ligatures w14:val="standardContextual"/>
    </w:rPr>
  </w:style>
  <w:style w:type="paragraph" w:customStyle="1" w:styleId="A65C54F51356474AB745E449616A9A06">
    <w:name w:val="A65C54F51356474AB745E449616A9A06"/>
    <w:rsid w:val="00592CAC"/>
    <w:rPr>
      <w:kern w:val="2"/>
      <w14:ligatures w14:val="standardContextual"/>
    </w:rPr>
  </w:style>
  <w:style w:type="paragraph" w:customStyle="1" w:styleId="E50206AB75D443D09FDE0510BF42284A">
    <w:name w:val="E50206AB75D443D09FDE0510BF42284A"/>
    <w:rsid w:val="00592CAC"/>
    <w:rPr>
      <w:kern w:val="2"/>
      <w14:ligatures w14:val="standardContextual"/>
    </w:rPr>
  </w:style>
  <w:style w:type="paragraph" w:customStyle="1" w:styleId="CAEB5DC8BC824521A86B311F12076562">
    <w:name w:val="CAEB5DC8BC824521A86B311F12076562"/>
    <w:rsid w:val="00592CAC"/>
    <w:rPr>
      <w:kern w:val="2"/>
      <w14:ligatures w14:val="standardContextual"/>
    </w:rPr>
  </w:style>
  <w:style w:type="paragraph" w:customStyle="1" w:styleId="9F2FCF237BAC4A5292CC47BE9C2382B7">
    <w:name w:val="9F2FCF237BAC4A5292CC47BE9C2382B7"/>
    <w:rsid w:val="00592CAC"/>
    <w:rPr>
      <w:kern w:val="2"/>
      <w14:ligatures w14:val="standardContextual"/>
    </w:rPr>
  </w:style>
  <w:style w:type="paragraph" w:customStyle="1" w:styleId="C7B5CA2319FD4A19A9D925E3A2EF551F">
    <w:name w:val="C7B5CA2319FD4A19A9D925E3A2EF551F"/>
    <w:rsid w:val="00592CAC"/>
    <w:rPr>
      <w:kern w:val="2"/>
      <w14:ligatures w14:val="standardContextual"/>
    </w:rPr>
  </w:style>
  <w:style w:type="paragraph" w:customStyle="1" w:styleId="5114C340F62A4885B6481F5E0EF66F24">
    <w:name w:val="5114C340F62A4885B6481F5E0EF66F24"/>
    <w:rsid w:val="004014AA"/>
    <w:rPr>
      <w:kern w:val="2"/>
      <w14:ligatures w14:val="standardContextual"/>
    </w:rPr>
  </w:style>
  <w:style w:type="paragraph" w:customStyle="1" w:styleId="B4C1180605624DAC9721C23446D38258">
    <w:name w:val="B4C1180605624DAC9721C23446D38258"/>
    <w:rsid w:val="00592CAC"/>
    <w:rPr>
      <w:kern w:val="2"/>
      <w14:ligatures w14:val="standardContextual"/>
    </w:rPr>
  </w:style>
  <w:style w:type="paragraph" w:customStyle="1" w:styleId="AED9C75428EC421CA5B3029818DB2589">
    <w:name w:val="AED9C75428EC421CA5B3029818DB2589"/>
    <w:rsid w:val="00592CAC"/>
    <w:rPr>
      <w:kern w:val="2"/>
      <w14:ligatures w14:val="standardContextual"/>
    </w:rPr>
  </w:style>
  <w:style w:type="paragraph" w:customStyle="1" w:styleId="BD02A6D2DB83460FAC1514F67E283AF0">
    <w:name w:val="BD02A6D2DB83460FAC1514F67E283AF0"/>
    <w:rsid w:val="00592CAC"/>
    <w:rPr>
      <w:kern w:val="2"/>
      <w14:ligatures w14:val="standardContextual"/>
    </w:rPr>
  </w:style>
  <w:style w:type="paragraph" w:customStyle="1" w:styleId="B0B9566381A8485798AC769CE5C2454B">
    <w:name w:val="B0B9566381A8485798AC769CE5C2454B"/>
    <w:rsid w:val="004014AA"/>
    <w:rPr>
      <w:kern w:val="2"/>
      <w14:ligatures w14:val="standardContextual"/>
    </w:rPr>
  </w:style>
  <w:style w:type="paragraph" w:customStyle="1" w:styleId="781A4A52B85648BA91258B2010AA5BA5">
    <w:name w:val="781A4A52B85648BA91258B2010AA5BA5"/>
    <w:rsid w:val="004014AA"/>
    <w:rPr>
      <w:kern w:val="2"/>
      <w14:ligatures w14:val="standardContextual"/>
    </w:rPr>
  </w:style>
  <w:style w:type="paragraph" w:customStyle="1" w:styleId="3B2120A119A649A8B7FCEB4B1CB58B1E">
    <w:name w:val="3B2120A119A649A8B7FCEB4B1CB58B1E"/>
    <w:rsid w:val="004014AA"/>
    <w:rPr>
      <w:kern w:val="2"/>
      <w14:ligatures w14:val="standardContextual"/>
    </w:rPr>
  </w:style>
  <w:style w:type="paragraph" w:customStyle="1" w:styleId="7FBEE16FF4AF40FA964099D712C2F1E6">
    <w:name w:val="7FBEE16FF4AF40FA964099D712C2F1E6"/>
    <w:rsid w:val="004014AA"/>
    <w:rPr>
      <w:kern w:val="2"/>
      <w14:ligatures w14:val="standardContextual"/>
    </w:rPr>
  </w:style>
  <w:style w:type="paragraph" w:customStyle="1" w:styleId="B9A07AD72B7A43B2979B980A4778A0B7">
    <w:name w:val="B9A07AD72B7A43B2979B980A4778A0B7"/>
    <w:rsid w:val="004014AA"/>
    <w:rPr>
      <w:kern w:val="2"/>
      <w14:ligatures w14:val="standardContextual"/>
    </w:rPr>
  </w:style>
  <w:style w:type="paragraph" w:customStyle="1" w:styleId="9ABC6C7BFD6E4CBB90F06B522F7FE01F">
    <w:name w:val="9ABC6C7BFD6E4CBB90F06B522F7FE01F"/>
    <w:rsid w:val="004014AA"/>
    <w:rPr>
      <w:kern w:val="2"/>
      <w14:ligatures w14:val="standardContextual"/>
    </w:rPr>
  </w:style>
  <w:style w:type="paragraph" w:customStyle="1" w:styleId="0BF91E9D7AF34ECD9651E4639AF100F0">
    <w:name w:val="0BF91E9D7AF34ECD9651E4639AF100F0"/>
    <w:rsid w:val="004014AA"/>
    <w:rPr>
      <w:kern w:val="2"/>
      <w14:ligatures w14:val="standardContextual"/>
    </w:rPr>
  </w:style>
  <w:style w:type="paragraph" w:customStyle="1" w:styleId="B15CE51D9BB042B2947A37F9248DC415">
    <w:name w:val="B15CE51D9BB042B2947A37F9248DC415"/>
    <w:rsid w:val="004014AA"/>
    <w:rPr>
      <w:kern w:val="2"/>
      <w14:ligatures w14:val="standardContextual"/>
    </w:rPr>
  </w:style>
  <w:style w:type="paragraph" w:customStyle="1" w:styleId="CDA7E627FAE447F9AB717D54A44851F0">
    <w:name w:val="CDA7E627FAE447F9AB717D54A44851F0"/>
    <w:rsid w:val="004014AA"/>
    <w:rPr>
      <w:kern w:val="2"/>
      <w14:ligatures w14:val="standardContextual"/>
    </w:rPr>
  </w:style>
  <w:style w:type="paragraph" w:customStyle="1" w:styleId="C0BDF54E69A84954A8CACF9EC0F871AE">
    <w:name w:val="C0BDF54E69A84954A8CACF9EC0F871AE"/>
    <w:rsid w:val="004014AA"/>
    <w:rPr>
      <w:kern w:val="2"/>
      <w14:ligatures w14:val="standardContextual"/>
    </w:rPr>
  </w:style>
  <w:style w:type="paragraph" w:customStyle="1" w:styleId="B7D7F261E7A343628FBA3617C7A9BF6E">
    <w:name w:val="B7D7F261E7A343628FBA3617C7A9BF6E"/>
    <w:rsid w:val="004014AA"/>
    <w:rPr>
      <w:kern w:val="2"/>
      <w14:ligatures w14:val="standardContextual"/>
    </w:rPr>
  </w:style>
  <w:style w:type="paragraph" w:customStyle="1" w:styleId="735F509549C147FEB8F49BE7DD89C233">
    <w:name w:val="735F509549C147FEB8F49BE7DD89C233"/>
    <w:rsid w:val="004014AA"/>
    <w:rPr>
      <w:kern w:val="2"/>
      <w14:ligatures w14:val="standardContextual"/>
    </w:rPr>
  </w:style>
  <w:style w:type="paragraph" w:customStyle="1" w:styleId="3DBC521599A948F1A4E319D122CA0179">
    <w:name w:val="3DBC521599A948F1A4E319D122CA0179"/>
    <w:rsid w:val="004014AA"/>
    <w:rPr>
      <w:kern w:val="2"/>
      <w14:ligatures w14:val="standardContextual"/>
    </w:rPr>
  </w:style>
  <w:style w:type="paragraph" w:customStyle="1" w:styleId="CF137BAB475141B0B815F7902ACED3DE">
    <w:name w:val="CF137BAB475141B0B815F7902ACED3DE"/>
    <w:rsid w:val="004014AA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ProjectData xmlns="http://Docentric.org/ProjectData.xml" ProductId="3" ProductVersion="6.1.43.1674">
  <UISettings xmlns="" ELEMENT_APPEAREANCE_TYPE="1">
    <ElementsPane IsVisible="1" DockPosition="2" Width="455" Height="857"/>
    <LivePreviewPane IsVisible="1" DockPosition="0" Width="358" Height="857"/>
  </UISettings>
  <dataSourcePackage xmlns:d2p1="http://schemas.docentric.com/dynamics-ax/templates" xmlns="http://schemas.docentric.com/dynamics-ax/templates" d2p1:uri="C:/Users/jernej.valic/Downloads/Docentric%25252520Basic%25252520training/DocProdRouteJob.correct%25252520report%25252520name.ddsp">
    <ssrsReportInfo d2p1:reportId="ProdRouteJob.Report" d2p1:dataSourceProviderClassName="DocProdRouteJobReportDSP" d2p1:erModelMappingGuid="{00000000-0000-0000-0000-000000000000}" d2p1:erDataModelGuid="{00000000-0000-0000-0000-000000000000}" d2p1:erSolutionGuid="{00000000-0000-0000-0000-000000000000}" d2p1:dataSourceType="SSRS"/>
    <languages d2p1:defaultLanguage="en-US">
      <language d2p1:value="da"/>
      <language d2p1:value="de"/>
      <language d2p1:value="en-US"/>
      <language d2p1:value="es"/>
      <language d2p1:value="fi"/>
      <language d2p1:value="fr"/>
      <language d2p1:value="it"/>
      <language d2p1:value="ja"/>
      <language d2p1:value="nl"/>
      <language d2p1:value="ru"/>
      <language d2p1:value="sv"/>
    </languages>
    <labels>
      <label d2p1:name="Production or batch order" d2p1:code="@PRO2083" d2p1:section="Custom">
        <text d2p1:language="da" d2p1:value="Produktions- eller batchordre"/>
        <text d2p1:language="de" d2p1:value="Produktions- oder Chargenauftrag"/>
        <text d2p1:language="en-US" d2p1:value="Production or batch order"/>
        <text d2p1:language="es" d2p1:value="Pedido de producción o lote"/>
        <text d2p1:language="fi" d2p1:value="Tuotanto- tai erätilaus"/>
        <text d2p1:language="fr" d2p1:value="Ordre de fabrication ou lot de production"/>
        <text d2p1:language="it" d2p1:value="Ordine di produzione o batch"/>
        <text d2p1:language="ja" d2p1:value="製造オーダーまたはバッチ オーダー"/>
        <text d2p1:language="nl" d2p1:value="Productie- of batchorder"/>
        <text d2p1:language="ru" d2p1:value="Производственный заказ или партионный заказ"/>
        <text d2p1:language="sv" d2p1:value="Produktions- eller batchorder"/>
      </label>
      <label d2p1:name="Job" d2p1:code="@SYS1066" d2p1:section="Custom">
        <text d2p1:language="da" d2p1:value="Stilling"/>
        <text d2p1:language="de" d2p1:value="Einzelvorgang"/>
        <text d2p1:language="en-US" d2p1:value="Job"/>
        <text d2p1:language="es" d2p1:value="Trabajo"/>
        <text d2p1:language="fi" d2p1:value="Työ"/>
        <text d2p1:language="fr" d2p1:value="Tâche"/>
        <text d2p1:language="it" d2p1:value="Processo"/>
        <text d2p1:language="ja" d2p1:value="ジョブ"/>
        <text d2p1:language="nl" d2p1:value="Functie"/>
        <text d2p1:language="ru" d2p1:value="Задание"/>
        <text d2p1:language="sv" d2p1:value="Jobb"/>
      </label>
      <label d2p1:name="of" d2p1:code="@SYS26401" d2p1:section="Custom">
        <text d2p1:language="da" d2p1:value="af"/>
        <text d2p1:language="de" d2p1:value="von"/>
        <text d2p1:language="en-US" d2p1:value="of"/>
        <text d2p1:language="es" d2p1:value="de"/>
        <text d2p1:language="fi" d2p1:value="mistä"/>
        <text d2p1:language="fr" d2p1:value="de"/>
        <text d2p1:language="it" d2p1:value="di"/>
        <text d2p1:language="ja" d2p1:value="/"/>
        <text d2p1:language="nl" d2p1:value="van"/>
        <text d2p1:language="ru" d2p1:value="из"/>
        <text d2p1:language="sv" d2p1:value="av"/>
      </label>
      <label d2p1:name="Page" d2p1:code="@SYS5250" d2p1:section="Custom">
        <text d2p1:language="da" d2p1:value="Side"/>
        <text d2p1:language="de" d2p1:value="Seite"/>
        <text d2p1:language="en-US" d2p1:value="Page"/>
        <text d2p1:language="es" d2p1:value="Página"/>
        <text d2p1:language="fi" d2p1:value="Sivu"/>
        <text d2p1:language="fr" d2p1:value="Page"/>
        <text d2p1:language="it" d2p1:value="Pagina"/>
        <text d2p1:language="ja" d2p1:value="ページ"/>
        <text d2p1:language="nl" d2p1:value="Pagina"/>
        <text d2p1:language="ru" d2p1:value="Страница"/>
        <text d2p1:language="sv" d2p1:value="Sida"/>
      </label>
      <label d2p1:name="" d2p1:code="@DocentricAX4:IsCbdDataSource">
        <text d2p1:language="da" d2p1:value="Is CBD data source"/>
        <text d2p1:language="de" d2p1:value="Is CBD data source"/>
        <text d2p1:language="en-US" d2p1:value="Is CBD data source"/>
        <text d2p1:language="es" d2p1:value="Is CBD data source"/>
        <text d2p1:language="fi" d2p1:value="Is CBD data source"/>
        <text d2p1:language="fr" d2p1:value="Is CBD data source"/>
        <text d2p1:language="it" d2p1:value="Is CBD data source"/>
        <text d2p1:language="ja" d2p1:value="Is CBD data source"/>
        <text d2p1:language="nl" d2p1:value="Is CBD data source"/>
        <text d2p1:language="ru" d2p1:value="Is CBD data source"/>
        <text d2p1:language="sv" d2p1:value="Is CBD data source"/>
      </label>
      <label d2p1:name="" d2p1:code="@DocentricAX:CompanyId">
        <text d2p1:language="da" d2p1:value="Company ID"/>
        <text d2p1:language="de" d2p1:value="Company ID"/>
        <text d2p1:language="en-US" d2p1:value="Company ID"/>
        <text d2p1:language="es" d2p1:value="Company ID"/>
        <text d2p1:language="fi" d2p1:value="Company ID"/>
        <text d2p1:language="fr" d2p1:value="Company ID"/>
        <text d2p1:language="it" d2p1:value="Company ID"/>
        <text d2p1:language="ja" d2p1:value="Company ID"/>
        <text d2p1:language="nl" d2p1:value="Company ID"/>
        <text d2p1:language="ru" d2p1:value="Company ID"/>
        <text d2p1:language="sv" d2p1:value="Company ID"/>
      </label>
      <label d2p1:name="" d2p1:code="@DocentricAX:CompanyLanguage">
        <text d2p1:language="da" d2p1:value="Company language"/>
        <text d2p1:language="de" d2p1:value="Company language"/>
        <text d2p1:language="en-US" d2p1:value="Company language"/>
        <text d2p1:language="es" d2p1:value="Company language"/>
        <text d2p1:language="fi" d2p1:value="Company language"/>
        <text d2p1:language="fr" d2p1:value="Company language"/>
        <text d2p1:language="it" d2p1:value="Company language"/>
        <text d2p1:language="ja" d2p1:value="Company language"/>
        <text d2p1:language="nl" d2p1:value="Company language"/>
        <text d2p1:language="ru" d2p1:value="Company language"/>
        <text d2p1:language="sv" d2p1:value="Company language"/>
      </label>
      <label d2p1:name="" d2p1:code="@DocentricAX:CompanyLogo">
        <text d2p1:language="da" d2p1:value="Company logo"/>
        <text d2p1:language="de" d2p1:value="Company logo"/>
        <text d2p1:language="en-US" d2p1:value="Company logo"/>
        <text d2p1:language="es" d2p1:value="Company logo"/>
        <text d2p1:language="fi" d2p1:value="Company logo"/>
        <text d2p1:language="fr" d2p1:value="Company logo"/>
        <text d2p1:language="it" d2p1:value="Company logo"/>
        <text d2p1:language="ja" d2p1:value="Company logo"/>
        <text d2p1:language="nl" d2p1:value="Company logo"/>
        <text d2p1:language="ru" d2p1:value="Company logo"/>
        <text d2p1:language="sv" d2p1:value="Company logo"/>
      </label>
      <label d2p1:name="" d2p1:code="@DocentricAX:CompanyLogoIncluded">
        <text d2p1:language="da" d2p1:value="Is company logo included"/>
        <text d2p1:language="de" d2p1:value="Is company logo included"/>
        <text d2p1:language="en-US" d2p1:value="Is company logo included"/>
        <text d2p1:language="es" d2p1:value="Is company logo included"/>
        <text d2p1:language="fi" d2p1:value="Is company logo included"/>
        <text d2p1:language="fr" d2p1:value="Is company logo included"/>
        <text d2p1:language="it" d2p1:value="Is company logo included"/>
        <text d2p1:language="ja" d2p1:value="Is company logo included"/>
        <text d2p1:language="nl" d2p1:value="Is company logo included"/>
        <text d2p1:language="ru" d2p1:value="Is company logo included"/>
        <text d2p1:language="sv" d2p1:value="Is company logo included"/>
      </label>
      <label d2p1:name="" d2p1:code="@DocentricAX:CurrentCompanyInfo">
        <text d2p1:language="da" d2p1:value="Current company info"/>
        <text d2p1:language="de" d2p1:value="Current company info"/>
        <text d2p1:language="en-US" d2p1:value="Current company info"/>
        <text d2p1:language="es" d2p1:value="Current company info"/>
        <text d2p1:language="fi" d2p1:value="Current company info"/>
        <text d2p1:language="fr" d2p1:value="Current company info"/>
        <text d2p1:language="it" d2p1:value="Current company info"/>
        <text d2p1:language="ja" d2p1:value="Current company info"/>
        <text d2p1:language="nl" d2p1:value="Current company info"/>
        <text d2p1:language="ru" d2p1:value="Current company info"/>
        <text d2p1:language="sv" d2p1:value="Current company info"/>
      </label>
      <label d2p1:name="" d2p1:code="@DocentricAX:CurrentLanguageId">
        <text d2p1:language="da" d2p1:value="Current language ID"/>
        <text d2p1:language="de" d2p1:value="Current language ID"/>
        <text d2p1:language="en-US" d2p1:value="Current language ID"/>
        <text d2p1:language="es" d2p1:value="Current language ID"/>
        <text d2p1:language="fi" d2p1:value="Current language ID"/>
        <text d2p1:language="fr" d2p1:value="Current language ID"/>
        <text d2p1:language="it" d2p1:value="Current language ID"/>
        <text d2p1:language="ja" d2p1:value="Current language ID"/>
        <text d2p1:language="nl" d2p1:value="Current language ID"/>
        <text d2p1:language="ru" d2p1:value="Current language ID"/>
        <text d2p1:language="sv" d2p1:value="Current language ID"/>
      </label>
      <label d2p1:name="" d2p1:code="@DocentricAX:CurrentWorkerInfo">
        <text d2p1:language="da" d2p1:value="Current worker info"/>
        <text d2p1:language="de" d2p1:value="Current worker info"/>
        <text d2p1:language="en-US" d2p1:value="Current worker info"/>
        <text d2p1:language="es" d2p1:value="Current worker info"/>
        <text d2p1:language="fi" d2p1:value="Current worker info"/>
        <text d2p1:language="fr" d2p1:value="Current worker info"/>
        <text d2p1:language="it" d2p1:value="Current worker info"/>
        <text d2p1:language="ja" d2p1:value="Current worker info"/>
        <text d2p1:language="nl" d2p1:value="Current worker info"/>
        <text d2p1:language="ru" d2p1:value="Current worker info"/>
        <text d2p1:language="sv" d2p1:value="Current worker info"/>
      </label>
      <label d2p1:name="" d2p1:code="@DocentricAX:DdspParameters">
        <text d2p1:language="da" d2p1:value="Report parameters"/>
        <text d2p1:language="de" d2p1:value="Report parameters"/>
        <text d2p1:language="en-US" d2p1:value="Report parameters"/>
        <text d2p1:language="es" d2p1:value="Report parameters"/>
        <text d2p1:language="fi" d2p1:value="Report parameters"/>
        <text d2p1:language="fr" d2p1:value="Report parameters"/>
        <text d2p1:language="it" d2p1:value="Report parameters"/>
        <text d2p1:language="ja" d2p1:value="Report parameters"/>
        <text d2p1:language="nl" d2p1:value="Report parameters"/>
        <text d2p1:language="ru" d2p1:value="Report parameters"/>
        <text d2p1:language="sv" d2p1:value="Report parameters"/>
      </label>
      <label d2p1:name="" d2p1:code="@DocentricAX:DimensionDescription">
        <text d2p1:language="da" d2p1:value="Dimension description"/>
        <text d2p1:language="de" d2p1:value="Dimension description"/>
        <text d2p1:language="en-US" d2p1:value="Dimension description"/>
        <text d2p1:language="es" d2p1:value="Dimension description"/>
        <text d2p1:language="fi" d2p1:value="Dimension description"/>
        <text d2p1:language="fr" d2p1:value="Dimension description"/>
        <text d2p1:language="it" d2p1:value="Dimension description"/>
        <text d2p1:language="ja" d2p1:value="Dimension description"/>
        <text d2p1:language="nl" d2p1:value="Dimension description"/>
        <text d2p1:language="ru" d2p1:value="Dimension description"/>
        <text d2p1:language="sv" d2p1:value="Dimension description"/>
      </label>
      <label d2p1:name="" d2p1:code="@DocentricAX:DimensionValue">
        <text d2p1:language="da" d2p1:value="Dimension value"/>
        <text d2p1:language="de" d2p1:value="Dimension value"/>
        <text d2p1:language="en-US" d2p1:value="Dimension value"/>
        <text d2p1:language="es" d2p1:value="Dimension value"/>
        <text d2p1:language="fi" d2p1:value="Dimension value"/>
        <text d2p1:language="fr" d2p1:value="Dimension value"/>
        <text d2p1:language="it" d2p1:value="Dimension value"/>
        <text d2p1:language="ja" d2p1:value="Dimension value"/>
        <text d2p1:language="nl" d2p1:value="Dimension value"/>
        <text d2p1:language="ru" d2p1:value="Dimension value"/>
        <text d2p1:language="sv" d2p1:value="Dimension value"/>
      </label>
      <label d2p1:name="" d2p1:code="@DocentricAX:DynamicAccounts">
        <text d2p1:language="da" d2p1:value="Dynamic accounts"/>
        <text d2p1:language="de" d2p1:value="Dynamic accounts"/>
        <text d2p1:language="en-US" d2p1:value="Dynamic accounts"/>
        <text d2p1:language="es" d2p1:value="Dynamic accounts"/>
        <text d2p1:language="fi" d2p1:value="Dynamic accounts"/>
        <text d2p1:language="fr" d2p1:value="Dynamic accounts"/>
        <text d2p1:language="it" d2p1:value="Dynamic accounts"/>
        <text d2p1:language="ja" d2p1:value="Dynamic accounts"/>
        <text d2p1:language="nl" d2p1:value="Dynamic accounts"/>
        <text d2p1:language="ru" d2p1:value="Dynamic accounts"/>
        <text d2p1:language="sv" d2p1:value="Dynamic accounts"/>
      </label>
      <label d2p1:name="" d2p1:code="@DocentricAX:EnumElementLabel">
        <text d2p1:language="da" d2p1:value="Enum element label"/>
        <text d2p1:language="de" d2p1:value="Enum element label"/>
        <text d2p1:language="en-US" d2p1:value="Enum element label"/>
        <text d2p1:language="es" d2p1:value="Enum element label"/>
        <text d2p1:language="fi" d2p1:value="Enum element label"/>
        <text d2p1:language="fr" d2p1:value="Enum element label"/>
        <text d2p1:language="it" d2p1:value="Enum element label"/>
        <text d2p1:language="ja" d2p1:value="Enum element label"/>
        <text d2p1:language="nl" d2p1:value="Enum element label"/>
        <text d2p1:language="ru" d2p1:value="Enum element label"/>
        <text d2p1:language="sv" d2p1:value="Enum element label"/>
      </label>
      <label d2p1:name="" d2p1:code="@DocentricAX:EnumElementName">
        <text d2p1:language="da" d2p1:value="Enum element name"/>
        <text d2p1:language="de" d2p1:value="Enum element name"/>
        <text d2p1:language="en-US" d2p1:value="Enum element name"/>
        <text d2p1:language="es" d2p1:value="Enum element name"/>
        <text d2p1:language="fi" d2p1:value="Enum element name"/>
        <text d2p1:language="fr" d2p1:value="Enum element name"/>
        <text d2p1:language="it" d2p1:value="Enum element name"/>
        <text d2p1:language="ja" d2p1:value="Enum element name"/>
        <text d2p1:language="nl" d2p1:value="Enum element name"/>
        <text d2p1:language="ru" d2p1:value="Enum element name"/>
        <text d2p1:language="sv" d2p1:value="Enum element name"/>
      </label>
      <label d2p1:name="" d2p1:code="@DocentricAX:EnumElementText">
        <text d2p1:language="da" d2p1:value="Enum element text"/>
        <text d2p1:language="de" d2p1:value="Enum element text"/>
        <text d2p1:language="en-US" d2p1:value="Enum element text"/>
        <text d2p1:language="es" d2p1:value="Enum element text"/>
        <text d2p1:language="fi" d2p1:value="Enum element text"/>
        <text d2p1:language="fr" d2p1:value="Enum element text"/>
        <text d2p1:language="it" d2p1:value="Enum element text"/>
        <text d2p1:language="ja" d2p1:value="Enum element text"/>
        <text d2p1:language="nl" d2p1:value="Enum element text"/>
        <text d2p1:language="ru" d2p1:value="Enum element text"/>
        <text d2p1:language="sv" d2p1:value="Enum element text"/>
      </label>
      <label d2p1:name="" d2p1:code="@DocentricAX:EnumElementValue">
        <text d2p1:language="da" d2p1:value="Enum element value"/>
        <text d2p1:language="de" d2p1:value="Enum element value"/>
        <text d2p1:language="en-US" d2p1:value="Enum element value"/>
        <text d2p1:language="es" d2p1:value="Enum element value"/>
        <text d2p1:language="fi" d2p1:value="Enum element value"/>
        <text d2p1:language="fr" d2p1:value="Enum element value"/>
        <text d2p1:language="it" d2p1:value="Enum element value"/>
        <text d2p1:language="ja" d2p1:value="Enum element value"/>
        <text d2p1:language="nl" d2p1:value="Enum element value"/>
        <text d2p1:language="ru" d2p1:value="Enum element value"/>
        <text d2p1:language="sv" d2p1:value="Enum element value"/>
      </label>
      <label d2p1:name="" d2p1:code="@DocentricAX:GeneralData">
        <text d2p1:language="da" d2p1:value="General data"/>
        <text d2p1:language="de" d2p1:value="General data"/>
        <text d2p1:language="en-US" d2p1:value="General data"/>
        <text d2p1:language="es" d2p1:value="General data"/>
        <text d2p1:language="fi" d2p1:value="General data"/>
        <text d2p1:language="fr" d2p1:value="General data"/>
        <text d2p1:language="it" d2p1:value="General data"/>
        <text d2p1:language="ja" d2p1:value="General data"/>
        <text d2p1:language="nl" d2p1:value="General data"/>
        <text d2p1:language="ru" d2p1:value="General data"/>
        <text d2p1:language="sv" d2p1:value="General data"/>
      </label>
      <label d2p1:name="" d2p1:code="@DocentricAX:LedgerDimDisplayValue">
        <text d2p1:language="da" d2p1:value="Ledger dimension display value"/>
        <text d2p1:language="de" d2p1:value="Ledger dimension display value"/>
        <text d2p1:language="en-US" d2p1:value="Ledger dimension display value"/>
        <text d2p1:language="es" d2p1:value="Ledger dimension display value"/>
        <text d2p1:language="fi" d2p1:value="Ledger dimension display value"/>
        <text d2p1:language="fr" d2p1:value="Ledger dimension display value"/>
        <text d2p1:language="it" d2p1:value="Ledger dimension display value"/>
        <text d2p1:language="ja" d2p1:value="Ledger dimension display value"/>
        <text d2p1:language="nl" d2p1:value="Ledger dimension display value"/>
        <text d2p1:language="ru" d2p1:value="Ledger dimension display value"/>
        <text d2p1:language="sv" d2p1:value="Ledger dimension display value"/>
      </label>
      <label d2p1:name="" d2p1:code="@DocentricAX:Miscellaneous">
        <text d2p1:language="da" d2p1:value="Miscellaneous"/>
        <text d2p1:language="de" d2p1:value="Miscellaneous"/>
        <text d2p1:language="en-US" d2p1:value="Miscellaneous"/>
        <text d2p1:language="es" d2p1:value="Miscellaneous"/>
        <text d2p1:language="fi" d2p1:value="Miscellaneous"/>
        <text d2p1:language="fr" d2p1:value="Miscellaneous"/>
        <text d2p1:language="it" d2p1:value="Miscellaneous"/>
        <text d2p1:language="ja" d2p1:value="Miscellaneous"/>
        <text d2p1:language="nl" d2p1:value="Miscellaneous"/>
        <text d2p1:language="ru" d2p1:value="Miscellaneous"/>
        <text d2p1:language="sv" d2p1:value="Miscellaneous"/>
      </label>
      <label d2p1:name="" d2p1:code="@DocentricAX:PrimaryDepartment">
        <text d2p1:language="da" d2p1:value="Primary department"/>
        <text d2p1:language="de" d2p1:value="Primary department"/>
        <text d2p1:language="en-US" d2p1:value="Primary department"/>
        <text d2p1:language="es" d2p1:value="Primary department"/>
        <text d2p1:language="fi" d2p1:value="Primary department"/>
        <text d2p1:language="fr" d2p1:value="Primary department"/>
        <text d2p1:language="it" d2p1:value="Primary department"/>
        <text d2p1:language="ja" d2p1:value="Primary department"/>
        <text d2p1:language="nl" d2p1:value="Primary department"/>
        <text d2p1:language="ru" d2p1:value="Primary department"/>
        <text d2p1:language="sv" d2p1:value="Primary department"/>
      </label>
      <label d2p1:name="" d2p1:code="@DocentricAX:PrimaryDepartmentNumber">
        <text d2p1:language="da" d2p1:value="Primary department number"/>
        <text d2p1:language="de" d2p1:value="Primary department number"/>
        <text d2p1:language="en-US" d2p1:value="Primary department number"/>
        <text d2p1:language="es" d2p1:value="Primary department number"/>
        <text d2p1:language="fi" d2p1:value="Primary department number"/>
        <text d2p1:language="fr" d2p1:value="Primary department number"/>
        <text d2p1:language="it" d2p1:value="Primary department number"/>
        <text d2p1:language="ja" d2p1:value="Primary department number"/>
        <text d2p1:language="nl" d2p1:value="Primary department number"/>
        <text d2p1:language="ru" d2p1:value="Primary department number"/>
        <text d2p1:language="sv" d2p1:value="Primary department number"/>
      </label>
      <label d2p1:name="" d2p1:code="@DocentricAX:PrimaryPostalAddress">
        <text d2p1:language="da" d2p1:value="Primary postal address"/>
        <text d2p1:language="de" d2p1:value="Primary postal address"/>
        <text d2p1:language="en-US" d2p1:value="Primary postal address"/>
        <text d2p1:language="es" d2p1:value="Primary postal address"/>
        <text d2p1:language="fi" d2p1:value="Primary postal address"/>
        <text d2p1:language="fr" d2p1:value="Primary postal address"/>
        <text d2p1:language="it" d2p1:value="Primary postal address"/>
        <text d2p1:language="ja" d2p1:value="Primary postal address"/>
        <text d2p1:language="nl" d2p1:value="Primary postal address"/>
        <text d2p1:language="ru" d2p1:value="Primary postal address"/>
        <text d2p1:language="sv" d2p1:value="Primary postal address"/>
      </label>
      <label d2p1:name="" d2p1:code="@DocentricAX:ReportCaption">
        <text d2p1:language="da" d2p1:value="Report caption"/>
        <text d2p1:language="de" d2p1:value="Report caption"/>
        <text d2p1:language="en-US" d2p1:value="Report caption"/>
        <text d2p1:language="es" d2p1:value="Report caption"/>
        <text d2p1:language="fi" d2p1:value="Report caption"/>
        <text d2p1:language="fr" d2p1:value="Report caption"/>
        <text d2p1:language="it" d2p1:value="Report caption"/>
        <text d2p1:language="ja" d2p1:value="Report caption"/>
        <text d2p1:language="nl" d2p1:value="Report caption"/>
        <text d2p1:language="ru" d2p1:value="Report caption"/>
        <text d2p1:language="sv" d2p1:value="Report caption"/>
      </label>
      <label d2p1:name="" d2p1:code="@DocentricAX:ReportData">
        <text d2p1:language="da" d2p1:value="Report data"/>
        <text d2p1:language="de" d2p1:value="Report data"/>
        <text d2p1:language="en-US" d2p1:value="Report data"/>
        <text d2p1:language="es" d2p1:value="Report data"/>
        <text d2p1:language="fi" d2p1:value="Report data"/>
        <text d2p1:language="fr" d2p1:value="Report data"/>
        <text d2p1:language="it" d2p1:value="Report data"/>
        <text d2p1:language="ja" d2p1:value="Report data"/>
        <text d2p1:language="nl" d2p1:value="Report data"/>
        <text d2p1:language="ru" d2p1:value="Report data"/>
        <text d2p1:language="sv" d2p1:value="Report data"/>
      </label>
      <label d2p1:name="" d2p1:code="@DocentricAX:SelectedPrintDestination">
        <text d2p1:language="da" d2p1:value="Selected print destination"/>
        <text d2p1:language="de" d2p1:value="Selected print destination"/>
        <text d2p1:language="en-US" d2p1:value="Selected print destination"/>
        <text d2p1:language="es" d2p1:value="Selected print destination"/>
        <text d2p1:language="fi" d2p1:value="Selected print destination"/>
        <text d2p1:language="fr" d2p1:value="Selected print destination"/>
        <text d2p1:language="it" d2p1:value="Selected print destination"/>
        <text d2p1:language="ja" d2p1:value="Selected print destination"/>
        <text d2p1:language="nl" d2p1:value="Selected print destination"/>
        <text d2p1:language="ru" d2p1:value="Selected print destination"/>
        <text d2p1:language="sv" d2p1:value="Selected print destination"/>
      </label>
      <label d2p1:name="" d2p1:code="@FLM270">
        <text d2p1:language="da" d2p1:value="Områder_DEMO_"/>
        <text d2p1:language="de" d2p1:value="Regionen _DEMO_"/>
        <text d2p1:language="en-US" d2p1:value="Regions _DEMO_"/>
        <text d2p1:language="es" d2p1:value="Regiones _DEMO_"/>
        <text d2p1:language="fi" d2p1:value="Alueet _DEMO_"/>
        <text d2p1:language="fr" d2p1:value="Régions _DEMO_"/>
        <text d2p1:language="it" d2p1:value="Regioni _DEMO_"/>
        <text d2p1:language="ja" d2p1:value="地域 _DEMO_"/>
        <text d2p1:language="nl" d2p1:value="Regio's _DEMO_"/>
        <text d2p1:language="ru" d2p1:value="Регионы _DEMO_"/>
        <text d2p1:language="sv" d2p1:value="Regioner _DEMO_"/>
      </label>
      <label d2p1:name="" d2p1:code="@GLS103588">
        <text d2p1:language="da" d2p1:value="Advance holders"/>
        <text d2p1:language="de" d2p1:value="Advance holders"/>
        <text d2p1:language="en-US" d2p1:value="Advance holders"/>
        <text d2p1:language="es" d2p1:value="Advance holders"/>
        <text d2p1:language="fi" d2p1:value="Advance holders"/>
        <text d2p1:language="fr" d2p1:value="Advance holders"/>
        <text d2p1:language="it" d2p1:value="Advance holders"/>
        <text d2p1:language="ja" d2p1:value="Advance holders"/>
        <text d2p1:language="nl" d2p1:value="Advance holders"/>
        <text d2p1:language="ru" d2p1:value="Подотчетные лица"/>
        <text d2p1:language="sv" d2p1:value="Advance holders"/>
      </label>
      <label d2p1:name="" d2p1:code="@GLS103666">
        <text d2p1:language="da" d2p1:value="Deferrals"/>
        <text d2p1:language="de" d2p1:value="Deferrals"/>
        <text d2p1:language="en-US" d2p1:value="Deferrals"/>
        <text d2p1:language="es" d2p1:value="Deferrals"/>
        <text d2p1:language="fi" d2p1:value="Deferrals"/>
        <text d2p1:language="fr" d2p1:value="Deferrals"/>
        <text d2p1:language="it" d2p1:value="Deferrals"/>
        <text d2p1:language="ja" d2p1:value="Deferrals"/>
        <text d2p1:language="nl" d2p1:value="Deferrals"/>
        <text d2p1:language="ru" d2p1:value="Расходы будущих периодов"/>
        <text d2p1:language="sv" d2p1:value="Deferrals"/>
      </label>
      <label d2p1:name="" d2p1:code="@GLS103734">
        <text d2p1:language="da" d2p1:value="Expense and income codes"/>
        <text d2p1:language="de" d2p1:value="Expense and income codes"/>
        <text d2p1:language="en-US" d2p1:value="Expense and income codes"/>
        <text d2p1:language="es" d2p1:value="Expense and income codes"/>
        <text d2p1:language="fi" d2p1:value="Expense and income codes"/>
        <text d2p1:language="fr" d2p1:value="Expense and income codes"/>
        <text d2p1:language="it" d2p1:value="Expense and income codes"/>
        <text d2p1:language="ja" d2p1:value="Expense and income codes"/>
        <text d2p1:language="nl" d2p1:value="Expense and income codes"/>
        <text d2p1:language="ru" d2p1:value="Коды расходов и доходов"/>
        <text d2p1:language="sv" d2p1:value="Expense and income codes"/>
      </label>
      <label d2p1:name="" d2p1:code="@GLS104459">
        <text d2p1:language="da" d2p1:value="Cash accounts"/>
        <text d2p1:language="de" d2p1:value="Cash accounts"/>
        <text d2p1:language="en-US" d2p1:value="Cash accounts"/>
        <text d2p1:language="es" d2p1:value="Cash accounts"/>
        <text d2p1:language="fi" d2p1:value="Cash accounts"/>
        <text d2p1:language="fr" d2p1:value="Cash accounts"/>
        <text d2p1:language="it" d2p1:value="Cash accounts"/>
        <text d2p1:language="ja" d2p1:value="Cash accounts"/>
        <text d2p1:language="nl" d2p1:value="Cash accounts"/>
        <text d2p1:language="ru" d2p1:value="Кассы"/>
        <text d2p1:language="sv" d2p1:value="Cash accounts"/>
      </label>
      <label d2p1:name="" d2p1:code="@GLS106645">
        <text d2p1:language="da" d2p1:value="Fixed assets (Russia)"/>
        <text d2p1:language="de" d2p1:value="Fixed assets (Russia)"/>
        <text d2p1:language="en-US" d2p1:value="Fixed assets (Russia)"/>
        <text d2p1:language="es" d2p1:value="Fixed assets (Russia)"/>
        <text d2p1:language="fi" d2p1:value="Fixed assets (Russia)"/>
        <text d2p1:language="fr" d2p1:value="Fixed assets (Russia)"/>
        <text d2p1:language="it" d2p1:value="Fixed assets (Russia)"/>
        <text d2p1:language="ja" d2p1:value="Fixed assets (Russia)"/>
        <text d2p1:language="nl" d2p1:value="Fixed assets (Russia)"/>
        <text d2p1:language="ru" d2p1:value="Основные средства (Россия)"/>
        <text d2p1:language="sv" d2p1:value="Fixed assets (Russia)"/>
      </label>
      <label d2p1:name="" d2p1:code="@GLS106724">
        <text d2p1:language="da" d2p1:value="Agreements"/>
        <text d2p1:language="de" d2p1:value="Agreements"/>
        <text d2p1:language="en-US" d2p1:value="Agreements"/>
        <text d2p1:language="es" d2p1:value="Agreements"/>
        <text d2p1:language="fi" d2p1:value="Agreements"/>
        <text d2p1:language="fr" d2p1:value="Agreements"/>
        <text d2p1:language="it" d2p1:value="Agreements"/>
        <text d2p1:language="ja" d2p1:value="Agreements"/>
        <text d2p1:language="nl" d2p1:value="Agreements"/>
        <text d2p1:language="ru" d2p1:value="Договоры"/>
        <text d2p1:language="sv" d2p1:value="Agreements"/>
      </label>
      <label d2p1:name="" d2p1:code="@GLS220046">
        <text d2p1:language="da" d2p1:value="Virksomhedens leder"/>
        <text d2p1:language="de" d2p1:value="Leiter des Unternehmens"/>
        <text d2p1:language="en-US" d2p1:value="Head of the company"/>
        <text d2p1:language="es" d2p1:value="Director de la empresa"/>
        <text d2p1:language="fi" d2p1:value="Yrityksen johtaja"/>
        <text d2p1:language="fr" d2p1:value="Directeur de la société"/>
        <text d2p1:language="it" d2p1:value="Titolare della società"/>
        <text d2p1:language="ja" d2p1:value="会社の責任者"/>
        <text d2p1:language="nl" d2p1:value="Hoofd van het bedrijf"/>
        <text d2p1:language="ru" d2p1:value="Глава компании"/>
        <text d2p1:language="sv" d2p1:value="Chef för företaget"/>
      </label>
      <label d2p1:name="" d2p1:code="@GLS220835">
        <text d2p1:language="da" d2p1:value="Virksomhedskode"/>
        <text d2p1:language="de" d2p1:value="Unternehmenscode"/>
        <text d2p1:language="en-US" d2p1:value="Enterprise code"/>
        <text d2p1:language="es" d2p1:value="Código de empresa"/>
        <text d2p1:language="fi" d2p1:value="Yrityksen koodi"/>
        <text d2p1:language="fr" d2p1:value="Code de l'entreprise"/>
        <text d2p1:language="it" d2p1:value="Codice impresa"/>
        <text d2p1:language="ja" d2p1:value="企業コード"/>
        <text d2p1:language="nl" d2p1:value="Ondernemingscode"/>
        <text d2p1:language="ru" d2p1:value="Код предприятия"/>
        <text d2p1:language="sv" d2p1:value="Företagskod"/>
      </label>
      <label d2p1:name="" d2p1:code="@RegistrationNumbers:EnterpriseIdCompanyId">
        <text d2p1:language="da" d2p1:value="Virksomheds-id (COID)"/>
        <text d2p1:language="de" d2p1:value="Enterprise-ID (COID)"/>
        <text d2p1:language="en-US" d2p1:value="Enterprise ID (COID)"/>
        <text d2p1:language="es" d2p1:value="Id. de empresa (COID)"/>
        <text d2p1:language="fi" d2p1:value="Yrityksen tunnus (COID)"/>
        <text d2p1:language="fr" d2p1:value="ID entreprise (COID)"/>
        <text d2p1:language="it" d2p1:value="ID azienda (COID)"/>
        <text d2p1:language="ja" d2p1:value="エンタープライズ ID (COID)"/>
        <text d2p1:language="nl" d2p1:value="Ondernemings-id (COID)"/>
        <text d2p1:language="ru" d2p1:value="Код предприятия (COID)"/>
        <text d2p1:language="sv" d2p1:value="Företags-ID (COID)"/>
      </label>
      <label d2p1:name="" d2p1:code="@ret3005">
        <text d2p1:language="da" d2p1:value="Butikker"/>
        <text d2p1:language="de" d2p1:value="Shops"/>
        <text d2p1:language="en-US" d2p1:value="Stores"/>
        <text d2p1:language="es" d2p1:value="Tiendas"/>
        <text d2p1:language="fi" d2p1:value="Myymälät"/>
        <text d2p1:language="fr" d2p1:value="Magasins"/>
        <text d2p1:language="it" d2p1:value="Punti vendita"/>
        <text d2p1:language="ja" d2p1:value="店舗"/>
        <text d2p1:language="nl" d2p1:value="Winkels"/>
        <text d2p1:language="ru" d2p1:value="Магазины"/>
        <text d2p1:language="sv" d2p1:value="Butiker"/>
      </label>
      <label d2p1:name="" d2p1:code="@RET3277">
        <text d2p1:language="da" d2p1:value="Kasseapparater"/>
        <text d2p1:language="de" d2p1:value="POS-Register"/>
        <text d2p1:language="en-US" d2p1:value="POS registers"/>
        <text d2p1:language="es" d2p1:value="Registros de PDV"/>
        <text d2p1:language="fi" d2p1:value="Kassakoneet"/>
        <text d2p1:language="fr" d2p1:value="Caisses enregistreuses de PDV"/>
        <text d2p1:language="it" d2p1:value="Registratori di cassa POS"/>
        <text d2p1:language="ja" d2p1:value="POS レジスター"/>
        <text d2p1:language="nl" d2p1:value="POS-kassa's"/>
        <text d2p1:language="ru" d2p1:value="POS-регистраторы"/>
        <text d2p1:language="sv" d2p1:value="Kassaregister"/>
      </label>
      <label d2p1:name="" d2p1:code="@RET5709">
        <text d2p1:language="da" d2p1:value="Detailkanaler"/>
        <text d2p1:language="de" d2p1:value="Retail Channels"/>
        <text d2p1:language="en-US" d2p1:value="Retail channels"/>
        <text d2p1:language="es" d2p1:value="Canales comerciales"/>
        <text d2p1:language="fi" d2p1:value="Vähittäismyyntikanavat"/>
        <text d2p1:language="fr" d2p1:value="Canaux de vente au détail"/>
        <text d2p1:language="it" d2p1:value="Canali di vendita al dettaglio"/>
        <text d2p1:language="ja" d2p1:value="小売チャネル"/>
        <text d2p1:language="nl" d2p1:value="Detailhandelafzetkanalen"/>
        <text d2p1:language="ru" d2p1:value="Каналы розничной торговли"/>
        <text d2p1:language="sv" d2p1:value="Butikskanaler"/>
      </label>
      <label d2p1:name="" d2p1:code="@SYS101237">
        <text d2p1:language="da" d2p1:value="Operation"/>
        <text d2p1:language="de" d2p1:value="Vorgang"/>
        <text d2p1:language="en-US" d2p1:value="Operation"/>
        <text d2p1:language="es" d2p1:value="Operación"/>
        <text d2p1:language="fi" d2p1:value="Työvaihe"/>
        <text d2p1:language="fr" d2p1:value="Opération"/>
        <text d2p1:language="it" d2p1:value="Operazione"/>
        <text d2p1:language="ja" d2p1:value="工程"/>
        <text d2p1:language="nl" d2p1:value="Bewerking"/>
        <text d2p1:language="ru" d2p1:value="Операция"/>
        <text d2p1:language="sv" d2p1:value="Operation"/>
      </label>
      <label d2p1:name="" d2p1:code="@SYS101240">
        <text d2p1:language="da" d2p1:value="Opsætning"/>
        <text d2p1:language="de" d2p1:value="Einstellungen"/>
        <text d2p1:language="en-US" d2p1:value="Setup"/>
        <text d2p1:language="es" d2p1:value="Configurar"/>
        <text d2p1:language="fi" d2p1:value="Asetukset"/>
        <text d2p1:language="fr" d2p1:value="Paramétrage"/>
        <text d2p1:language="it" d2p1:value="Attrezzaggio"/>
        <text d2p1:language="ja" d2p1:value="段取り"/>
        <text d2p1:language="nl" d2p1:value="Instellen"/>
        <text d2p1:language="ru" d2p1:value="Настройка"/>
        <text d2p1:language="sv" d2p1:value="Inställningar"/>
      </label>
      <label d2p1:name="" d2p1:code="@SYS10162">
        <text d2p1:language="da" d2p1:value="Rutejob"/>
        <text d2p1:language="de" d2p1:value="Arbeitsplan-Einzelvorgänge"/>
        <text d2p1:language="en-US" d2p1:value="Route jobs"/>
        <text d2p1:language="es" d2p1:value="Trabajos de ruta"/>
        <text d2p1:language="fi" d2p1:value="Reititystyöt"/>
        <text d2p1:language="fr" d2p1:value="Tâches de gamme"/>
        <text d2p1:language="it" d2p1:value="Processi cicli di lavorazione"/>
        <text d2p1:language="ja" d2p1:value="工順ジョブ"/>
        <text d2p1:language="nl" d2p1:value="Routetaken"/>
        <text d2p1:language="ru" d2p1:value="Маршрутные задания"/>
        <text d2p1:language="sv" d2p1:value="Flödesjobb"/>
      </label>
      <label d2p1:name="" d2p1:code="@SYS10369">
        <text d2p1:language="da" d2p1:value="Ressourcer"/>
        <text d2p1:language="de" d2p1:value="Ressourcen"/>
        <text d2p1:language="en-US" d2p1:value="Resources"/>
        <text d2p1:language="es" d2p1:value="Recursos"/>
        <text d2p1:language="fi" d2p1:value="Resurssit"/>
        <text d2p1:language="fr" d2p1:value="Ressources"/>
        <text d2p1:language="it" d2p1:value="Risorse"/>
        <text d2p1:language="ja" d2p1:value="リソース"/>
        <text d2p1:language="nl" d2p1:value="Resources"/>
        <text d2p1:language="ru" d2p1:value="Ресурсы"/>
        <text d2p1:language="sv" d2p1:value="Resurser"/>
      </label>
      <label d2p1:name="" d2p1:code="@SYS10597">
        <text d2p1:language="da" d2p1:value="Ressource"/>
        <text d2p1:language="de" d2p1:value="Ressource"/>
        <text d2p1:language="en-US" d2p1:value="Resource"/>
        <text d2p1:language="es" d2p1:value="Recurso"/>
        <text d2p1:language="fi" d2p1:value="Resurssi"/>
        <text d2p1:language="fr" d2p1:value="Ressource"/>
        <text d2p1:language="it" d2p1:value="Risorsa"/>
        <text d2p1:language="ja" d2p1:value="リソース"/>
        <text d2p1:language="nl" d2p1:value="Resource"/>
        <text d2p1:language="ru" d2p1:value="Ресурс"/>
        <text d2p1:language="sv" d2p1:value="Resurs"/>
      </label>
      <label d2p1:name="" d2p1:code="@SYS112686">
        <text d2p1:language="da" d2p1:value="Sessionsdato og -klokkeslæt"/>
        <text d2p1:language="de" d2p1:value="Sitzungsdatum und -uhrzeit"/>
        <text d2p1:language="en-US" d2p1:value="Session date and time"/>
        <text d2p1:language="es" d2p1:value="Fecha y hora de la sesión"/>
        <text d2p1:language="fi" d2p1:value="Istunnon päivämäärä ja aika"/>
        <text d2p1:language="fr" d2p1:value="Date et heure de la session"/>
        <text d2p1:language="it" d2p1:value="Data e ora sessione"/>
        <text d2p1:language="ja" d2p1:value="セッション日時"/>
        <text d2p1:language="nl" d2p1:value="Sessiedatum en -tijd"/>
        <text d2p1:language="ru" d2p1:value="Дата и время сеанса"/>
        <text d2p1:language="sv" d2p1:value="Sessionsdatum och -tid"/>
      </label>
      <label d2p1:name="" d2p1:code="@SYS11795">
        <text d2p1:language="da" d2p1:value="Sessionsdato"/>
        <text d2p1:language="de" d2p1:value="Sitzungsdatum"/>
        <text d2p1:language="en-US" d2p1:value="Session date"/>
        <text d2p1:language="es" d2p1:value="Fecha de la sesión"/>
        <text d2p1:language="fi" d2p1:value="Istunnon päivämäärä"/>
        <text d2p1:language="fr" d2p1:value="Date de la session"/>
        <text d2p1:language="it" d2p1:value="Data sessione"/>
        <text d2p1:language="ja" d2p1:value="セッション日付"/>
        <text d2p1:language="nl" d2p1:value="Sessiedatum"/>
        <text d2p1:language="ru" d2p1:value="Дата сеанса"/>
        <text d2p1:language="sv" d2p1:value="Sessionsdatum"/>
      </label>
      <label d2p1:name="" d2p1:code="@SYS1201">
        <text d2p1:language="da" d2p1:value="Type"/>
        <text d2p1:language="de" d2p1:value="Typ"/>
        <text d2p1:language="en-US" d2p1:value="Type"/>
        <text d2p1:language="es" d2p1:value="Tipo"/>
        <text d2p1:language="fi" d2p1:value="Laji"/>
        <text d2p1:language="fr" d2p1:value="Type"/>
        <text d2p1:language="it" d2p1:value="Tipo"/>
        <text d2p1:language="ja" d2p1:value="タイプ"/>
        <text d2p1:language="nl" d2p1:value="Type"/>
        <text d2p1:language="ru" d2p1:value="Тип"/>
        <text d2p1:language="sv" d2p1:value="Typ"/>
      </label>
      <label d2p1:name="" d2p1:code="@SYS12836">
        <text d2p1:language="da" d2p1:value="Varenummer"/>
        <text d2p1:language="de" d2p1:value="Artikelnummer"/>
        <text d2p1:language="en-US" d2p1:value="Item number"/>
        <text d2p1:language="es" d2p1:value="Código de artículo"/>
        <text d2p1:language="fi" d2p1:value="Nimiketunnus"/>
        <text d2p1:language="fr" d2p1:value="Numéro d'article"/>
        <text d2p1:language="it" d2p1:value="Numero articolo"/>
        <text d2p1:language="ja" d2p1:value="品目番号"/>
        <text d2p1:language="nl" d2p1:value="Artikelnummer"/>
        <text d2p1:language="ru" d2p1:value="Код номенклатуры"/>
        <text d2p1:language="sv" d2p1:value="Artikelnummer"/>
      </label>
      <label d2p1:name="" d2p1:code="@SYS129127">
        <text d2p1:language="da" d2p1:value="Brugerdefineret liste for økonomisk dimension"/>
        <text d2p1:language="de" d2p1:value="Finanzdimension für benutzerdefinierte Liste"/>
        <text d2p1:language="en-US" d2p1:value="Custom list financial dimension"/>
        <text d2p1:language="es" d2p1:value="Dimensión financiera de lista personalizada"/>
        <text d2p1:language="fi" d2p1:value="Mukautetun luettelon taloushallinnon dimensio"/>
        <text d2p1:language="fr" d2p1:value="Dimension financière de la liste personnalisée"/>
        <text d2p1:language="it" d2p1:value="Dimensione finanziaria elenco personalizzato"/>
        <text d2p1:language="ja" d2p1:value="カスタム リストの財務分析コード"/>
        <text d2p1:language="nl" d2p1:value="Financiële dimensie aangepaste lijst"/>
        <text d2p1:language="ru" d2p1:value="Финансовая аналитика пользовательского списка"/>
        <text d2p1:language="sv" d2p1:value="Anpassad lista för ekonomisk dimension"/>
      </label>
      <label d2p1:name="" d2p1:code="@SYS13522">
        <text d2p1:language="da" d2p1:value="Region"/>
        <text d2p1:language="de" d2p1:value="Landkreis"/>
        <text d2p1:language="en-US" d2p1:value="County"/>
        <text d2p1:language="es" d2p1:value="Provincia"/>
        <text d2p1:language="fi" d2p1:value="Alue "/>
        <text d2p1:language="fr" d2p1:value="Département"/>
        <text d2p1:language="it" d2p1:value="Provincia"/>
        <text d2p1:language="ja" d2p1:value="市区郡"/>
        <text d2p1:language="nl" d2p1:value="Graafschap"/>
        <text d2p1:language="ru" d2p1:value="Земельный участок"/>
        <text d2p1:language="sv" d2p1:value="Region"/>
      </label>
      <label d2p1:name="" d2p1:code="@SYS14578">
        <text d2p1:language="da" d2p1:value="Antal"/>
        <text d2p1:language="de" d2p1:value="Menge"/>
        <text d2p1:language="en-US" d2p1:value="Quantity"/>
        <text d2p1:language="es" d2p1:value="Cantidad"/>
        <text d2p1:language="fi" d2p1:value="Määrä"/>
        <text d2p1:language="fr" d2p1:value="Quantité"/>
        <text d2p1:language="it" d2p1:value="Quantità"/>
        <text d2p1:language="ja" d2p1:value="数量"/>
        <text d2p1:language="nl" d2p1:value="Hoeveelheid"/>
        <text d2p1:language="ru" d2p1:value="Количество"/>
        <text d2p1:language="sv" d2p1:value="Kvantitet"/>
      </label>
      <label d2p1:name="" d2p1:code="@SYS15156">
        <text d2p1:language="da" d2p1:value="Prioritet"/>
        <text d2p1:language="de" d2p1:value="Priorität"/>
        <text d2p1:language="en-US" d2p1:value="Priority"/>
        <text d2p1:language="es" d2p1:value="Prioridad"/>
        <text d2p1:language="fi" d2p1:value="Prioriteetti"/>
        <text d2p1:language="fr" d2p1:value="Priorité"/>
        <text d2p1:language="it" d2p1:value="Priorità"/>
        <text d2p1:language="ja" d2p1:value="優先順位"/>
        <text d2p1:language="nl" d2p1:value="Prioriteit"/>
        <text d2p1:language="ru" d2p1:value="Приоритет"/>
        <text d2p1:language="sv" d2p1:value="Prioritet"/>
      </label>
      <label d2p1:name="" d2p1:code="@SYS1517">
        <text d2p1:language="da" d2p1:value="Bankkonto"/>
        <text d2p1:language="de" d2p1:value="Bankkonto"/>
        <text d2p1:language="en-US" d2p1:value="Bank account"/>
        <text d2p1:language="es" d2p1:value="Cuenta bancaria"/>
        <text d2p1:language="fi" d2p1:value="Pankkitili"/>
        <text d2p1:language="fr" d2p1:value="Compte bancaire"/>
        <text d2p1:language="it" d2p1:value="Conto bancario"/>
        <text d2p1:language="ja" d2p1:value="銀行口座"/>
        <text d2p1:language="nl" d2p1:value="Bankrekening"/>
        <text d2p1:language="ru" d2p1:value="Банковский счет"/>
        <text d2p1:language="sv" d2p1:value="Bankkonto"/>
      </label>
      <label d2p1:name="" d2p1:code="@SYS190388">
        <text d2p1:language="da" d2p1:value="Gadenummer"/>
        <text d2p1:language="de" d2p1:value="Hausnummer"/>
        <text d2p1:language="en-US" d2p1:value="Street number"/>
        <text d2p1:language="es" d2p1:value="Número de calle"/>
        <text d2p1:language="fi" d2p1:value="Kadunnumero"/>
        <text d2p1:language="fr" d2p1:value="Numéro de la rue"/>
        <text d2p1:language="it" d2p1:value="Numero civico"/>
        <text d2p1:language="ja" d2p1:value="番地"/>
        <text d2p1:language="nl" d2p1:value="Straatnummer"/>
        <text d2p1:language="ru" d2p1:value="Номер улицы"/>
        <text d2p1:language="sv" d2p1:value="Gatunummer"/>
      </label>
      <label d2p1:name="" d2p1:code="@SYS2168">
        <text d2p1:language="da" d2p1:value="Startdato"/>
        <text d2p1:language="de" d2p1:value="Startdatum"/>
        <text d2p1:language="en-US" d2p1:value="Start date"/>
        <text d2p1:language="es" d2p1:value="Fecha inicial"/>
        <text d2p1:language="fi" d2p1:value="Aloituspäivä"/>
        <text d2p1:language="fr" d2p1:value="Date de début"/>
        <text d2p1:language="it" d2p1:value="Data di inizio"/>
        <text d2p1:language="ja" d2p1:value="開始日"/>
        <text d2p1:language="nl" d2p1:value="Begindatum"/>
        <text d2p1:language="ru" d2p1:value="Дата начала"/>
        <text d2p1:language="sv" d2p1:value="Startdatum"/>
      </label>
      <label d2p1:name="" d2p1:code="@SYS22221">
        <text d2p1:language="da" d2p1:value="Internetadresse"/>
        <text d2p1:language="de" d2p1:value="Internetadresse"/>
        <text d2p1:language="en-US" d2p1:value="Internet address"/>
        <text d2p1:language="es" d2p1:value="Dirección de Internet"/>
        <text d2p1:language="fi" d2p1:value="Internet-osoite"/>
        <text d2p1:language="fr" d2p1:value="Adresse Internet"/>
        <text d2p1:language="it" d2p1:value="Indirizzo Internet"/>
        <text d2p1:language="ja" d2p1:value="インターネット アドレス"/>
        <text d2p1:language="nl" d2p1:value="Internetadres"/>
        <text d2p1:language="ru" d2p1:value="Веб-адрес"/>
        <text d2p1:language="sv" d2p1:value="Internet-adress"/>
      </label>
      <label d2p1:name="" d2p1:code="@SYS22249">
        <text d2p1:language="da" d2p1:value="Bynavn"/>
        <text d2p1:language="de" d2p1:value="Ort"/>
        <text d2p1:language="en-US" d2p1:value="City"/>
        <text d2p1:language="es" d2p1:value="Ciudad"/>
        <text d2p1:language="fi" d2p1:value="Paikkakunta"/>
        <text d2p1:language="fr" d2p1:value="Ville"/>
        <text d2p1:language="it" d2p1:value="Città"/>
        <text d2p1:language="ja" d2p1:value="市町村"/>
        <text d2p1:language="nl" d2p1:value="Plaats"/>
        <text d2p1:language="ru" d2p1:value="Город"/>
        <text d2p1:language="sv" d2p1:value="Ort"/>
      </label>
      <label d2p1:name="" d2p1:code="@SYS22304">
        <text d2p1:language="da" d2p1:value="Referencenummer"/>
        <text d2p1:language="de" d2p1:value="Referenznummer"/>
        <text d2p1:language="en-US" d2p1:value="Reference number"/>
        <text d2p1:language="es" d2p1:value="Número de referencia"/>
        <text d2p1:language="fi" d2p1:value="Viitenumero"/>
        <text d2p1:language="fr" d2p1:value="Numéro de référence"/>
        <text d2p1:language="it" d2p1:value="Numero di riferimento"/>
        <text d2p1:language="ja" d2p1:value="参照番号"/>
        <text d2p1:language="nl" d2p1:value="Referentienummer"/>
        <text d2p1:language="ru" d2p1:value="Номер ссылки"/>
        <text d2p1:language="sv" d2p1:value="Referensnummer"/>
      </label>
      <label d2p1:name="" d2p1:code="@SYS22737">
        <text d2p1:language="da" d2p1:value="Banknavn"/>
        <text d2p1:language="de" d2p1:value="Bankname"/>
        <text d2p1:language="en-US" d2p1:value="Bank name"/>
        <text d2p1:language="es" d2p1:value="Nombre del banco"/>
        <text d2p1:language="fi" d2p1:value="Pankin nimi"/>
        <text d2p1:language="fr" d2p1:value="Nom de banque"/>
        <text d2p1:language="it" d2p1:value="Nome banca"/>
        <text d2p1:language="ja" d2p1:value="銀行名"/>
        <text d2p1:language="nl" d2p1:value="Banknaam"/>
        <text d2p1:language="ru" d2p1:value="Наименование банка"/>
        <text d2p1:language="sv" d2p1:value="Banknamn"/>
      </label>
      <label d2p1:name="" d2p1:code="@SYS22882">
        <text d2p1:language="da" d2p1:value="Slutdato"/>
        <text d2p1:language="de" d2p1:value="Enddatum"/>
        <text d2p1:language="en-US" d2p1:value="End date"/>
        <text d2p1:language="es" d2p1:value="Fecha final"/>
        <text d2p1:language="fi" d2p1:value="Päättymispäivä"/>
        <text d2p1:language="fr" d2p1:value="Date de fin"/>
        <text d2p1:language="it" d2p1:value="Data di fine"/>
        <text d2p1:language="ja" d2p1:value="終了日"/>
        <text d2p1:language="nl" d2p1:value="Einddatum"/>
        <text d2p1:language="ru" d2p1:value="Дата окончания"/>
        <text d2p1:language="sv" d2p1:value="Slutdatum"/>
      </label>
      <label d2p1:name="" d2p1:code="@SYS22890">
        <text d2p1:language="da" d2p1:value="Job-id"/>
        <text d2p1:language="de" d2p1:value="Einzelvorgang (Nummer)"/>
        <text d2p1:language="en-US" d2p1:value="Job identification"/>
        <text d2p1:language="es" d2p1:value="Id Trabajo"/>
        <text d2p1:language="fi" d2p1:value="Työn tunnus"/>
        <text d2p1:language="fr" d2p1:value="Identification de tâche"/>
        <text d2p1:language="it" d2p1:value="Identificazione processo"/>
        <text d2p1:language="ja" d2p1:value="ジョブ ID"/>
        <text d2p1:language="nl" d2p1:value="Taaknummer"/>
        <text d2p1:language="ru" d2p1:value="Код задания"/>
        <text d2p1:language="sv" d2p1:value="Jobbidentifiering"/>
      </label>
      <label d2p1:name="" d2p1:code="@SYS23045">
        <text d2p1:language="da" d2p1:value="Produktionsrute"/>
        <text d2p1:language="de" d2p1:value="Produktionsarbeitsplan"/>
        <text d2p1:language="en-US" d2p1:value="Production route"/>
        <text d2p1:language="es" d2p1:value="Ruta de producción"/>
        <text d2p1:language="fi" d2p1:value="Tuotantoreititys"/>
        <text d2p1:language="fr" d2p1:value="Gamme de production"/>
        <text d2p1:language="it" d2p1:value="Ciclo di lavorazione produzione"/>
        <text d2p1:language="ja" d2p1:value="生産工順"/>
        <text d2p1:language="nl" d2p1:value="Productieroute"/>
        <text d2p1:language="ru" d2p1:value="Маршрут производства"/>
        <text d2p1:language="sv" d2p1:value="Produktionsflöde"/>
      </label>
      <label d2p1:name="" d2p1:code="@SYS23725">
        <text d2p1:language="da" d2p1:value="SWIFT-kode"/>
        <text d2p1:language="de" d2p1:value="SWIFT-Code"/>
        <text d2p1:language="en-US" d2p1:value="SWIFT code"/>
        <text d2p1:language="es" d2p1:value="Código SWIFT"/>
        <text d2p1:language="fi" d2p1:value="SWIFT-koodi"/>
        <text d2p1:language="fr" d2p1:value="Code SWIFT"/>
        <text d2p1:language="it" d2p1:value="Codice SWIFT"/>
        <text d2p1:language="ja" d2p1:value="SWIFT コード"/>
        <text d2p1:language="nl" d2p1:value="SWIFT-code"/>
        <text d2p1:language="ru" d2p1:value="SWIFT-код"/>
        <text d2p1:language="sv" d2p1:value="SWIFT-kod"/>
      </label>
      <label d2p1:name="" d2p1:code="@SYS24406">
        <text d2p1:language="da" d2p1:value="Referencetype"/>
        <text d2p1:language="de" d2p1:value="Referenztyp"/>
        <text d2p1:language="en-US" d2p1:value="Reference type"/>
        <text d2p1:language="es" d2p1:value="Tipo de referencia"/>
        <text d2p1:language="fi" d2p1:value="Viitetyyppi"/>
        <text d2p1:language="fr" d2p1:value="Type de référence"/>
        <text d2p1:language="it" d2p1:value="Tipo di riferimento"/>
        <text d2p1:language="ja" d2p1:value="参照タイプ"/>
        <text d2p1:language="nl" d2p1:value="Verwijzingstype"/>
        <text d2p1:language="ru" d2p1:value="Тип ссылки"/>
        <text d2p1:language="sv" d2p1:value="Referenstyp"/>
      </label>
      <label d2p1:name="" d2p1:code="@SYS24546">
        <text d2p1:language="da" d2p1:value="Kurernummer"/>
        <text d2p1:language="de" d2p1:value="Liefernummer"/>
        <text d2p1:language="en-US" d2p1:value="Delivery number"/>
        <text d2p1:language="es" d2p1:value="Número de entrega"/>
        <text d2p1:language="fi" d2p1:value="Toimitusnumero"/>
        <text d2p1:language="fr" d2p1:value="Numéro de livraison"/>
        <text d2p1:language="it" d2p1:value="Numero di consegna"/>
        <text d2p1:language="ja" d2p1:value="配送番号"/>
        <text d2p1:language="nl" d2p1:value="Telefoonnummer koerier"/>
        <text d2p1:language="ru" d2p1:value="Код для службы почтовой доставки"/>
        <text d2p1:language="sv" d2p1:value="Leveransnummer"/>
      </label>
      <label d2p1:name="" d2p1:code="@SYS26871">
        <text d2p1:language="da" d2p1:value="Intrastat-kode"/>
        <text d2p1:language="de" d2p1:value="Intrastat-Code"/>
        <text d2p1:language="en-US" d2p1:value="Intrastat code"/>
        <text d2p1:language="es" d2p1:value="Código Intrastat"/>
        <text d2p1:language="fi" d2p1:value="Intrastat-koodi"/>
        <text d2p1:language="fr" d2p1:value="Code déclaration d'échanges de biens"/>
        <text d2p1:language="it" d2p1:value="Codice Intrastat"/>
        <text d2p1:language="ja" d2p1:value="イントラスタット コード"/>
        <text d2p1:language="nl" d2p1:value="Intrastat-code"/>
        <text d2p1:language="ru" d2p1:value="Код Интрастат"/>
        <text d2p1:language="sv" d2p1:value="Intrastat-kod"/>
      </label>
      <label d2p1:name="" d2p1:code="@SYS303656">
        <text d2p1:language="da" d2p1:value="Personalenummer"/>
        <text d2p1:language="de" d2p1:value="Personalnummer"/>
        <text d2p1:language="en-US" d2p1:value="Personnel number"/>
        <text d2p1:language="es" d2p1:value="Número de personal"/>
        <text d2p1:language="fi" d2p1:value="Henkilöstönumero"/>
        <text d2p1:language="fr" d2p1:value="Matricule d'employé"/>
        <text d2p1:language="it" d2p1:value="Numero dipendente"/>
        <text d2p1:language="ja" d2p1:value="従業員番号"/>
        <text d2p1:language="nl" d2p1:value="Personeelsnummer"/>
        <text d2p1:language="ru" d2p1:value="Табельный номер"/>
        <text d2p1:language="sv" d2p1:value="Personalnummer"/>
      </label>
      <label d2p1:name="" d2p1:code="@SYS314486">
        <text d2p1:language="da" d2p1:value="FI-kreditor-id"/>
        <text d2p1:language="de" d2p1:value="FI-Creditor-Kennung"/>
        <text d2p1:language="en-US" d2p1:value="FI-Creditor ID"/>
        <text d2p1:language="es" d2p1:value="Id. de acreedor FI"/>
        <text d2p1:language="fi" d2p1:value="FI-luotonantajan tunnus"/>
        <text d2p1:language="fr" d2p1:value="ID créditeur financier"/>
        <text d2p1:language="it" d2p1:value="ID creditore FI"/>
        <text d2p1:language="ja" d2p1:value="FI 債権者 ID"/>
        <text d2p1:language="nl" d2p1:value="FI-crediteur-ID"/>
        <text d2p1:language="ru" d2p1:value="Код кредитора - финансового учреждения"/>
        <text d2p1:language="sv" d2p1:value="ID för FI-kreditgivare"/>
      </label>
      <label d2p1:name="" d2p1:code="@SYS320666">
        <text d2p1:language="da" d2p1:value="Arbejderens navn"/>
        <text d2p1:language="de" d2p1:value="Name der Arbeitskraft"/>
        <text d2p1:language="en-US" d2p1:value="Worker name"/>
        <text d2p1:language="es" d2p1:value="Nombre del trabajador"/>
        <text d2p1:language="fi" d2p1:value="Työntekijän nimi"/>
        <text d2p1:language="fr" d2p1:value="Nom du collaborateur"/>
        <text d2p1:language="it" d2p1:value="Nome lavoratore"/>
        <text d2p1:language="ja" d2p1:value="作業者名"/>
        <text d2p1:language="nl" d2p1:value="Naam medewerker"/>
        <text d2p1:language="ru" d2p1:value="Имя работника"/>
        <text d2p1:language="sv" d2p1:value="Arbetares namn"/>
      </label>
      <label d2p1:name="" d2p1:code="@SYS323504">
        <text d2p1:language="da" d2p1:value="Postnummer"/>
        <text d2p1:language="de" d2p1:value="Postleitzahl"/>
        <text d2p1:language="en-US" d2p1:value="ZIP/postal code"/>
        <text d2p1:language="es" d2p1:value="Código postal"/>
        <text d2p1:language="fi" d2p1:value="Postinumero"/>
        <text d2p1:language="fr" d2p1:value="Code postal"/>
        <text d2p1:language="it" d2p1:value="Codice postale (CAP)"/>
        <text d2p1:language="ja" d2p1:value="郵便番号"/>
        <text d2p1:language="nl" d2p1:value="Postcode"/>
        <text d2p1:language="ru" d2p1:value="Почтовый индекс"/>
        <text d2p1:language="sv" d2p1:value="Postnummer"/>
      </label>
      <label d2p1:name="" d2p1:code="@SYS323505">
        <text d2p1:language="da" d2p1:value="Gade"/>
        <text d2p1:language="de" d2p1:value="Straße"/>
        <text d2p1:language="en-US" d2p1:value="Street"/>
        <text d2p1:language="es" d2p1:value="Calle"/>
        <text d2p1:language="fi" d2p1:value="Katu "/>
        <text d2p1:language="fr" d2p1:value="Rue"/>
        <text d2p1:language="it" d2p1:value="Via"/>
        <text d2p1:language="ja" d2p1:value="住所"/>
        <text d2p1:language="nl" d2p1:value="Straat"/>
        <text d2p1:language="ru" d2p1:value="Улица"/>
        <text d2p1:language="sv" d2p1:value="Gata"/>
      </label>
      <label d2p1:name="" d2p1:code="@SYS323506">
        <text d2p1:language="da" d2p1:value="Delstat"/>
        <text d2p1:language="de" d2p1:value="Bundesstaat"/>
        <text d2p1:language="en-US" d2p1:value="State"/>
        <text d2p1:language="es" d2p1:value="Estado"/>
        <text d2p1:language="fi" d2p1:value="Osavaltio"/>
        <text d2p1:language="fr" d2p1:value="État"/>
        <text d2p1:language="it" d2p1:value="Stato/regione"/>
        <text d2p1:language="ja" d2p1:value="都道府県"/>
        <text d2p1:language="nl" d2p1:value="Staat"/>
        <text d2p1:language="ru" d2p1:value="Область/штат/провинция"/>
        <text d2p1:language="sv" d2p1:value="Delstat"/>
      </label>
      <label d2p1:name="" d2p1:code="@SYS335041">
        <text d2p1:language="da" d2p1:value="Navn eller beskrivelse"/>
        <text d2p1:language="de" d2p1:value="Name oder Beschreibung"/>
        <text d2p1:language="en-US" d2p1:value="Name or description"/>
        <text d2p1:language="es" d2p1:value="Nombre o descripción"/>
        <text d2p1:language="fi" d2p1:value="Nimi tai kuvaus"/>
        <text d2p1:language="fr" d2p1:value="Nom ou description"/>
        <text d2p1:language="it" d2p1:value="Nome o descrizione"/>
        <text d2p1:language="ja" d2p1:value="名前または説明"/>
        <text d2p1:language="nl" d2p1:value="Naam of omschrijving"/>
        <text d2p1:language="ru" d2p1:value="Имя или описание"/>
        <text d2p1:language="sv" d2p1:value="Namn eller beskrivning"/>
      </label>
      <label d2p1:name="" d2p1:code="@SYS335710">
        <text d2p1:language="da" d2p1:value="Momsnr. - eksport"/>
        <text d2p1:language="de" d2p1:value="MwSt.-Nummer - Export"/>
        <text d2p1:language="en-US" d2p1:value="VAT exempt number export"/>
        <text d2p1:language="es" d2p1:value="Exportación de número de identificación de IVA"/>
        <text d2p1:language="fi" d2p1:value="ALV-tunnuksen vienti"/>
        <text d2p1:language="fr" d2p1:value="Exportation de numéro identifiant TVA"/>
        <text d2p1:language="it" d2p1:value="Partita IVA esportazione"/>
        <text d2p1:language="ja" d2p1:value="VAT 課税控除番号のエクスポート"/>
        <text d2p1:language="nl" d2p1:value="Export van btw-nummer"/>
        <text d2p1:language="ru" d2p1:value="Экспорт кода налогового освобождения от НДС"/>
        <text d2p1:language="sv" d2p1:value="Export av momsregistreringsnummer"/>
      </label>
      <label d2p1:name="" d2p1:code="@SYS335711">
        <text d2p1:language="da" d2p1:value="Momsnr. - import"/>
        <text d2p1:language="de" d2p1:value="MwSt.-Nummer - Import"/>
        <text d2p1:language="en-US" d2p1:value="VAT exempt number import"/>
        <text d2p1:language="es" d2p1:value="Importación de número de identificación de IVA"/>
        <text d2p1:language="fi" d2p1:value="ALV-tunnuksen tuonti"/>
        <text d2p1:language="fr" d2p1:value="Importation de numéro identifiant TVA"/>
        <text d2p1:language="it" d2p1:value="Partita IVA importazione"/>
        <text d2p1:language="ja" d2p1:value="VAT 課税控除番号のインポート"/>
        <text d2p1:language="nl" d2p1:value="Import van btw-nummer"/>
        <text d2p1:language="ru" d2p1:value="Импорт кода налогового освобождения от НДС"/>
        <text d2p1:language="sv" d2p1:value="Import av momsregistreringsnummer"/>
      </label>
      <label d2p1:name="" d2p1:code="@SYS335712">
        <text d2p1:language="da" d2p1:value="Afdelingens lokalnummer - eksport"/>
        <text d2p1:language="de" d2p1:value="Filialnummererweiterung - Export"/>
        <text d2p1:language="en-US" d2p1:value="Branch number extension export"/>
        <text d2p1:language="es" d2p1:value="Exportación de extensión de número de sucursal"/>
        <text d2p1:language="fi" d2p1:value="Sivuliikkeen alanumeron vienti"/>
        <text d2p1:language="fr" d2p1:value="Exportation d'extension de numéro d'agence"/>
        <text d2p1:language="it" d2p1:value="Estensione codice filiale esportazione"/>
        <text d2p1:language="ja" d2p1:value="支店番号の内線番号のエクスポート"/>
        <text d2p1:language="nl" d2p1:value="Export van filiaalnummerextensie"/>
        <text d2p1:language="ru" d2p1:value="Экспорт расширения номера филиала"/>
        <text d2p1:language="sv" d2p1:value="Export av filialnummertillägg"/>
      </label>
      <label d2p1:name="" d2p1:code="@SYS335713">
        <text d2p1:language="da" d2p1:value="Afdelingens lokalnummer - import"/>
        <text d2p1:language="de" d2p1:value="Filialnummererweiterung - Import"/>
        <text d2p1:language="en-US" d2p1:value="Branch number extension import"/>
        <text d2p1:language="es" d2p1:value="Importación de extensión de número de sucursal"/>
        <text d2p1:language="fi" d2p1:value="Sivuliikkeen alanumeron tuonti"/>
        <text d2p1:language="fr" d2p1:value="Importation d'extension de numéro d'agence"/>
        <text d2p1:language="it" d2p1:value="Estensione codice filiale importazione"/>
        <text d2p1:language="ja" d2p1:value="支店番号の内線番号のインポート"/>
        <text d2p1:language="nl" d2p1:value="Import van filiaalnummerextensie"/>
        <text d2p1:language="ru" d2p1:value="Импорт расширения номера филиала"/>
        <text d2p1:language="sv" d2p1:value="Import av filialnummertillägg"/>
      </label>
      <label d2p1:name="" d2p1:code="@SYS343362">
        <text d2p1:language="da" d2p1:value="Bankkonti"/>
        <text d2p1:language="de" d2p1:value="Bankkonten"/>
        <text d2p1:language="en-US" d2p1:value="Bank accounts"/>
        <text d2p1:language="es" d2p1:value="Cuentas bancarias"/>
        <text d2p1:language="fi" d2p1:value="Pankkitilit"/>
        <text d2p1:language="fr" d2p1:value="Comptes bancaires"/>
        <text d2p1:language="it" d2p1:value="Conti bancari"/>
        <text d2p1:language="ja" d2p1:value="銀行口座"/>
        <text d2p1:language="nl" d2p1:value="Bankrekeningen"/>
        <text d2p1:language="ru" d2p1:value="Банковские счета"/>
        <text d2p1:language="sv" d2p1:value="Bankkonton"/>
      </label>
      <label d2p1:name="" d2p1:code="@SYS343364">
        <text d2p1:language="da" d2p1:value="Kunder"/>
        <text d2p1:language="de" d2p1:value="Debitoren"/>
        <text d2p1:language="en-US" d2p1:value="Customers"/>
        <text d2p1:language="es" d2p1:value="Clientes"/>
        <text d2p1:language="fi" d2p1:value="Asiakkaat"/>
        <text d2p1:language="fr" d2p1:value="Clients"/>
        <text d2p1:language="it" d2p1:value="Clienti"/>
        <text d2p1:language="ja" d2p1:value="顧客"/>
        <text d2p1:language="nl" d2p1:value="Klanten"/>
        <text d2p1:language="ru" d2p1:value="Клиенты"/>
        <text d2p1:language="sv" d2p1:value="Kunder"/>
      </label>
      <label d2p1:name="" d2p1:code="@SYS343366">
        <text d2p1:language="da" d2p1:value="Afdelinger"/>
        <text d2p1:language="de" d2p1:value="Abteilungen"/>
        <text d2p1:language="en-US" d2p1:value="Departments"/>
        <text d2p1:language="es" d2p1:value="Departamentos"/>
        <text d2p1:language="fi" d2p1:value="Osastot"/>
        <text d2p1:language="fr" d2p1:value="Départements"/>
        <text d2p1:language="it" d2p1:value="Reparti"/>
        <text d2p1:language="ja" d2p1:value="部門"/>
        <text d2p1:language="nl" d2p1:value="Afdelingen"/>
        <text d2p1:language="ru" d2p1:value="Подразделения"/>
        <text d2p1:language="sv" d2p1:value="Avdelningar"/>
      </label>
      <label d2p1:name="" d2p1:code="@SYS343372">
        <text d2p1:language="da" d2p1:value="Anlægsaktiver"/>
        <text d2p1:language="de" d2p1:value="Anlagen"/>
        <text d2p1:language="en-US" d2p1:value="Fixed assets"/>
        <text d2p1:language="es" d2p1:value="Activos fijos"/>
        <text d2p1:language="fi" d2p1:value="Käyttöomaisuus"/>
        <text d2p1:language="fr" d2p1:value="Immobilisations"/>
        <text d2p1:language="it" d2p1:value="Cespiti"/>
        <text d2p1:language="ja" d2p1:value="固定資産"/>
        <text d2p1:language="nl" d2p1:value="Vaste activa"/>
        <text d2p1:language="ru" d2p1:value="Основные средства"/>
        <text d2p1:language="sv" d2p1:value="Anläggningstillgångar"/>
      </label>
      <label d2p1:name="" d2p1:code="@SYS343375">
        <text d2p1:language="da" d2p1:value="Varegrupper"/>
        <text d2p1:language="de" d2p1:value="Artikelgruppen"/>
        <text d2p1:language="en-US" d2p1:value="Item groups"/>
        <text d2p1:language="es" d2p1:value="Grupos de artículos"/>
        <text d2p1:language="fi" d2p1:value="Nimikeryhmät"/>
        <text d2p1:language="fr" d2p1:value="Groupes d'articles"/>
        <text d2p1:language="it" d2p1:value="Gruppi di articoli"/>
        <text d2p1:language="ja" d2p1:value="品目グループ"/>
        <text d2p1:language="nl" d2p1:value="Artikelengroepen"/>
        <text d2p1:language="ru" d2p1:value="Номенклатурные группы"/>
        <text d2p1:language="sv" d2p1:value="Artikelgrupper"/>
      </label>
      <label d2p1:name="" d2p1:code="@SYS343377">
        <text d2p1:language="da" d2p1:value="Varer"/>
        <text d2p1:language="de" d2p1:value="Artikel"/>
        <text d2p1:language="en-US" d2p1:value="Items"/>
        <text d2p1:language="es" d2p1:value="Artículos"/>
        <text d2p1:language="fi" d2p1:value="Nimikkeet"/>
        <text d2p1:language="fr" d2p1:value="Articles"/>
        <text d2p1:language="it" d2p1:value="Articoli"/>
        <text d2p1:language="ja" d2p1:value="品目"/>
        <text d2p1:language="nl" d2p1:value="Artikelen"/>
        <text d2p1:language="ru" d2p1:value="Номенклатуры"/>
        <text d2p1:language="sv" d2p1:value="Artiklar"/>
      </label>
      <label d2p1:name="" d2p1:code="@SYS343379">
        <text d2p1:language="da" d2p1:value="Job"/>
        <text d2p1:language="de" d2p1:value="Stellen"/>
        <text d2p1:language="en-US" d2p1:value="Jobs"/>
        <text d2p1:language="es" d2p1:value="Trabajos"/>
        <text d2p1:language="fi" d2p1:value="Työt"/>
        <text d2p1:language="fr" d2p1:value="Tâches"/>
        <text d2p1:language="it" d2p1:value="Processi"/>
        <text d2p1:language="ja" d2p1:value="ジョブ"/>
        <text d2p1:language="nl" d2p1:value="Taken"/>
        <text d2p1:language="ru" d2p1:value="Задания"/>
        <text d2p1:language="sv" d2p1:value="Jobb"/>
      </label>
      <label d2p1:name="" d2p1:code="@SYS343381">
        <text d2p1:language="da" d2p1:value="Juridiske enheder"/>
        <text d2p1:language="de" d2p1:value="Juristische Personen"/>
        <text d2p1:language="en-US" d2p1:value="Legal entities"/>
        <text d2p1:language="es" d2p1:value="Entidades jurídicas"/>
        <text d2p1:language="fi" d2p1:value="Oikeushenkilöt"/>
        <text d2p1:language="fr" d2p1:value="Entités juridiques"/>
        <text d2p1:language="it" d2p1:value="Persone giuridiche"/>
        <text d2p1:language="ja" d2p1:value="法人"/>
        <text d2p1:language="nl" d2p1:value="Rechtspersonen"/>
        <text d2p1:language="ru" d2p1:value="Юридические лица"/>
        <text d2p1:language="sv" d2p1:value="Juridiska personer"/>
      </label>
      <label d2p1:name="" d2p1:code="@SYS343384">
        <text d2p1:language="da" d2p1:value="Virksomhedsenheder"/>
        <text d2p1:language="de" d2p1:value="Unternehmenseinheiten"/>
        <text d2p1:language="en-US" d2p1:value="Business units"/>
        <text d2p1:language="es" d2p1:value="Unidades de negocio"/>
        <text d2p1:language="fi" d2p1:value="Liiketoimintayksiköt"/>
        <text d2p1:language="fr" d2p1:value="Unités commerciales"/>
        <text d2p1:language="it" d2p1:value="Business Unit"/>
        <text d2p1:language="ja" d2p1:value="事業単位"/>
        <text d2p1:language="nl" d2p1:value="Bedrijfseenheden"/>
        <text d2p1:language="ru" d2p1:value="Бизнес-единицы"/>
        <text d2p1:language="sv" d2p1:value="Affärsenheter"/>
      </label>
      <label d2p1:name="" d2p1:code="@SYS343390">
        <text d2p1:language="da" d2p1:value="Projekter"/>
        <text d2p1:language="de" d2p1:value="Projekte"/>
        <text d2p1:language="en-US" d2p1:value="Projects"/>
        <text d2p1:language="es" d2p1:value="Proyectos"/>
        <text d2p1:language="fi" d2p1:value="Projektit"/>
        <text d2p1:language="fr" d2p1:value="Projets"/>
        <text d2p1:language="it" d2p1:value="Progetti"/>
        <text d2p1:language="ja" d2p1:value="プロジェクト"/>
        <text d2p1:language="nl" d2p1:value="Projecten"/>
        <text d2p1:language="ru" d2p1:value="Проекты"/>
        <text d2p1:language="sv" d2p1:value="Projekt"/>
      </label>
      <label d2p1:name="" d2p1:code="@SYS343403">
        <text d2p1:language="da" d2p1:value="Kreditorer"/>
        <text d2p1:language="de" d2p1:value="Kreditoren"/>
        <text d2p1:language="en-US" d2p1:value="Vendors"/>
        <text d2p1:language="es" d2p1:value="Proveedores"/>
        <text d2p1:language="fi" d2p1:value="Toimittajat"/>
        <text d2p1:language="fr" d2p1:value="Fournisseurs"/>
        <text d2p1:language="it" d2p1:value="Fornitori"/>
        <text d2p1:language="ja" d2p1:value="仕入先"/>
        <text d2p1:language="nl" d2p1:value="Leveranciers"/>
        <text d2p1:language="ru" d2p1:value="Поставщики"/>
        <text d2p1:language="sv" d2p1:value="Leverantörer"/>
      </label>
      <label d2p1:name="" d2p1:code="@SYS343405">
        <text d2p1:language="da" d2p1:value="Arbejdere"/>
        <text d2p1:language="de" d2p1:value="Arbeitskräfte"/>
        <text d2p1:language="en-US" d2p1:value="Workers"/>
        <text d2p1:language="es" d2p1:value="Trabajadores"/>
        <text d2p1:language="fi" d2p1:value="Työntekijät"/>
        <text d2p1:language="fr" d2p1:value="Collaborateurs"/>
        <text d2p1:language="it" d2p1:value="Lavoratori"/>
        <text d2p1:language="ja" d2p1:value="作業者"/>
        <text d2p1:language="nl" d2p1:value="Medewerkers"/>
        <text d2p1:language="ru" d2p1:value="Работники"/>
        <text d2p1:language="sv" d2p1:value="Arbetare"/>
      </label>
      <label d2p1:name="" d2p1:code="@SYS343406">
        <text d2p1:language="da" d2p1:value="Kampagner"/>
        <text d2p1:language="de" d2p1:value="Kampagnen"/>
        <text d2p1:language="en-US" d2p1:value="Campaigns"/>
        <text d2p1:language="es" d2p1:value="Campañas"/>
        <text d2p1:language="fi" d2p1:value="Kampanjat"/>
        <text d2p1:language="fr" d2p1:value="Campagnes"/>
        <text d2p1:language="it" d2p1:value="Campagne"/>
        <text d2p1:language="ja" d2p1:value="キャンペーン"/>
        <text d2p1:language="nl" d2p1:value="Campagnes"/>
        <text d2p1:language="ru" d2p1:value="Кампании"/>
        <text d2p1:language="sv" d2p1:value="Kampanjer"/>
      </label>
      <label d2p1:name="" d2p1:code="@SYS343409">
        <text d2p1:language="da" d2p1:value="Bærere"/>
        <text d2p1:language="de" d2p1:value="Kostenstellen"/>
        <text d2p1:language="en-US" d2p1:value="Cost centers"/>
        <text d2p1:language="es" d2p1:value="Centros de coste"/>
        <text d2p1:language="fi" d2p1:value="Kustannuskeskukset"/>
        <text d2p1:language="fr" d2p1:value="Centres de coût"/>
        <text d2p1:language="it" d2p1:value="Centri di costo"/>
        <text d2p1:language="ja" d2p1:value="コスト センター"/>
        <text d2p1:language="nl" d2p1:value="Kostenplaatsen"/>
        <text d2p1:language="ru" d2p1:value="Центры затрат"/>
        <text d2p1:language="sv" d2p1:value="Kostnadsställen"/>
      </label>
      <label d2p1:name="" d2p1:code="@SYS343425">
        <text d2p1:language="da" d2p1:value="Hovedkonti"/>
        <text d2p1:language="de" d2p1:value="Hauptkonten"/>
        <text d2p1:language="en-US" d2p1:value="Main accounts"/>
        <text d2p1:language="es" d2p1:value="Cuentas principales"/>
        <text d2p1:language="fi" d2p1:value="Päätilit"/>
        <text d2p1:language="fr" d2p1:value="Comptes principaux"/>
        <text d2p1:language="it" d2p1:value="Conti principali"/>
        <text d2p1:language="ja" d2p1:value="主勘定"/>
        <text d2p1:language="nl" d2p1:value="Hoofdrekeningen"/>
        <text d2p1:language="ru" d2p1:value="Счета ГК"/>
        <text d2p1:language="sv" d2p1:value="Huvudkonton"/>
      </label>
      <label d2p1:name="" d2p1:code="@SYS34389">
        <text d2p1:language="da" d2p1:value="Kontraktansat"/>
        <text d2p1:language="de" d2p1:value="Auftragnehmer"/>
        <text d2p1:language="en-US" d2p1:value="Contractor"/>
        <text d2p1:language="es" d2p1:value="Contratista"/>
        <text d2p1:language="fi" d2p1:value="Alihankkija"/>
        <text d2p1:language="fr" d2p1:value="Prestataire"/>
        <text d2p1:language="it" d2p1:value="Terzista"/>
        <text d2p1:language="ja" d2p1:value="契約社員"/>
        <text d2p1:language="nl" d2p1:value="Contractant"/>
        <text d2p1:language="ru" d2p1:value="Подрядчик"/>
        <text d2p1:language="sv" d2p1:value="Leverantör"/>
      </label>
      <label d2p1:name="" d2p1:code="@SYS4080103">
        <text d2p1:language="da" d2p1:value="Fiscal establishments"/>
        <text d2p1:language="de" d2p1:value="Fiscal establishments"/>
        <text d2p1:language="en-US" d2p1:value="Fiscal establishments"/>
        <text d2p1:language="es" d2p1:value="Fiscal establishments"/>
        <text d2p1:language="fi" d2p1:value="Fiscal establishments"/>
        <text d2p1:language="fr" d2p1:value="Fiscal establishments"/>
        <text d2p1:language="it" d2p1:value="Fiscal establishments"/>
        <text d2p1:language="ja" d2p1:value="Fiscal establishments"/>
        <text d2p1:language="nl" d2p1:value="Fiscal establishments"/>
        <text d2p1:language="ru" d2p1:value="Fiscal establishments"/>
        <text d2p1:language="sv" d2p1:value="Fiscal establishments"/>
      </label>
      <label d2p1:name="" d2p1:code="@SYS4082524">
        <text d2p1:language="da" d2p1:value="Tax branches"/>
        <text d2p1:language="de" d2p1:value="Tax branches"/>
        <text d2p1:language="en-US" d2p1:value="Tax branches"/>
        <text d2p1:language="es" d2p1:value="Tax branches"/>
        <text d2p1:language="fi" d2p1:value="Tax branches"/>
        <text d2p1:language="fr" d2p1:value="Tax branches"/>
        <text d2p1:language="it" d2p1:value="Tax branches"/>
        <text d2p1:language="ja" d2p1:value="Tax branches"/>
        <text d2p1:language="nl" d2p1:value="Tax branches"/>
        <text d2p1:language="ru" d2p1:value="Tax branches"/>
        <text d2p1:language="sv" d2p1:value="Tax branches"/>
      </label>
      <label d2p1:name="" d2p1:code="@SYS4398">
        <text d2p1:language="da" d2p1:value="Produktion"/>
        <text d2p1:language="de" d2p1:value="Produktion"/>
        <text d2p1:language="en-US" d2p1:value="Production"/>
        <text d2p1:language="es" d2p1:value="Producción"/>
        <text d2p1:language="fi" d2p1:value="Tuotanto"/>
        <text d2p1:language="fr" d2p1:value="Production"/>
        <text d2p1:language="it" d2p1:value="Produzione"/>
        <text d2p1:language="ja" d2p1:value="生産"/>
        <text d2p1:language="nl" d2p1:value="Productie"/>
        <text d2p1:language="ru" d2p1:value="Производство"/>
        <text d2p1:language="sv" d2p1:value="Produktion"/>
      </label>
      <label d2p1:name="" d2p1:code="@SYS4444">
        <text d2p1:language="da" d2p1:value="Starttidspunkt"/>
        <text d2p1:language="de" d2p1:value="Startzeit"/>
        <text d2p1:language="en-US" d2p1:value="Start time"/>
        <text d2p1:language="es" d2p1:value="Hora inicial"/>
        <text d2p1:language="fi" d2p1:value="Aloitusaika"/>
        <text d2p1:language="fr" d2p1:value="Heure de début"/>
        <text d2p1:language="it" d2p1:value="Ora di inizio"/>
        <text d2p1:language="ja" d2p1:value="開始時刻"/>
        <text d2p1:language="nl" d2p1:value="Begintijd"/>
        <text d2p1:language="ru" d2p1:value="Время начала"/>
        <text d2p1:language="sv" d2p1:value="Starttid"/>
      </label>
      <label d2p1:name="" d2p1:code="@SYS4508">
        <text d2p1:language="da" d2p1:value="Levering"/>
        <text d2p1:language="de" d2p1:value="Lieferung"/>
        <text d2p1:language="en-US" d2p1:value="Delivery"/>
        <text d2p1:language="es" d2p1:value="Entrega"/>
        <text d2p1:language="fi" d2p1:value="Toimitus"/>
        <text d2p1:language="fr" d2p1:value="Livraison"/>
        <text d2p1:language="it" d2p1:value="Consegna"/>
        <text d2p1:language="ja" d2p1:value="配送日"/>
        <text d2p1:language="nl" d2p1:value="Levering"/>
        <text d2p1:language="ru" d2p1:value="Поставка"/>
        <text d2p1:language="sv" d2p1:value="Leverans"/>
      </label>
      <label d2p1:name="" d2p1:code="@SYS4695">
        <text d2p1:language="da" d2p1:value="Igangsat"/>
        <text d2p1:language="de" d2p1:value="Gestartet"/>
        <text d2p1:language="en-US" d2p1:value="Started"/>
        <text d2p1:language="es" d2p1:value="Iniciado"/>
        <text d2p1:language="fi" d2p1:value="Aloitettu"/>
        <text d2p1:language="fr" d2p1:value="Commencé"/>
        <text d2p1:language="it" d2p1:value="Iniziato"/>
        <text d2p1:language="ja" d2p1:value="開始済"/>
        <text d2p1:language="nl" d2p1:value="Begonnen"/>
        <text d2p1:language="ru" d2p1:value="Начато"/>
        <text d2p1:language="sv" d2p1:value="Startat"/>
      </label>
      <label d2p1:name="" d2p1:code="@SYS51132">
        <text d2p1:language="da" d2p1:value="Sluttidspunkt"/>
        <text d2p1:language="de" d2p1:value="Endzeit"/>
        <text d2p1:language="en-US" d2p1:value="End time"/>
        <text d2p1:language="es" d2p1:value="Hora final"/>
        <text d2p1:language="fi" d2p1:value="Päättymisaika"/>
        <text d2p1:language="fr" d2p1:value="Heure de fin"/>
        <text d2p1:language="it" d2p1:value="Ora di fine"/>
        <text d2p1:language="ja" d2p1:value="終了時刻"/>
        <text d2p1:language="nl" d2p1:value="Eindtijd"/>
        <text d2p1:language="ru" d2p1:value="Время завершения"/>
        <text d2p1:language="sv" d2p1:value="Sluttid"/>
      </label>
      <label d2p1:name="" d2p1:code="@SYS5398">
        <text d2p1:language="da" d2p1:value="Produktnavn"/>
        <text d2p1:language="de" d2p1:value="Produktname"/>
        <text d2p1:language="en-US" d2p1:value="Product name"/>
        <text d2p1:language="es" d2p1:value="Nombre del producto"/>
        <text d2p1:language="fi" d2p1:value="Tuotteen nimi"/>
        <text d2p1:language="fr" d2p1:value="Nom du produit"/>
        <text d2p1:language="it" d2p1:value="Nome prodotto"/>
        <text d2p1:language="ja" d2p1:value="製品名"/>
        <text d2p1:language="nl" d2p1:value="Productnaam"/>
        <text d2p1:language="ru" d2p1:value="Наименование продукта"/>
        <text d2p1:language="sv" d2p1:value="Produktnamn"/>
      </label>
      <label d2p1:name="" d2p1:code="@SYS54123">
        <text d2p1:language="da" d2p1:value="DVR"/>
        <text d2p1:language="de" d2p1:value="DVR"/>
        <text d2p1:language="en-US" d2p1:value="DVR"/>
        <text d2p1:language="es" d2p1:value="DVR"/>
        <text d2p1:language="fi" d2p1:value="DVR"/>
        <text d2p1:language="fr" d2p1:value="DVR"/>
        <text d2p1:language="it" d2p1:value="DVR"/>
        <text d2p1:language="ja" d2p1:value="DVR"/>
        <text d2p1:language="nl" d2p1:value="DVR"/>
        <text d2p1:language="ru" d2p1:value="Рег. номер"/>
        <text d2p1:language="sv" d2p1:value="DVR"/>
      </label>
      <label d2p1:name="" d2p1:code="@SYS5695">
        <text d2p1:language="da" d2p1:value="Girokonto"/>
        <text d2p1:language="de" d2p1:value="Girokonto"/>
        <text d2p1:language="en-US" d2p1:value="Giro account"/>
        <text d2p1:language="es" d2p1:value="Cuenta de giros bancarios"/>
        <text d2p1:language="fi" d2p1:value="Siirtotili"/>
        <text d2p1:language="fr" d2p1:value="Compte de virement"/>
        <text d2p1:language="it" d2p1:value="Conto ordini di accredito"/>
        <text d2p1:language="ja" d2p1:value="振替口座"/>
        <text d2p1:language="nl" d2p1:value="Girorekening"/>
        <text d2p1:language="ru" d2p1:value="Жиросчет"/>
        <text d2p1:language="sv" d2p1:value="Girokonto"/>
      </label>
      <label d2p1:name="" d2p1:code="@SYS5793">
        <text d2p1:language="da" d2p1:value="Opr.nr"/>
        <text d2p1:language="de" d2p1:value="Arbeitsgangnummer"/>
        <text d2p1:language="en-US" d2p1:value="Oper. No."/>
        <text d2p1:language="es" d2p1:value="Nº oper."/>
        <text d2p1:language="fi" d2p1:value="Työv.nro"/>
        <text d2p1:language="fr" d2p1:value="N° opér."/>
        <text d2p1:language="it" d2p1:value="Oper. n."/>
        <text d2p1:language="ja" d2p1:value="工程番号"/>
        <text d2p1:language="nl" d2p1:value="Bewerkingsnummer"/>
        <text d2p1:language="ru" d2p1:value="№ опер."/>
        <text d2p1:language="sv" d2p1:value="Oper.nr"/>
      </label>
      <label d2p1:name="" d2p1:code="@SYS5845">
        <text d2p1:language="da" d2p1:value="E-mail"/>
        <text d2p1:language="de" d2p1:value="E-Mail"/>
        <text d2p1:language="en-US" d2p1:value="Email"/>
        <text d2p1:language="es" d2p1:value="Correo electrónico"/>
        <text d2p1:language="fi" d2p1:value="Sähköposti"/>
        <text d2p1:language="fr" d2p1:value="E-mail"/>
        <text d2p1:language="it" d2p1:value="Posta elettronica"/>
        <text d2p1:language="ja" d2p1:value="電子メール"/>
        <text d2p1:language="nl" d2p1:value="E-mail"/>
        <text d2p1:language="ru" d2p1:value="Эл. почта"/>
        <text d2p1:language="sv" d2p1:value="E-post"/>
      </label>
      <label d2p1:name="" d2p1:code="@SYS5878">
        <text d2p1:language="da" d2p1:value="Moms"/>
        <text d2p1:language="de" d2p1:value="Mehrwertsteuer"/>
        <text d2p1:language="en-US" d2p1:value="Sales tax"/>
        <text d2p1:language="es" d2p1:value="Impuestos"/>
        <text d2p1:language="fi" d2p1:value="Arvonlisävero"/>
        <text d2p1:language="fr" d2p1:value="Taxe"/>
        <text d2p1:language="it" d2p1:value="IVA"/>
        <text d2p1:language="ja" d2p1:value="消費税"/>
        <text d2p1:language="nl" d2p1:value="Btw"/>
        <text d2p1:language="ru" d2p1:value="Налог"/>
        <text d2p1:language="sv" d2p1:value="Moms"/>
      </label>
      <label d2p1:name="" d2p1:code="@SYS605">
        <text d2p1:language="da" d2p1:value="Proces"/>
        <text d2p1:language="de" d2p1:value="Prozess"/>
        <text d2p1:language="en-US" d2p1:value="Process"/>
        <text d2p1:language="es" d2p1:value="Proceso"/>
        <text d2p1:language="fi" d2p1:value="Prosessi"/>
        <text d2p1:language="fr" d2p1:value="Processus"/>
        <text d2p1:language="it" d2p1:value="Processo"/>
        <text d2p1:language="ja" d2p1:value="処理"/>
        <text d2p1:language="nl" d2p1:value="Proces"/>
        <text d2p1:language="ru" d2p1:value="Процесс"/>
        <text d2p1:language="sv" d2p1:value="Process"/>
      </label>
      <label d2p1:name="" d2p1:code="@SYS63284">
        <text d2p1:language="da" d2p1:value="Afdeling/datterselskab"/>
        <text d2p1:language="de" d2p1:value="Zweigstelle/Tochtergesellschaft"/>
        <text d2p1:language="en-US" d2p1:value="Branch/Subsidiary"/>
        <text d2p1:language="es" d2p1:value="Sucursal/Filial"/>
        <text d2p1:language="fi" d2p1:value="Sivuliike/Tytäryhtiö"/>
        <text d2p1:language="fr" d2p1:value="Agence/filiale"/>
        <text d2p1:language="it" d2p1:value="Filiale/affiliata"/>
        <text d2p1:language="ja" d2p1:value="支店/関連会社"/>
        <text d2p1:language="nl" d2p1:value="Filiaal/dochtermaatschappij"/>
        <text d2p1:language="ru" d2p1:value="Филиал/Подразделение"/>
        <text d2p1:language="sv" d2p1:value="Filial/dotterbolag"/>
      </label>
      <label d2p1:name="" d2p1:code="@SYS69789">
        <text d2p1:language="da" d2p1:value="Aktivitetskode"/>
        <text d2p1:language="de" d2p1:value="Aktivitätscode"/>
        <text d2p1:language="en-US" d2p1:value="Activity code"/>
        <text d2p1:language="es" d2p1:value="Código de actividad"/>
        <text d2p1:language="fi" d2p1:value="Toimintokoodi"/>
        <text d2p1:language="fr" d2p1:value="Code activité"/>
        <text d2p1:language="it" d2p1:value="Codice attività"/>
        <text d2p1:language="ja" d2p1:value="活動コード"/>
        <text d2p1:language="nl" d2p1:value="Activiteitscode"/>
        <text d2p1:language="ru" d2p1:value="Код мероприятия"/>
        <text d2p1:language="sv" d2p1:value="Aktivitetskod"/>
      </label>
      <label d2p1:name="" d2p1:code="@SYS70359">
        <text d2p1:language="da" d2p1:value="Registreringsnumre"/>
        <text d2p1:language="de" d2p1:value="Registrierungsnummern"/>
        <text d2p1:language="en-US" d2p1:value="Registration numbers"/>
        <text d2p1:language="es" d2p1:value="Números de registro"/>
        <text d2p1:language="fi" d2p1:value="Rekisteritunnukset"/>
        <text d2p1:language="fr" d2p1:value="Numéros d'enregistrement"/>
        <text d2p1:language="it" d2p1:value="Numeri di registrazione"/>
        <text d2p1:language="ja" d2p1:value="登録番号"/>
        <text d2p1:language="nl" d2p1:value="Registratienummers"/>
        <text d2p1:language="ru" d2p1:value="Регистрационные номера"/>
        <text d2p1:language="sv" d2p1:value="Registreringsnummer"/>
      </label>
      <label d2p1:name="" d2p1:code="@SYS70361">
        <text d2p1:language="da" d2p1:value="Registreringsnummer"/>
        <text d2p1:language="de" d2p1:value="Bankleitzahl"/>
        <text d2p1:language="en-US" d2p1:value="Routing number"/>
        <text d2p1:language="es" d2p1:value="Número de ruta"/>
        <text d2p1:language="fi" d2p1:value="Pankkikoodi"/>
        <text d2p1:language="fr" d2p1:value="Numéro d'acheminement"/>
        <text d2p1:language="it" d2p1:value="Numero di registrazione"/>
        <text d2p1:language="ja" d2p1:value="銀行支店コード"/>
        <text d2p1:language="nl" d2p1:value="Routenummer"/>
        <text d2p1:language="ru" d2p1:value="Код банка"/>
        <text d2p1:language="sv" d2p1:value="Organisationsnummer"/>
      </label>
      <label d2p1:name="" d2p1:code="@SYS71686">
        <text d2p1:language="da" d2p1:value="IBAN"/>
        <text d2p1:language="de" d2p1:value="IBAN"/>
        <text d2p1:language="en-US" d2p1:value="IBAN"/>
        <text d2p1:language="es" d2p1:value="IBAN"/>
        <text d2p1:language="fi" d2p1:value="IBAN"/>
        <text d2p1:language="fr" d2p1:value="IBAN"/>
        <text d2p1:language="it" d2p1:value="IBAN"/>
        <text d2p1:language="ja" d2p1:value="IBAN"/>
        <text d2p1:language="nl" d2p1:value="IBAN"/>
        <text d2p1:language="ru" d2p1:value="IBAN"/>
        <text d2p1:language="sv" d2p1:value="IBAN"/>
      </label>
      <label d2p1:name="" d2p1:code="@SYS7399">
        <text d2p1:language="da" d2p1:value="Navn"/>
        <text d2p1:language="de" d2p1:value="Name"/>
        <text d2p1:language="en-US" d2p1:value="Name"/>
        <text d2p1:language="es" d2p1:value="Nombre"/>
        <text d2p1:language="fi" d2p1:value="Nimi"/>
        <text d2p1:language="fr" d2p1:value="Nom"/>
        <text d2p1:language="it" d2p1:value="Nome"/>
        <text d2p1:language="ja" d2p1:value="名前"/>
        <text d2p1:language="nl" d2p1:value="Naam"/>
        <text d2p1:language="ru" d2p1:value="Название"/>
        <text d2p1:language="sv" d2p1:value="Namn"/>
      </label>
      <label d2p1:name="" d2p1:code="@SYS7437">
        <text d2p1:language="da" d2p1:value="Land/område"/>
        <text d2p1:language="de" d2p1:value="Land/Region"/>
        <text d2p1:language="en-US" d2p1:value="Country/region"/>
        <text d2p1:language="es" d2p1:value="País/región"/>
        <text d2p1:language="fi" d2p1:value="Maa/alue"/>
        <text d2p1:language="fr" d2p1:value="Pays/région"/>
        <text d2p1:language="it" d2p1:value="Paese"/>
        <text d2p1:language="ja" d2p1:value="国/地域"/>
        <text d2p1:language="nl" d2p1:value="Land/regio"/>
        <text d2p1:language="ru" d2p1:value="Страна/регион"/>
        <text d2p1:language="sv" d2p1:value="Land/region"/>
      </label>
      <label d2p1:name="" d2p1:code="@SYS7572">
        <text d2p1:language="da" d2p1:value="Valuta"/>
        <text d2p1:language="de" d2p1:value="Währung"/>
        <text d2p1:language="en-US" d2p1:value="Currency"/>
        <text d2p1:language="es" d2p1:value="Divisa"/>
        <text d2p1:language="fi" d2p1:value="Valuutta"/>
        <text d2p1:language="fr" d2p1:value="Devise"/>
        <text d2p1:language="it" d2p1:value="Valuta"/>
        <text d2p1:language="ja" d2p1:value="通貨"/>
        <text d2p1:language="nl" d2p1:value="Valuta"/>
        <text d2p1:language="ru" d2p1:value="Валюта"/>
        <text d2p1:language="sv" d2p1:value="Valuta"/>
      </label>
      <label d2p1:name="" d2p1:code="@SYS7869">
        <text d2p1:language="da" d2p1:value="Telefon"/>
        <text d2p1:language="de" d2p1:value="Telefon"/>
        <text d2p1:language="en-US" d2p1:value="Telephone"/>
        <text d2p1:language="es" d2p1:value="Teléfono"/>
        <text d2p1:language="fi" d2p1:value="Puhelin"/>
        <text d2p1:language="fr" d2p1:value="Téléphone"/>
        <text d2p1:language="it" d2p1:value="Telefono"/>
        <text d2p1:language="ja" d2p1:value="電話"/>
        <text d2p1:language="nl" d2p1:value="Telefoon"/>
        <text d2p1:language="ru" d2p1:value="Телефон"/>
        <text d2p1:language="sv" d2p1:value="Telefon"/>
      </label>
      <label d2p1:name="" d2p1:code="@SYS7888">
        <text d2p1:language="da" d2p1:value="Telefax"/>
        <text d2p1:language="de" d2p1:value="Fax"/>
        <text d2p1:language="en-US" d2p1:value="Fax"/>
        <text d2p1:language="es" d2p1:value="Fax"/>
        <text d2p1:language="fi" d2p1:value="Faksi"/>
        <text d2p1:language="fr" d2p1:value="Télécopie"/>
        <text d2p1:language="it" d2p1:value="Fax"/>
        <text d2p1:language="ja" d2p1:value="FAX"/>
        <text d2p1:language="nl" d2p1:value="Fax"/>
        <text d2p1:language="ru" d2p1:value="Факс"/>
        <text d2p1:language="sv" d2p1:value="Fax"/>
      </label>
      <label d2p1:name="" d2p1:code="@SYS80991">
        <text d2p1:language="da" d2p1:value="Navn"/>
        <text d2p1:language="de" d2p1:value="Name"/>
        <text d2p1:language="en-US" d2p1:value="Name"/>
        <text d2p1:language="es" d2p1:value="Nombre"/>
        <text d2p1:language="fi" d2p1:value="Nimi"/>
        <text d2p1:language="fr" d2p1:value="Nom"/>
        <text d2p1:language="it" d2p1:value="Nome"/>
        <text d2p1:language="ja" d2p1:value="名前"/>
        <text d2p1:language="nl" d2p1:value="Naam"/>
        <text d2p1:language="ru" d2p1:value="Имя"/>
        <text d2p1:language="sv" d2p1:value="Namn"/>
      </label>
      <label d2p1:name="" d2p1:code="@SYS9362">
        <text d2p1:language="da" d2p1:value="Adresse"/>
        <text d2p1:language="de" d2p1:value="Adresse"/>
        <text d2p1:language="en-US" d2p1:value="Address"/>
        <text d2p1:language="es" d2p1:value="Dirección"/>
        <text d2p1:language="fi" d2p1:value="Osoite"/>
        <text d2p1:language="fr" d2p1:value="Adresse"/>
        <text d2p1:language="it" d2p1:value="Indirizzo"/>
        <text d2p1:language="ja" d2p1:value="住所"/>
        <text d2p1:language="nl" d2p1:value="Adres"/>
        <text d2p1:language="ru" d2p1:value="Адрес"/>
        <text d2p1:language="sv" d2p1:value="Adress"/>
      </label>
      <label d2p1:name="" d2p1:code="@SYS969">
        <text d2p1:language="da" d2p1:value="SE-nummer"/>
        <text d2p1:language="de" d2p1:value="Steuernummer"/>
        <text d2p1:language="en-US" d2p1:value="Tax registration number"/>
        <text d2p1:language="es" d2p1:value="NIF - CIF"/>
        <text d2p1:language="fi" d2p1:value="Verorekisterinumero"/>
        <text d2p1:language="fr" d2p1:value="Numéro d'identification fiscale"/>
        <text d2p1:language="it" d2p1:value="Partita IVA"/>
        <text d2p1:language="ja" d2p1:value="税務登録番号"/>
        <text d2p1:language="nl" d2p1:value="BTW-registratienummer"/>
        <text d2p1:language="ru" d2p1:value="Налоговый регистрационный номер"/>
        <text d2p1:language="sv" d2p1:value="Momsregistreringsnummer"/>
      </label>
      <label d2p1:name="" d2p1:code="@SYS9747">
        <text d2p1:language="da" d2p1:value="Produktionsordrer"/>
        <text d2p1:language="de" d2p1:value="Produktionsaufträge"/>
        <text d2p1:language="en-US" d2p1:value="Production orders"/>
        <text d2p1:language="es" d2p1:value="Pedidos de producción"/>
        <text d2p1:language="fi" d2p1:value="Tuotantotilaukset"/>
        <text d2p1:language="fr" d2p1:value="Ordres de fabrication"/>
        <text d2p1:language="it" d2p1:value="Ordini di produzione"/>
        <text d2p1:language="ja" d2p1:value="製造オーダー"/>
        <text d2p1:language="nl" d2p1:value="Productieorders"/>
        <text d2p1:language="ru" d2p1:value="Производственные заказы"/>
        <text d2p1:language="sv" d2p1:value="Produktionsorder"/>
      </label>
      <label d2p1:name="" d2p1:code="@SYS98533">
        <text d2p1:language="da" d2p1:value="Titel"/>
        <text d2p1:language="de" d2p1:value="Titel"/>
        <text d2p1:language="en-US" d2p1:value="Title"/>
        <text d2p1:language="es" d2p1:value="Cargo"/>
        <text d2p1:language="fi" d2p1:value="Ammattinimike"/>
        <text d2p1:language="fr" d2p1:value="Titre"/>
        <text d2p1:language="it" d2p1:value="Titolo"/>
        <text d2p1:language="ja" d2p1:value="タイトル"/>
        <text d2p1:language="nl" d2p1:value="Titel"/>
        <text d2p1:language="ru" d2p1:value="Должность"/>
        <text d2p1:language="sv" d2p1:value="Titel"/>
      </label>
      <label d2p1:name="" d2p1:code="@SYS9942">
        <text d2p1:language="da" d2p1:value="Opgavetype"/>
        <text d2p1:language="de" d2p1:value="Aufgabentyp"/>
        <text d2p1:language="en-US" d2p1:value="Task type"/>
        <text d2p1:language="es" d2p1:value="Tipo de tarea"/>
        <text d2p1:language="fi" d2p1:value="Tehtävätyyppi"/>
        <text d2p1:language="fr" d2p1:value="Type de tâche"/>
        <text d2p1:language="it" d2p1:value="Tipo di attività"/>
        <text d2p1:language="ja" d2p1:value="タスク タイプ"/>
        <text d2p1:language="nl" d2p1:value="Taaktype"/>
        <text d2p1:language="ru" d2p1:value="Тип задачи"/>
        <text d2p1:language="sv" d2p1:value="Uppgiftstyp"/>
      </label>
      <label d2p1:name="" d2p1:code="@SYS99772">
        <text d2p1:language="da" d2p1:value="Momspligtig repræsentant"/>
        <text d2p1:language="de" d2p1:value="Für die Steuer zuständiger Mitarbeiter"/>
        <text d2p1:language="en-US" d2p1:value="Tax representative"/>
        <text d2p1:language="es" d2p1:value="Representante fiscal"/>
        <text d2p1:language="fi" d2p1:value="Verollinen edustaja"/>
        <text d2p1:language="fr" d2p1:value="Représentant fiscal"/>
        <text d2p1:language="it" d2p1:value="Rappresentante fiscale"/>
        <text d2p1:language="ja" d2p1:value="税申告担当者"/>
        <text d2p1:language="nl" d2p1:value="Fiscale vertegenwoordiger"/>
        <text d2p1:language="ru" d2p1:value="Налогооблагаемый представитель"/>
        <text d2p1:language="sv" d2p1:value="Momsrepresentant"/>
      </label>
    </labels>
  </dataSourcePackage>
  <DataSources xmlns="">
    <DataSource xmlns:d3p1="http://schemas.docentric.com/dynamics-ax/templates" Name="GeneralData" IsDefault="0" DataKind="2" d3p1:dataSectionType="2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GeneralData">
                <xs:annotation>
                  <xs:appinfo>
                    <xse:label xmlns:xse="http://schemas.docentric.com/xml-schema-extensions" xse:text="General data" xse:refCode="@DocentricAX:GeneralData"/>
                  </xs:appinfo>
                </xs:annotation>
                <xs:complexType>
                  <xs:choice minOccurs="0" maxOccurs="unbounded">
                    <xs:element name="CurrentCompany">
                      <xs:annotation>
                        <xs:appinfo>
                          <xse:label xmlns:xse="http://schemas.docentric.com/xml-schema-extensions" xse:text="Current company info" xse:refCode="@DocentricAX:CurrentCompanyInfo"/>
                        </xs:appinfo>
                      </xs:annotation>
                      <xs:complexType>
                        <xs:choice minOccurs="0" maxOccurs="unbounded">
                          <xs:element name="PrimaryPostalAddress">
                            <xs:annotation>
                              <xs:appinfo>
                                <xse:label xmlns:xse="http://schemas.docentric.com/xml-schema-extensions" xse:text="Primary postal address" xse:refCode="@DocentricAX:PrimaryPostalAddress"/>
                              </xs:appinfo>
                            </xs:annotation>
                            <xs:complexType>
                              <xs:attribute name="Address" type="xs:string" use="optional">
                                <xs:annotation>
                                  <xs:appinfo>
                                    <xse:label xmlns:xse="http://schemas.docentric.com/xml-schema-extensions" xse:text="Address" xse:refCode="@SYS9362"/>
                                  </xs:appinfo>
                                </xs:annotation>
                              </xs:attribute>
                              <xs:attribute name="City" type="xs:string" use="optional">
                                <xs:annotation>
                                  <xs:appinfo>
                                    <xse:label xmlns:xse="http://schemas.docentric.com/xml-schema-extensions" xse:text="City" xse:refCode="@SYS22249"/>
                                  </xs:appinfo>
                                </xs:annotation>
                              </xs:attribute>
                              <xs:attribute name="CountryRegionId" type="xs:string" use="optional">
                                <xs:annotation>
                                  <xs:appinfo>
                                    <xse:label xmlns:xse="http://schemas.docentric.com/xml-schema-extensions" xse:text="Country/region" xse:refCode="@SYS7437"/>
                                  </xs:appinfo>
                                </xs:annotation>
                              </xs:attribute>
                              <xs:attribute name="County" type="xs:string" use="optional">
                                <xs:annotation>
                                  <xs:appinfo>
                                    <xse:label xmlns:xse="http://schemas.docentric.com/xml-schema-extensions" xse:text="County" xse:refCode="@SYS13522"/>
                                  </xs:appinfo>
                                </xs:annotation>
                              </xs:attribute>
                              <xs:attribute name="LocationName" type="xs:string" use="optional">
                                <xs:annotation>
                                  <xs:appinfo>
                                    <xse:label xmlns:xse="http://schemas.docentric.com/xml-schema-extensions" xse:text="Name or description" xse:refCode="@SYS335041"/>
                                  </xs:appinfo>
                                </xs:annotation>
                              </xs:attribute>
                              <xs:attribute name="State" type="xs:string" use="optional">
                                <xs:annotation>
                                  <xs:appinfo>
                                    <xse:label xmlns:xse="http://schemas.docentric.com/xml-schema-extensions" xse:text="State" xse:refCode="@SYS323506"/>
                                  </xs:appinfo>
                                </xs:annotation>
                              </xs:attribute>
                              <xs:attribute name="Street" type="xs:string" use="optional">
                                <xs:annotation>
                                  <xs:appinfo>
                                    <xse:label xmlns:xse="http://schemas.docentric.com/xml-schema-extensions" xse:text="Street" xse:refCode="@SYS323505"/>
                                  </xs:appinfo>
                                </xs:annotation>
                              </xs:attribute>
                              <xs:attribute name="StreetNumber" type="xs:string" use="optional">
                                <xs:annotation>
                                  <xs:appinfo>
                                    <xse:label xmlns:xse="http://schemas.docentric.com/xml-schema-extensions" xse:text="Street number" xse:refCode="@SYS190388"/>
                                  </xs:appinfo>
                                </xs:annotation>
                              </xs:attribute>
                              <xs:attribute name="ZipCode" type="xs:string" use="optional">
                                <xs:annotation>
                                  <xs:appinfo>
                                    <xse:label xmlns:xse="http://schemas.docentric.com/xml-schema-extensions" xse:text="ZIP/postal code" xse:refCode="@SYS323504"/>
                                  </xs:appinfo>
                                </xs:annotation>
                              </xs:attribute>
                            </xs:complexType>
                          </xs:element>
                          <xs:element name="BankAccount">
                            <xs:annotation>
                              <xs:appinfo>
                                <xse:label xmlns:xse="http://schemas.docentric.com/xml-schema-extensions" xse:text="Bank account" xse:refCode="@SYS1517"/>
                              </xs:appinfo>
                            </xs:annotation>
                            <xs:complexType>
                              <xs:attribute name="Bank" type="xs:string" use="optional">
                                <xs:annotation>
                                  <xs:appinfo>
                                    <xse:label xmlns:xse="http://schemas.docentric.com/xml-schema-extensions" xse:text="Bank account" xse:refCode="@SYS1517"/>
                                  </xs:appinfo>
                                </xs:annotation>
                              </xs:attribute>
                              <xs:attribute name="CurrencyCode" type="xs:string" use="optional">
                                <xs:annotation>
                                  <xs:appinfo>
                                    <xse:label xmlns:xse="http://schemas.docentric.com/xml-schema-extensions" xse:text="Currency" xse:refCode="@SYS7572"/>
                                  </xs:appinfo>
                                </xs:annotation>
                              </xs:attribute>
                              <xs:attribute name="Giro" type="xs:string" use="optional">
                                <xs:annotation>
                                  <xs:appinfo>
                                    <xse:label xmlns:xse="http://schemas.docentric.com/xml-schema-extensions" xse:text="Giro account" xse:refCode="@SYS5695"/>
                                  </xs:appinfo>
                                </xs:annotation>
                              </xs:attribute>
                              <xs:attribute name="IBAN" type="xs:string" use="optional">
                                <xs:annotation>
                                  <xs:appinfo>
                                    <xse:label xmlns:xse="http://schemas.docentric.com/xml-schema-extensions" xse:text="IBAN" xse:refCode="@SYS71686"/>
                                  </xs:appinfo>
                                </xs:annotation>
                              </xs:attribute>
                              <xs:attribute name="Name" type="xs:string" use="optional">
                                <xs:annotation>
                                  <xs:appinfo>
                                    <xse:label xmlns:xse="http://schemas.docentric.com/xml-schema-extensions" xse:text="Bank name" xse:refCode="@SYS22737"/>
                                  </xs:appinfo>
                                </xs:annotation>
                              </xs:attribute>
                              <xs:attribute name="SWIFT" type="xs:string" use="optional">
                                <xs:annotation>
                                  <xs:appinfo>
                                    <xse:label xmlns:xse="http://schemas.docentric.com/xml-schema-extensions" xse:text="SWIFT code" xse:refCode="@SYS23725"/>
                                  </xs:appinfo>
                                </xs:annotation>
                              </xs:attribute>
                            </xs:complexType>
                          </xs:element>
                          <xs:element name="SalesTax">
                            <xs:annotation>
                              <xs:appinfo>
                                <xse:label xmlns:xse="http://schemas.docentric.com/xml-schema-extensions" xse:text="Sales tax" xse:refCode="@SYS5878"/>
                              </xs:appinfo>
                            </xs:annotation>
                            <xs:complexType>
                              <xs:attribute name="ImportVATNum" type="xs:string" use="optional">
                                <xs:annotation>
                                  <xs:appinfo>
                                    <xse:label xmlns:xse="http://schemas.docentric.com/xml-schema-extensions" xse:text="VAT exempt number import" xse:refCode="@SYS335711"/>
                                  </xs:appinfo>
                                </xs:annotation>
                              </xs:attribute>
                              <xs:attribute name="ImportVATNumBranchId" type="xs:string" use="optional">
                                <xs:annotation>
                                  <xs:appinfo>
                                    <xse:label xmlns:xse="http://schemas.docentric.com/xml-schema-extensions" xse:text="Branch number extension import" xse:refCode="@SYS335713"/>
                                  </xs:appinfo>
                                </xs:annotation>
                              </xs:attribute>
                              <xs:attribute name="TaxRepresentative" type="xs:string" use="optional">
                                <xs:annotation>
                                  <xs:appinfo>
                                    <xse:label xmlns:xse="http://schemas.docentric.com/xml-schema-extensions" xse:text="Tax representative" xse:refCode="@SYS99772"/>
                                  </xs:appinfo>
                                </xs:annotation>
                              </xs:attribute>
                              <xs:attribute name="VATNum" type="xs:string" use="optional">
                                <xs:annotation>
                                  <xs:appinfo>
                                    <xse:label xmlns:xse="http://schemas.docentric.com/xml-schema-extensions" xse:text="VAT exempt number export" xse:refCode="@SYS335710"/>
                                  </xs:appinfo>
                                </xs:annotation>
                              </xs:attribute>
                              <xs:attribute name="VATNumBranchId" type="xs:string" use="optional">
                                <xs:annotation>
                                  <xs:appinfo>
                                    <xse:label xmlns:xse="http://schemas.docentric.com/xml-schema-extensions" xse:text="Branch number extension export" xse:refCode="@SYS335712"/>
                                  </xs:appinfo>
                                </xs:annotation>
                              </xs:attribute>
                            </xs:complexType>
                          </xs:element>
                          <xs:element name="RegistrationNumbers">
                            <xs:annotation>
                              <xs:appinfo>
                                <xse:label xmlns:xse="http://schemas.docentric.com/xml-schema-extensions" xse:text="Registration numbers" xse:refCode="@SYS70359"/>
                              </xs:appinfo>
                            </xs:annotation>
                            <xs:complexType>
                              <xs:attribute name="ActivityCode" type="xs:string" use="optional">
                                <xs:annotation>
                                  <xs:appinfo>
                                    <xse:label xmlns:xse="http://schemas.docentric.com/xml-schema-extensions" xse:text="Activity code" xse:refCode="@SYS69789"/>
                                  </xs:appinfo>
                                </xs:annotation>
                              </xs:attribute>
                              <xs:attribute name="BranchId" type="xs:string" use="optional">
                                <xs:annotation>
                                  <xs:appinfo>
                                    <xse:label xmlns:xse="http://schemas.docentric.com/xml-schema-extensions" xse:text="Branch/Subsidiary" xse:refCode="@SYS63284"/>
                                  </xs:appinfo>
                                </xs:annotation>
                              </xs:attribute>
                              <xs:attribute name="CoRegNum" type="xs:string" use="optional">
                                <xs:annotation>
                                  <xs:appinfo>
                                    <xse:label xmlns:xse="http://schemas.docentric.com/xml-schema-extensions" xse:text="Tax registration number" xse:refCode="@SYS969"/>
                                  </xs:appinfo>
                                </xs:annotation>
                              </xs:attribute>
                              <xs:attribute name="DVRid" type="xs:string" use="optional">
                                <xs:annotation>
                                  <xs:appinfo>
                                    <xse:label xmlns:xse="http://schemas.docentric.com/xml-schema-extensions" xse:text="DVR" xse:refCode="@SYS54123"/>
                                  </xs:appinfo>
                                </xs:annotation>
                              </xs:attribute>
                              <xs:attribute name="EnterpriseCode" type="xs:string" use="optional">
                                <xs:annotation>
                                  <xs:appinfo>
                                    <xse:label xmlns:xse="http://schemas.docentric.com/xml-schema-extensions" xse:text="Enterprise code" xse:refCode="@GLS220835"/>
                                  </xs:appinfo>
                                </xs:annotation>
                              </xs:attribute>
                              <xs:attribute name="EnterpriseNumber" type="xs:string" use="optional">
                                <xs:annotation>
                                  <xs:appinfo>
                                    <xse:label xmlns:xse="http://schemas.docentric.com/xml-schema-extensions" xse:text="Enterprise ID (COID)" xse:refCode="@RegistrationNumbers:EnterpriseIdCompanyId"/>
                                  </xs:appinfo>
                                </xs:annotation>
                              </xs:attribute>
                              <xs:attribute name="FICreditorID_DK" type="xs:string" use="optional">
                                <xs:annotation>
                                  <xs:appinfo>
                                    <xse:label xmlns:xse="http://schemas.docentric.com/xml-schema-extensions" xse:text="FI-Creditor ID" xse:refCode="@SYS314486"/>
                                  </xs:appinfo>
                                </xs:annotation>
                              </xs:attribute>
                              <xs:attribute name="IntrastatCode" type="xs:string" use="optional">
                                <xs:annotation>
                                  <xs:appinfo>
                                    <xse:label xmlns:xse="http://schemas.docentric.com/xml-schema-extensions" xse:text="Intrastat code" xse:refCode="@SYS26871"/>
                                  </xs:appinfo>
                                </xs:annotation>
                              </xs:attribute>
                              <xs:attribute name="RegNum" type="xs:string" use="optional">
                                <xs:annotation>
                                  <xs:appinfo>
                                    <xse:label xmlns:xse="http://schemas.docentric.com/xml-schema-extensions" xse:text="Routing number" xse:refCode="@SYS70361"/>
                                  </xs:appinfo>
                                </xs:annotation>
                              </xs:attribute>
                              <xs:attribute name="UPSNum" type="xs:string" use="optional">
                                <xs:annotation>
                                  <xs:appinfo>
                                    <xse:label xmlns:xse="http://schemas.docentric.com/xml-schema-extensions" xse:text="Delivery number" xse:refCode="@SYS24546"/>
                                  </xs:appinfo>
                                </xs:annotation>
                              </xs:attribute>
                            </xs:complexType>
                          </xs:element>
                        </xs:choice>
                        <xs:attribute name="CompanyHead" type="xs:string" use="optional">
                          <xs:annotation>
                            <xs:appinfo>
                              <xse:label xmlns:xse="http://schemas.docentric.com/xml-schema-extensions" xse:text="Head of the company" xse:refCode="@GLS220046"/>
                            </xs:appinfo>
                          </xs:annotation>
                        </xs:attribute>
                        <xs:attribute name="CompanyId" type="xs:string" use="optional">
                          <xs:annotation>
                            <xs:appinfo>
                              <xse:label xmlns:xse="http://schemas.docentric.com/xml-schema-extensions" xse:text="Company ID" xse:refCode="@DocentricAX:CompanyId"/>
                            </xs:appinfo>
                          </xs:annotation>
                        </xs:attribute>
                        <xs:attribute name="Email" type="xs:string" use="optional">
                          <xs:annotation>
                            <xs:appinfo>
                              <xse:label xmlns:xse="http://schemas.docentric.com/xml-schema-extensions" xse:text="Email" xse:refCode="@SYS5845"/>
                            </xs:appinfo>
                          </xs:annotation>
                        </xs:attribute>
                        <xs:attribute name="LanguageId" type="xs:string" use="optional">
                          <xs:annotation>
                            <xs:appinfo>
                              <xse:label xmlns:xse="http://schemas.docentric.com/xml-schema-extensions" xse:text="Company language" xse:refCode="@DocentricAX:CompanyLanguage"/>
                            </xs:appinfo>
                          </xs:annotation>
                        </xs:attribute>
                        <xs:attribute name="Logo" type="xs:base64Binary" use="optional">
                          <xs:annotation>
                            <xs:appinfo>
                              <xse:label xmlns:xse="http://schemas.docentric.com/xml-schema-extensions" xse:text="Company logo" xse:refCode="@DocentricAX:CompanyLogo"/>
                            </xs:appinfo>
                          </xs:annotation>
                        </xs:attribute>
                        <xs:attribute name="LogoIncluded" type="xs:boolean" use="optional">
                          <xs:annotation>
                            <xs:appinfo>
                              <xse:label xmlns:xse="http://schemas.docentric.com/xml-schema-extensions" xse:text="Is company logo included" xse:refCode="@DocentricAX:CompanyLogoIncluded"/>
                            </xs:appinfo>
                          </xs:annotation>
                        </xs:attribute>
                        <xs:attribute name="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Phone" type="xs:string" use="optional">
                          <xs:annotation>
                            <xs:appinfo>
                              <xse:label xmlns:xse="http://schemas.docentric.com/xml-schema-extensions" xse:text="Telephone" xse:refCode="@SYS7869"/>
                            </xs:appinfo>
                          </xs:annotation>
                        </xs:attribute>
                        <xs:attribute name="Telefax" type="xs:string" use="optional">
                          <xs:annotation>
                            <xs:appinfo>
                              <xse:label xmlns:xse="http://schemas.docentric.com/xml-schema-extensions" xse:text="Fax" xse:refCode="@SYS7888"/>
                            </xs:appinfo>
                          </xs:annotation>
                        </xs:attribute>
                        <xs:attribute name="Url" type="xs:anyURI" use="optional">
                          <xs:annotation>
                            <xs:appinfo>
                              <xse:label xmlns:xse="http://schemas.docentric.com/xml-schema-extensions" xse:text="Internet address" xse:refCode="@SYS22221"/>
                            </xs:appinfo>
                          </xs:annotation>
                        </xs:attribute>
                      </xs:complexType>
                    </xs:element>
                    <xs:element name="CurrentWorker">
                      <xs:annotation>
                        <xs:appinfo>
                          <xse:label xmlns:xse="http://schemas.docentric.com/xml-schema-extensions" xse:text="Current worker info" xse:refCode="@DocentricAX:CurrentWorkerInfo"/>
                        </xs:appinfo>
                      </xs:annotation>
                      <xs:complexType>
                        <xs:attribute name="Email" type="xs:string" use="optional">
                          <xs:annotation>
                            <xs:appinfo>
                              <xse:label xmlns:xse="http://schemas.docentric.com/xml-schema-extensions" xse:text="Email" xse:refCode="@SYS5845"/>
                            </xs:appinfo>
                          </xs:annotation>
                        </xs:attribute>
                        <xs:attribute name="IsContractor" type="xs:boolean" use="optional">
                          <xs:annotation>
                            <xs:appinfo>
                              <xse:label xmlns:xse="http://schemas.docentric.com/xml-schema-extensions" xse:text="Contractor" xse:refCode="@SYS34389"/>
                            </xs:appinfo>
                          </xs:annotation>
                        </xs:attribute>
                        <xs:attribute name="Name" type="xs:string" use="optional">
                          <xs:annotation>
                            <xs:appinfo>
                              <xse:label xmlns:xse="http://schemas.docentric.com/xml-schema-extensions" xse:text="Worker name" xse:refCode="@SYS320666"/>
                            </xs:appinfo>
                          </xs:annotation>
                        </xs:attribute>
                        <xs:attribute name="OMOperatingUnitName" type="xs:string" use="optional">
                          <xs:annotation>
                            <xs:appinfo>
                              <xse:label xmlns:xse="http://schemas.docentric.com/xml-schema-extensions" xse:text="Primary department" xse:refCode="@DocentricAX:PrimaryDepartment"/>
                            </xs:appinfo>
                          </xs:annotation>
                        </xs:attribute>
                        <xs:attribute name="OMOperatingUnitNumber" type="xs:string" use="optional">
                          <xs:annotation>
                            <xs:appinfo>
                              <xse:label xmlns:xse="http://schemas.docentric.com/xml-schema-extensions" xse:text="Primary department number" xse:refCode="@DocentricAX:PrimaryDepartmentNumber"/>
                            </xs:appinfo>
                          </xs:annotation>
                        </xs:attribute>
                        <xs:attribute name="PersonnelNumber" type="xs:string" use="optional">
                          <xs:annotation>
                            <xs:appinfo>
                              <xse:label xmlns:xse="http://schemas.docentric.com/xml-schema-extensions" xse:text="Personnel number" xse:refCode="@SYS303656"/>
                            </xs:appinfo>
                          </xs:annotation>
                        </xs:attribute>
                        <xs:attribute name="Title" type="xs:string" use="optional">
                          <xs:annotation>
                            <xs:appinfo>
                              <xse:label xmlns:xse="http://schemas.docentric.com/xml-schema-extensions" xse:text="Title" xse:refCode="@SYS98533"/>
                            </xs:appinfo>
                          </xs:annotation>
                        </xs:attribute>
                      </xs:complexType>
                    </xs:element>
                    <xs:element name="Misc">
                      <xs:annotation>
                        <xs:appinfo>
                          <xse:label xmlns:xse="http://schemas.docentric.com/xml-schema-extensions" xse:text="Miscellaneous" xse:refCode="@DocentricAX:Miscellaneous"/>
                        </xs:appinfo>
                      </xs:annotation>
                      <xs:complexType>
                        <xs:choice minOccurs="0" maxOccurs="unbounded">
                          <xs:element name="PrintDestination" type="Enum">
                            <xs:annotation>
                              <xs:appinfo>
                                <xse:label xmlns:xse="http://schemas.docentric.com/xml-schema-extensions" xse:text="Selected print destination" xse:refCode="@DocentricAX:SelectedPrintDestination"/>
                              </xs:appinfo>
                            </xs:annotation>
                          </xs:element>
                        </xs:choice>
                        <xs:attribute name="IsCbdDs" type="xs:boolean" use="optional">
                          <xs:annotation>
                            <xs:appinfo>
                              <xse:label xmlns:xse="http://schemas.docentric.com/xml-schema-extensions" xse:text="Is CBD data source" xse:refCode="@DocentricAX4:IsCbdDataSource"/>
                            </xs:appinfo>
                          </xs:annotation>
                        </xs:attribute>
                        <xs:attribute name="LanguageId" type="xs:string" use="optional">
                          <xs:annotation>
                            <xs:appinfo>
                              <xse:label xmlns:xse="http://schemas.docentric.com/xml-schema-extensions" xse:text="Current language ID" xse:refCode="@DocentricAX:CurrentLanguageId"/>
                            </xs:appinfo>
                          </xs:annotation>
                        </xs:attribute>
                        <xs:attribute name="SessionDate" type="xs:date" use="optional">
                          <xs:annotation>
                            <xs:appinfo>
                              <xse:label xmlns:xse="http://schemas.docentric.com/xml-schema-extensions" xse:text="Session date" xse:refCode="@SYS11795"/>
                            </xs:appinfo>
                          </xs:annotation>
                        </xs:attribute>
                        <xs:attribute name="SessionDateTime" type="xs:dateTime" use="optional">
                          <xs:annotation>
                            <xs:appinfo>
                              <xse:label xmlns:xse="http://schemas.docentric.com/xml-schema-extensions" xse:text="Session date and time" xse:refCode="@SYS112686"/>
                            </xs:appinfo>
                          </xs:annotation>
                        </xs:attribute>
                      </xs:complexType>
                    </xs:element>
                  </xs:choic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GeneralData>
            <CurrentCompany CompanyId="USMF" Email="info@docentric.com" CompanyHead="" LanguageId="de" Logo="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" LogoIncluded="true" Name="Contoso Entertainment System USA" Phone="+386 31 331 888" Telefax="+386 31 331 889" Url="https://ax.docentric.com/">
              <PrimaryPostalAddress Address="123 Coffee Street&#10;Suite 300&#10;Redmond, WA 98052 &#10;USA" City="Redmond" CountryRegionId="USA" County="" LocationName="Contoso Entertainment System USA" State="WA" Street="123 Coffee Street&#10;Suite 300" StreetNumber="" ZipCode="98052"/>
              <BankAccount Bank="USMF OPER" CurrencyCode="USD" Giro="" IBAN="" Name="Operating account - USD" SWIFT=""/>
              <SalesTax ImportVATNum="991234" ImportVATNumBranchId="" TaxRepresentative="" VATNum="35-12345" VATNumBranchId=""/>
              <RegistrationNumbers ActivityCode="" BranchId="" CoRegNum="1234123400" DVRid="" EnterpriseCode="" EnterpriseNumber="" FICreditorID_DK="" IntrastatCode="" RegNum="" UPSNum=""/>
            </CurrentCompany>
            <CurrentWorker Email="Ageorge@contoso.com" IsContractor="false" Name="Adam George" OMOperatingUnitName="Retail Operations" OMOperatingUnitNumber="033" PersonnelNumber="000636" Title="Store Cashier"/>
            <Misc IsCbdDs="false" LanguageId="en-US" SessionDate="2023-08-29" SessionDateTime="2023-08-29T11:05:29">
              <PrintDestination Value="5" Name="GenerateDataSource" Text="Generate DS"/>
            </Misc>
          </GeneralData>
        </SampleXml>
      </PreviewData>
    </DataSource>
    <DataSource xmlns:d3p1="http://schemas.docentric.com/dynamics-ax/templates" Name="MainData" IsDefault="0" DataKind="2" d3p1:dataSectionType="1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ReportData">
                <xs:annotation>
                  <xs:appinfo>
                    <xse:label xmlns:xse="http://schemas.docentric.com/xml-schema-extensions" xse:text="Report data" xse:refCode="@DocentricAX:ReportData"/>
                  </xs:appinfo>
                </xs:annotation>
                <xs:complexType>
                  <xs:choice minOccurs="0" maxOccurs="unbounded">
                    <xs:element maxOccurs="unbounded" name="ProdTable">
                      <xs:annotation>
                        <xs:appinfo>
                          <xse:label xmlns:xse="http://schemas.docentric.com/xml-schema-extensions" xse:text="Production orders" xse:refCode="@SYS9747"/>
                        </xs:appinfo>
                      </xs:annotation>
                      <xs:complexType>
                        <xs:choice minOccurs="0" maxOccurs="unbounded">
                          <xs:element maxOccurs="unbounded" name="ProdRoute">
                            <xs:annotation>
                              <xs:appinfo>
                                <xse:label xmlns:xse="http://schemas.docentric.com/xml-schema-extensions" xse:text="Production route" xse:refCode="@SYS23045"/>
                              </xs:appinfo>
                            </xs:annotation>
                            <xs:complexType>
                              <xs:choice minOccurs="0" maxOccurs="unbounded">
                                <xs:element maxOccurs="unbounded" name="ProdRouteJob">
                                  <xs:annotation>
                                    <xs:appinfo>
                                      <xse:label xmlns:xse="http://schemas.docentric.com/xml-schema-extensions" xse:text="Route jobs" xse:refCode="@SYS10162"/>
                                    </xs:appinfo>
                                  </xs:annotation>
                                  <xs:complexType>
                                    <xs:choice minOccurs="0" maxOccurs="unbounded">
                                      <xs:element maxOccurs="unbounded" name="WrkCtrTable">
                                        <xs:annotation>
                                          <xs:appinfo>
                                            <xse:label xmlns:xse="http://schemas.docentric.com/xml-schema-extensions" xse:text="Resources" xse:refCode="@SYS10369"/>
                                          </xs:appinfo>
                                        </xs:annotation>
                                        <xs:complexType>
                                          <xs:attribute name="WrkCtrId" type="xs:string" use="optional">
                                            <xs:annotation>
                                              <xs:appinfo>
                                                <xse:label xmlns:xse="http://schemas.docentric.com/xml-schema-extensions" xse:text="Resource" xse:refCode="@SYS10597"/>
                                              </xs:appinfo>
                                            </xs:annotation>
                                          </xs:attribute>
                                        </xs:complexType>
                                      </xs:element>
                                      <xs:element name="JobType" type="Enum">
                                        <xs:annotation>
                                          <xs:appinfo>
                                            <xse:label xmlns:xse="http://schemas.docentric.com/xml-schema-extensions" xse:text="Task type" xse:refCode="@SYS9942"/>
                                          </xs:appinfo>
                                        </xs:annotation>
                                      </xs:element>
                                      <xs:element name="OprPriority" type="Enum">
                                        <xs:annotation>
                                          <xs:appinfo>
                                            <xse:label xmlns:xse="http://schemas.docentric.com/xml-schema-extensions" xse:text="Priority" xse:refCode="@SYS15156"/>
                                          </xs:appinfo>
                                        </xs:annotation>
                                      </xs:element>
                                    </xs:choice>
                                    <xs:attribute name="FromDate" type="xs:date" use="optional">
                                      <xs:annotation>
                                        <xs:appinfo>
                                          <xse:label xmlns:xse="http://schemas.docentric.com/xml-schema-extensions" xse:text="Start date" xse:refCode="@SYS2168"/>
                                        </xs:appinfo>
                                      </xs:annotation>
                                    </xs:attribute>
                                    <xs:attribute name="FromDateTime" type="xs:dateTime" use="optional">
                                      <xs:annotation>
                                        <xs:appinfo>
                                          <xse:label xmlns:xse="http://schemas.docentric.com/xml-schema-extensions" xse:text="start date/time" xse:refCode=""/>
                                        </xs:appinfo>
                                      </xs:annotation>
                                    </xs:attribute>
                                    <xs:attribute name="FromDateTimeUTC" type="xs:dateTime" use="optional">
                                      <xs:annotation>
                                        <xs:appinfo>
                                          <xse:label xmlns:xse="http://schemas.docentric.com/xml-schema-extensions" xse:text="UTC start date/time" xse:refCode=""/>
                                        </xs:appinfo>
                                      </xs:annotation>
                                    </xs:attribute>
                                    <xs:attribute name="FromTime" type="xs:integer" use="optional">
                                      <xs:annotation>
                                        <xs:appinfo>
                                          <xse:label xmlns:xse="http://schemas.docentric.com/xml-schema-extensions" xse:text="Start time" xse:refCode="@SYS4444"/>
                                        </xs:appinfo>
                                      </xs:annotation>
                                    </xs:attribute>
                                    <xs:attribute name="JobId" type="xs:string" use="optional">
                                      <xs:annotation>
                                        <xs:appinfo>
                                          <xse:label xmlns:xse="http://schemas.docentric.com/xml-schema-extensions" xse:text="Job identification" xse:refCode="@SYS22890"/>
                                        </xs:appinfo>
                                      </xs:annotation>
                                    </xs:attribute>
                                    <xs:attribute name="OprNum" type="xs:integer" use="optional">
                                      <xs:annotation>
                                        <xs:appinfo>
                                          <xse:label xmlns:xse="http://schemas.docentric.com/xml-schema-extensions" xse:text="Oper. No." xse:refCode="@SYS5793"/>
                                        </xs:appinfo>
                                      </xs:annotation>
                                    </xs:attribute>
                                    <xs:attribute name="ProdId" type="xs:string" use="optional">
                                      <xs:annotation>
                                        <xs:appinfo>
                                          <xse:label xmlns:xse="http://schemas.docentric.com/xml-schema-extensions" xse:text="Production" xse:refCode="@SYS4398"/>
                                        </xs:appinfo>
                                      </xs:annotation>
                                    </xs:attribute>
                                    <xs:attribute name="ToDate" type="xs:date" use="optional">
                                      <xs:annotation>
                                        <xs:appinfo>
                                          <xse:label xmlns:xse="http://schemas.docentric.com/xml-schema-extensions" xse:text="End date" xse:refCode="@SYS22882"/>
                                        </xs:appinfo>
                                      </xs:annotation>
                                    </xs:attribute>
                                    <xs:attribute name="ToDateTime" type="xs:dateTime" use="optional">
                                      <xs:annotation>
                                        <xs:appinfo>
                                          <xse:label xmlns:xse="http://schemas.docentric.com/xml-schema-extensions" xse:text="end date/time" xse:refCode=""/>
                                        </xs:appinfo>
                                      </xs:annotation>
                                    </xs:attribute>
                                    <xs:attribute name="ToDateTimeUTC" type="xs:dateTime" use="optional">
                                      <xs:annotation>
                                        <xs:appinfo>
                                          <xse:label xmlns:xse="http://schemas.docentric.com/xml-schema-extensions" xse:text="UTC end date/time" xse:refCode=""/>
                                        </xs:appinfo>
                                      </xs:annotation>
                                    </xs:attribute>
                                    <xs:attribute name="ToTime" type="xs:integer" use="optional">
                                      <xs:annotation>
                                        <xs:appinfo>
                                          <xse:label xmlns:xse="http://schemas.docentric.com/xml-schema-extensions" xse:text="End time" xse:refCode="@SYS51132"/>
                                        </xs:appinfo>
                                      </xs:annotation>
                                    </xs:attribute>
                                    <xs:attribute name="WrkCtrId" type="xs:string" use="optional">
                                      <xs:annotation>
                                        <xs:appinfo>
                                          <xse:label xmlns:xse="http://schemas.docentric.com/xml-schema-extensions" xse:text="Resource" xse:refCode="@SYS10597"/>
                                        </xs:appinfo>
                                      </xs:annotation>
                                    </xs:attribute>
                                  </xs:complexType>
                                </xs:element>
                                <xs:element name="OprPriority" type="Enum">
                                  <xs:annotation>
                                    <xs:appinfo>
                                      <xse:label xmlns:xse="http://schemas.docentric.com/xml-schema-extensions" xse:text="Priority" xse:refCode="@SYS15156"/>
                                    </xs:appinfo>
                                  </xs:annotation>
                                </xs:element>
                              </xs:choice>
                              <xs:attribute name="CalcProc" type="xs:decimal" use="optional">
                                <xs:annotation>
                                  <xs:appinfo>
                                    <xse:label xmlns:xse="http://schemas.docentric.com/xml-schema-extensions" xse:text="Process" xse:refCode="@SYS605"/>
                                  </xs:appinfo>
                                </xs:annotation>
                              </xs:attribute>
                              <xs:attribute name="CalcQty" type="xs:decimal" use="optional">
                                <xs:annotation>
                                  <xs:appinfo>
                                    <xse:label xmlns:xse="http://schemas.docentric.com/xml-schema-extensions" xse:text="Quantity" xse:refCode="@SYS14578"/>
                                  </xs:appinfo>
                                </xs:annotation>
                              </xs:attribute>
                              <xs:attribute name="CalcSetUp" type="xs:decimal" use="optional">
                                <xs:annotation>
                                  <xs:appinfo>
                                    <xse:label xmlns:xse="http://schemas.docentric.com/xml-schema-extensions" xse:text="Setup" xse:refCode="@SYS101240"/>
                                  </xs:appinfo>
                                </xs:annotation>
                              </xs:attribute>
                              <xs:attribute name="FromDate" type="xs:date" use="optional">
                                <xs:annotation>
                                  <xs:appinfo>
                                    <xse:label xmlns:xse="http://schemas.docentric.com/xml-schema-extensions" xse:text="Start date" xse:refCode="@SYS2168"/>
                                  </xs:appinfo>
                                </xs:annotation>
                              </xs:attribute>
                              <xs:attribute name="OprId" type="xs:string" use="optional">
                                <xs:annotation>
                                  <xs:appinfo>
                                    <xse:label xmlns:xse="http://schemas.docentric.com/xml-schema-extensions" xse:text="Operation" xse:refCode="@SYS101237"/>
                                  </xs:appinfo>
                                </xs:annotation>
                              </xs:attribute>
                              <xs:attribute name="OprNum" type="xs:integer" use="optional">
                                <xs:annotation>
                                  <xs:appinfo>
                                    <xse:label xmlns:xse="http://schemas.docentric.com/xml-schema-extensions" xse:text="Oper. No." xse:refCode="@SYS5793"/>
                                  </xs:appinfo>
                                </xs:annotation>
                              </xs:attribute>
                              <xs:attribute name="ToDate" type="xs:date" use="optional">
                                <xs:annotation>
                                  <xs:appinfo>
                                    <xse:label xmlns:xse="http://schemas.docentric.com/xml-schema-extensions" xse:text="End date" xse:refCode="@SYS22882"/>
                                  </xs:appinfo>
                                </xs:annotation>
                              </xs:attribute>
                            </xs:complexType>
                          </xs:element>
                          <xs:element name="InventRefType" type="Enum">
                            <xs:annotation>
                              <xs:appinfo>
                                <xse:label xmlns:xse="http://schemas.docentric.com/xml-schema-extensions" xse:text="Reference type" xse:refCode="@SYS24406"/>
                              </xs:appinfo>
                            </xs:annotation>
                          </xs:element>
                          <xs:element name="ProdType" type="Enum">
                            <xs:annotation>
                              <xs:appinfo>
                                <xse:label xmlns:xse="http://schemas.docentric.com/xml-schema-extensions" xse:text="Type" xse:refCode="@SYS1201"/>
                              </xs:appinfo>
                            </xs:annotation>
                          </xs:element>
                        </xs:choice>
                        <xs:attribute name="DlvDate" type="xs:date" use="optional">
                          <xs:annotation>
                            <xs:appinfo>
                              <xse:label xmlns:xse="http://schemas.docentric.com/xml-schema-extensions" xse:text="Delivery" xse:refCode="@SYS4508"/>
                            </xs:appinfo>
                          </xs:annotation>
                        </xs:attribute>
                        <xs:attribute name="InventRefId" type="xs:string" use="optional">
                          <xs:annotation>
                            <xs:appinfo>
                              <xse:label xmlns:xse="http://schemas.docentric.com/xml-schema-extensions" xse:text="Reference number" xse:refCode="@SYS22304"/>
                            </xs:appinfo>
                          </xs:annotation>
                        </xs:attribute>
                        <xs:attribute name="ItemId" type="xs:string" use="optional">
                          <xs:annotation>
                            <xs:appinfo>
                              <xse:label xmlns:xse="http://schemas.docentric.com/xml-schema-extensions" xse:text="Item number" xse:refCode="@SYS12836"/>
                            </xs:appinfo>
                          </xs:annotation>
                        </xs:attribute>
                        <xs:attribute name="ItemName" type="xs:string" use="optional">
                          <xs:annotation>
                            <xs:appinfo>
                              <xse:label xmlns:xse="http://schemas.docentric.com/xml-schema-extensions" xse:text="Product name" xse:refCode="@SYS5398"/>
                            </xs:appinfo>
                          </xs:annotation>
                        </xs:attribute>
                        <xs:attribute name="Name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  <xs:attribute name="ProdId" type="xs:string" use="optional">
                          <xs:annotation>
                            <xs:appinfo>
                              <xse:label xmlns:xse="http://schemas.docentric.com/xml-schema-extensions" xse:text="Production" xse:refCode="@SYS4398"/>
                            </xs:appinfo>
                          </xs:annotation>
                        </xs:attribute>
                        <xs:attribute name="QtyStUp" type="xs:decimal" use="optional">
                          <xs:annotation>
                            <xs:appinfo>
                              <xse:label xmlns:xse="http://schemas.docentric.com/xml-schema-extensions" xse:text="Started" xse:refCode="@SYS4695"/>
                            </xs:appinfo>
                          </xs:annotation>
                        </xs:attribute>
                        <xs:attribute name="ReferenceName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  <xs:attribute name="StUpDate" type="xs:date" use="optional">
                          <xs:annotation>
                            <xs:appinfo>
                              <xse:label xmlns:xse="http://schemas.docentric.com/xml-schema-extensions" xse:text="Started" xse:refCode="@SYS4695"/>
                            </xs:appinfo>
                          </xs:annotation>
                        </xs:attribute>
                      </xs:complexType>
                    </xs:element>
                  </xs:choice>
                  <xs:attribute name="ReportCaption" type="xs:string" use="optional">
                    <xs:annotation>
                      <xs:appinfo>
                        <xse:label xmlns:xse="http://schemas.docentric.com/xml-schema-extensions" xse:text="Report caption" xse:refCode="@DocentricAX:ReportCaption"/>
                      </xs:appinfo>
                    </xs:annotation>
                  </xs:attribut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ReportData ReportCaption="Route jobs report">
            <ProdTable DlvDate="2016-12-17" InventRefId="000668" ItemId="P0001" ItemName="AcousticFoamPanel" Name="Acoustic Foam panel" ProdId="B000001" QtyStUp="2917.0000000000" ReferenceName="Contoso Europe" StUpDate="2016-11-15">
              <ProdRoute CalcProc="29.2283400000" CalcQty="2917.0000000000" CalcSetUp="0.0000000000" FromDate="2016-12-11" OprId="Dispense" OprNum="20" ToDate="2016-12-11">
                <ProdRouteJob FromDate="2016-12-11" FromDateTime="2016-12-11T16:30:00" FromDateTimeUTC="2016-12-11T15:30:00" FromTime="55800" JobId="002073" OprNum="20" ProdId="B000001" ToDate="2016-12-11" ToDateTime="2016-12-11T16:30:00" ToDateTimeUTC="2016-12-11T15:30:00" ToTime="55800" WrkCtrId="3116">
                  <WrkCtrTable WrkCtrId="3116"/>
                  <JobType Value="2" Name="Process" Text="Process"/>
                  <OprPriority Value="0" Name="Primary" Text="Primary"/>
                </ProdRouteJob>
                <OprPriority Value="0" Name="Primary" Text="Primary"/>
              </ProdRoute>
              <ProdRoute CalcProc="29.2283400000" CalcQty="2917.0000000000" CalcSetUp="0.0000000000" FromDate="2016-12-11" OprId="DispOpr" OprNum="20" ToDate="2016-12-11">
                <ProdRouteJob FromDate="2016-12-11" FromDateTime="2016-12-11T16:30:00" FromDateTimeUTC="2016-12-11T15:30:00" FromTime="55800" JobId="002074" OprNum="20" ProdId="B000001" ToDate="2016-12-11" ToDateTime="2016-12-11T16:30:00" ToDateTimeUTC="2016-12-11T15:30:00" ToTime="55800" WrkCtrId="3111">
                  <WrkCtrTable WrkCtrId="3111"/>
                  <JobType Value="2" Name="Process" Text="Process"/>
                  <OprPriority Value="1" Name="Secondary1" Text="Secondary 1"/>
                </ProdRouteJob>
                <OprPriority Value="1" Name="Secondary1" Text="Secondary 1"/>
              </ProdRoute>
              <ProdRoute CalcProc="19.4855600000" CalcQty="2917.0000000000" CalcSetUp="0.0000000000" FromDate="2016-12-14" OprId="Curing" OprNum="30" ToDate="2016-12-14">
                <ProdRouteJob FromDate="2016-12-14" FromDateTime="2016-12-14T16:30:00" FromDateTimeUTC="2016-12-14T15:30:00" FromTime="55800" JobId="002075" OprNum="30" ProdId="B000001" ToDate="2016-12-14" ToDateTime="2016-12-14T16:30:00" ToDateTimeUTC="2016-12-14T15:30:00" ToTime="55800" WrkCtrId="3117">
                  <WrkCtrTable WrkCtrId="3117"/>
                  <JobType Value="2" Name="Process" Text="Process"/>
                  <OprPriority Value="0" Name="Primary" Text="Primary"/>
                </ProdRouteJob>
                <OprPriority Value="0" Name="Primary" Text="Primary"/>
              </ProdRoute>
              <ProdRoute CalcProc="9.7427800000" CalcQty="2917.0000000000" CalcSetUp="0.0000000000" FromDate="2016-12-17" OprId="Trim/Cut" OprNum="40" ToDate="2016-12-17">
                <ProdRouteJob FromDate="2016-12-17" FromDateTime="2016-12-17T16:30:00" FromDateTimeUTC="2016-12-17T15:30:00" FromTime="55800" JobId="002076" OprNum="40" ProdId="B000001" ToDate="2016-12-17" ToDateTime="2016-12-17T16:30:00" ToDateTimeUTC="2016-12-17T15:30:00" ToTime="55800" WrkCtrId="3118">
                  <WrkCtrTable WrkCtrId="3118"/>
                  <JobType Value="2" Name="Process" Text="Process"/>
                  <OprPriority Value="0" Name="Primary" Text="Primary"/>
                </ProdRouteJob>
                <OprPriority Value="0" Name="Primary" Text="Primary"/>
              </ProdRoute>
              <ProdRoute CalcProc="9.7427800000" CalcQty="2917.0000000000" CalcSetUp="0.0000000000" FromDate="2016-12-17" OprId="TrimOpr" OprNum="40" ToDate="2016-12-17">
                <ProdRouteJob FromDate="2016-12-17" FromDateTime="2016-12-17T16:30:00" FromDateTimeUTC="2016-12-17T15:30:00" FromTime="55800" JobId="002077" OprNum="40" ProdId="B000001" ToDate="2016-12-17" ToDateTime="2016-12-17T16:30:00" ToDateTimeUTC="2016-12-17T15:30:00" ToTime="55800" WrkCtrId="3111">
                  <WrkCtrTable WrkCtrId="3111"/>
                  <JobType Value="2" Name="Process" Text="Process"/>
                  <OprPriority Value="1" Name="Secondary1" Text="Secondary 1"/>
                </ProdRouteJob>
                <OprPriority Value="1" Name="Secondary1" Text="Secondary 1"/>
              </ProdRoute>
              <InventRefType Value="1" Name="Sales" Text="Sales order"/>
              <ProdType Value="4" Name="Process" Text="Process"/>
            </ProdTable>
            <ProdTable DlvDate="2016-11-26" InventRefId="000669" ItemId="P0001" ItemName="AcousticFoamPanel" Name="Acoustic Foam panel" ProdId="B000002" QtyStUp="117.0000000000" ReferenceName="Contoso Retail San Diego" StUpDate="2016-11-15">
              <ProdRoute CalcProc="2.3446800000" CalcQty="117.0000000000" CalcSetUp="0.0000000000" FromDate="2016-11-26" OprId="Mix/Heat" OprNum="10" ToDate="2016-11-26">
                <ProdRouteJob FromDate="2016-11-26" FromDateTime="2016-11-26T16:30:00" FromDateTimeUTC="2016-11-26T15:30:00" FromTime="55800" JobId="002078" OprNum="10" ProdId="B000002" ToDate="2016-11-26" ToDateTime="2016-11-26T16:30:00" ToDateTimeUTC="2016-11-26T15:30:00" ToTime="55800" WrkCtrId="3115">
                  <WrkCtrTable WrkCtrId="3115"/>
                  <JobType Value="2" Name="Process" Text="Process"/>
                  <OprPriority Value="0" Name="Primary" Text="Primary"/>
                </ProdRouteJob>
                <OprPriority Value="0" Name="Primary" Text="Primary"/>
              </ProdRoute>
              <ProdRoute CalcProc="2.3446800000" CalcQty="117.0000000000" CalcSetUp="0.0000000000" FromDate="2016-11-26" OprId="MixOpr" OprNum="10" ToDate="2016-11-26">
                <ProdRouteJob FromDate="2016-11-26" FromDateTime="2016-11-26T16:30:00" FromDateTimeUTC="2016-11-26T15:30:00" FromTime="55800" JobId="002079" OprNum="10" ProdId="B000002" ToDate="2016-11-26" ToDateTime="2016-11-26T16:30:00" ToDateTimeUTC="2016-11-26T15:30:00" ToTime="55800" WrkCtrId="3111">
                  <WrkCtrTable WrkCtrId="3111"/>
                  <JobType Value="2" Name="Process" Text="Process"/>
                  <OprPriority Value="1" Name="Secondary1" Text="Secondary 1"/>
                </ProdRouteJob>
                <OprPriority Value="1" Name="Secondary1" Text="Secondary 1"/>
              </ProdRoute>
              <ProdRoute CalcProc="1.1723400000" CalcQty="117.0000000000" CalcSetUp="0.0000000000" FromDate="2016-11-26" OprId="Dispense" OprNum="20" ToDate="2016-11-26">
                <ProdRouteJob FromDate="2016-11-26" FromDateTime="2016-11-26T16:30:00" FromDateTimeUTC="2016-11-26T15:30:00" FromTime="55800" JobId="002080" OprNum="20" ProdId="B000002" ToDate="2016-11-26" ToDateTime="2016-11-26T16:30:00" ToDateTimeUTC="2016-11-26T15:30:00" ToTime="55800" WrkCtrId="3116">
                  <WrkCtrTable WrkCtrId="3116"/>
                  <JobType Value="2" Name="Process" Text="Process"/>
                  <OprPriority Value="0" Name="Primary" Text="Primary"/>
                </ProdRouteJob>
                <OprPriority Value="0" Name="Primary" Text="Primary"/>
              </ProdRoute>
              <ProdRoute CalcProc="1.1723400000" CalcQty="117.0000000000" CalcSetUp="0.0000000000" FromDate="2016-11-26" OprId="DispOpr" OprNum="20" ToDate="2016-11-26">
                <ProdRouteJob FromDate="2016-11-26" FromDateTime="2016-11-26T16:30:00" FromDateTimeUTC="2016-11-26T15:30:00" FromTime="55800" JobId="002081" OprNum="20" ProdId="B000002" ToDate="2016-11-26" ToDateTime="2016-11-26T16:30:00" ToDateTimeUTC="2016-11-26T15:30:00" ToTime="55800" WrkCtrId="3111">
                  <WrkCtrTable WrkCtrId="3111"/>
                  <JobType Value="2" Name="Process" Text="Process"/>
                  <OprPriority Value="1" Name="Secondary1" Text="Secondary 1"/>
                </ProdRouteJob>
                <OprPriority Value="1" Name="Secondary1" Text="Secondary 1"/>
              </ProdRoute>
              <ProdRoute CalcProc="0.7815600000" CalcQty="117.0000000000" CalcSetUp="0.0000000000" FromDate="2016-11-26" OprId="Curing" OprNum="30" ToDate="2016-11-26">
                <ProdRouteJob FromDate="2016-11-26" FromDateTime="2016-11-26T16:30:00" FromDateTimeUTC="2016-11-26T15:30:00" FromTime="55800" JobId="002082" OprNum="30" ProdId="B000002" ToDate="2016-11-26" ToDateTime="2016-11-26T16:30:00" ToDateTimeUTC="2016-11-26T15:30:00" ToTime="55800" WrkCtrId="3117">
                  <WrkCtrTable WrkCtrId="3117"/>
                  <JobType Value="2" Name="Process" Text="Process"/>
                  <OprPriority Value="0" Name="Primary" Text="Primary"/>
                </ProdRouteJob>
                <OprPriority Value="0" Name="Primary" Text="Primary"/>
              </ProdRoute>
              <ProdRoute CalcProc="0.3907800000" CalcQty="117.0000000000" CalcSetUp="0.0000000000" FromDate="2016-11-26" OprId="Trim/Cut" OprNum="40" ToDate="2016-11-26">
                <ProdRouteJob FromDate="2016-11-26" FromDateTime="2016-11-26T16:30:00" FromDateTimeUTC="2016-11-26T15:30:00" FromTime="55800" JobId="002083" OprNum="40" ProdId="B000002" ToDate="2016-11-26" ToDateTime="2016-11-26T16:30:00" ToDateTimeUTC="2016-11-26T15:30:00" ToTime="55800" WrkCtrId="3118">
                  <WrkCtrTable WrkCtrId="3118"/>
                  <JobType Value="2" Name="Process" Text="Process"/>
                  <OprPriority Value="0" Name="Primary" Text="Primary"/>
                </ProdRouteJob>
                <OprPriority Value="0" Name="Primary" Text="Primary"/>
              </ProdRoute>
              <ProdRoute CalcProc="0.3907800000" CalcQty="117.0000000000" CalcSetUp="0.0000000000" FromDate="2016-11-26" OprId="TrimOpr" OprNum="40" ToDate="2016-11-26">
                <ProdRouteJob FromDate="2016-11-26" FromDateTime="2016-11-26T16:30:00" FromDateTimeUTC="2016-11-26T15:30:00" FromTime="55800" JobId="002084" OprNum="40" ProdId="B000002" ToDate="2016-11-26" ToDateTime="2016-11-26T16:30:00" ToDateTimeUTC="2016-11-26T15:30:00" ToTime="55800" WrkCtrId="3111">
                  <WrkCtrTable WrkCtrId="3111"/>
                  <JobType Value="2" Name="Process" Text="Process"/>
                  <OprPriority Value="1" Name="Secondary1" Text="Secondary 1"/>
                </ProdRouteJob>
                <OprPriority Value="1" Name="Secondary1" Text="Secondary 1"/>
              </ProdRoute>
              <InventRefType Value="1" Name="Sales" Text="Sales order"/>
              <ProdType Value="4" Name="Process" Text="Process"/>
            </ProdTable>
            <ProdTable DlvDate="2016-11-26" InventRefId="000670" ItemId="P0001" ItemName="AcousticFoamPanel" Name="Acoustic Foam panel" ProdId="B000003" QtyStUp="117.0000000000" ReferenceName="Contoso Retail Los Angeles" StUpDate="2016-11-15">
              <ProdRoute CalcProc="2.3446800000" CalcQty="117.0000000000" CalcSetUp="0.0000000000" FromDate="2016-11-26" OprId="Mix/Heat" OprNum="10" ToDate="2016-11-26">
                <ProdRouteJob FromDate="2016-11-26" FromDateTime="2016-11-26T16:30:00" FromDateTimeUTC="2016-11-26T15:30:00" FromTime="55800" JobId="002085" OprNum="10" ProdId="B000003" ToDate="2016-11-26" ToDateTime="2016-11-26T16:30:00" ToDateTimeUTC="2016-11-26T15:30:00" ToTime="55800" WrkCtrId="3115">
                  <WrkCtrTable WrkCtrId="3115"/>
                  <JobType Value="2" Name="Process" Text="Process"/>
                  <OprPriority Value="0" Name="Primary" Text="Primary"/>
                </ProdRouteJob>
                <OprPriority Value="0" Name="Primary" Text="Primary"/>
              </ProdRoute>
              <ProdRoute CalcProc="2.3446800000" CalcQty="117.0000000000" CalcSetUp="0.0000000000" FromDate="2016-11-26" OprId="MixOpr" OprNum="10" ToDate="2016-11-26">
                <ProdRouteJob FromDate="2016-11-26" FromDateTime="2016-11-26T16:30:00" FromDateTimeUTC="2016-11-26T15:30:00" FromTime="55800" JobId="002086" OprNum="10" ProdId="B000003" ToDate="2016-11-26" ToDateTime="2016-11-26T16:30:00" ToDateTimeUTC="2016-11-26T15:30:00" ToTime="55800" WrkCtrId="3111">
                  <WrkCtrTable WrkCtrId="3111"/>
                  <JobType Value="2" Name="Process" Text="Process"/>
                  <OprPriority Value="1" Name="Secondary1" Text="Secondary 1"/>
                </ProdRouteJob>
                <OprPriority Value="1" Name="Secondary1" Text="Secondary 1"/>
              </ProdRoute>
              <ProdRoute CalcProc="1.1723400000" CalcQty="117.0000000000" CalcSetUp="0.0000000000" FromDate="2016-11-26" OprId="Dispense" OprNum="20" ToDate="2016-11-26">
                <ProdRouteJob FromDate="2016-11-26" FromDateTime="2016-11-26T16:30:00" FromDateTimeUTC="2016-11-26T15:30:00" FromTime="55800" JobId="002087" OprNum="20" ProdId="B000003" ToDate="2016-11-26" ToDateTime="2016-11-26T16:30:00" ToDateTimeUTC="2016-11-26T15:30:00" ToTime="55800" WrkCtrId="3116">
                  <WrkCtrTable WrkCtrId="3116"/>
                  <JobType Value="2" Name="Process" Text="Process"/>
                  <OprPriority Value="0" Name="Primary" Text="Primary"/>
                </ProdRouteJob>
                <OprPriority Value="0" Name="Primary" Text="Primary"/>
              </ProdRoute>
              <ProdRoute CalcProc="1.1723400000" CalcQty="117.0000000000" CalcSetUp="0.0000000000" FromDate="2016-11-26" OprId="DispOpr" OprNum="20" ToDate="2016-11-26">
                <ProdRouteJob FromDate="2016-11-26" FromDateTime="2016-11-26T16:30:00" FromDateTimeUTC="2016-11-26T15:30:00" FromTime="55800" JobId="002088" OprNum="20" ProdId="B000003" ToDate="2016-11-26" ToDateTime="2016-11-26T16:30:00" ToDateTimeUTC="2016-11-26T15:30:00" ToTime="55800" WrkCtrId="3111">
                  <WrkCtrTable WrkCtrId="3111"/>
                  <JobType Value="2" Name="Process" Text="Process"/>
                  <OprPriority Value="1" Name="Secondary1" Text="Secondary 1"/>
                </ProdRouteJob>
                <OprPriority Value="1" Name="Secondary1" Text="Secondary 1"/>
              </ProdRoute>
              <ProdRoute CalcProc="0.7815600000" CalcQty="117.0000000000" CalcSetUp="0.0000000000" FromDate="2016-11-26" OprId="Curing" OprNum="30" ToDate="2016-11-26">
                <ProdRouteJob FromDate="2016-11-26" FromDateTime="2016-11-26T16:30:00" FromDateTimeUTC="2016-11-26T15:30:00" FromTime="55800" JobId="002089" OprNum="30" ProdId="B000003" ToDate="2016-11-26" ToDateTime="2016-11-26T16:30:00" ToDateTimeUTC="2016-11-26T15:30:00" ToTime="55800" WrkCtrId="3117">
                  <WrkCtrTable WrkCtrId="3117"/>
                  <JobType Value="2" Name="Process" Text="Process"/>
                  <OprPriority Value="0" Name="Primary" Text="Primary"/>
                </ProdRouteJob>
                <OprPriority Value="0" Name="Primary" Text="Primary"/>
              </ProdRoute>
              <ProdRoute CalcProc="0.3907800000" CalcQty="117.0000000000" CalcSetUp="0.0000000000" FromDate="2016-11-26" OprId="Trim/Cut" OprNum="40" ToDate="2016-11-26">
                <ProdRouteJob FromDate="2016-11-26" FromDateTime="2016-11-26T16:30:00" FromDateTimeUTC="2016-11-26T15:30:00" FromTime="55800" JobId="002090" OprNum="40" ProdId="B000003" ToDate="2016-11-26" ToDateTime="2016-11-26T16:30:00" ToDateTimeUTC="2016-11-26T15:30:00" ToTime="55800" WrkCtrId="3118">
                  <WrkCtrTable WrkCtrId="3118"/>
                  <JobType Value="2" Name="Process" Text="Process"/>
                  <OprPriority Value="0" Name="Primary" Text="Primary"/>
                </ProdRouteJob>
                <OprPriority Value="0" Name="Primary" Text="Primary"/>
              </ProdRoute>
              <ProdRoute CalcProc="0.3907800000" CalcQty="117.0000000000" CalcSetUp="0.0000000000" FromDate="2016-11-26" OprId="TrimOpr" OprNum="40" ToDate="2016-11-26">
                <ProdRouteJob FromDate="2016-11-26" FromDateTime="2016-11-26T16:30:00" FromDateTimeUTC="2016-11-26T15:30:00" FromTime="55800" JobId="002091" OprNum="40" ProdId="B000003" ToDate="2016-11-26" ToDateTime="2016-11-26T16:30:00" ToDateTimeUTC="2016-11-26T15:30:00" ToTime="55800" WrkCtrId="3111">
                  <WrkCtrTable WrkCtrId="3111"/>
                  <JobType Value="2" Name="Process" Text="Process"/>
                  <OprPriority Value="1" Name="Secondary1" Text="Secondary 1"/>
                </ProdRouteJob>
                <OprPriority Value="1" Name="Secondary1" Text="Secondary 1"/>
              </ProdRoute>
              <InventRefType Value="1" Name="Sales" Text="Sales order"/>
              <ProdType Value="4" Name="Process" Text="Process"/>
            </ProdTable>
            <ProdTable DlvDate="2016-11-26" InventRefId="000672" ItemId="P0001" ItemName="AcousticFoamPanel" Name="Acoustic Foam panel" ProdId="B000004" QtyStUp="35.0000000000" ReferenceName="Cave Wholesales" StUpDate="2016-11-15">
              <ProdRoute CalcProc="0.7014000000" CalcQty="35.0000000000" CalcSetUp="0.0000000000" FromDate="2016-11-26" OprId="Mix/Heat" OprNum="10" ToDate="2016-11-26">
                <ProdRouteJob FromDate="2016-11-26" FromDateTime="2016-11-26T16:30:00" FromDateTimeUTC="2016-11-26T15:30:00" FromTime="55800" JobId="002092" OprNum="10" ProdId="B000004" ToDate="2016-11-26" ToDateTime="2016-11-26T16:30:00" ToDateTimeUTC="2016-11-26T15:30:00" ToTime="55800" WrkCtrId="3115">
                  <WrkCtrTable WrkCtrId="3115"/>
                  <JobType Value="2" Name="Process" Text="Process"/>
                  <OprPriority Value="0" Name="Primary" Text="Primary"/>
                </ProdRouteJob>
                <OprPriority Value="0" Name="Primary" Text="Primary"/>
              </ProdRoute>
              <ProdRoute CalcProc="0.7014000000" CalcQty="35.0000000000" CalcSetUp="0.0000000000" FromDate="2016-11-26" OprId="MixOpr" OprNum="10" ToDate="2016-11-26">
                <ProdRouteJob FromDate="2016-11-26" FromDateTime="2016-11-26T16:30:00" FromDateTimeUTC="2016-11-26T15:30:00" FromTime="55800" JobId="002093" OprNum="10" ProdId="B000004" ToDate="2016-11-26" ToDateTime="2016-11-26T16:30:00" ToDateTimeUTC="2016-11-26T15:30:00" ToTime="55800" WrkCtrId="3111">
                  <WrkCtrTable WrkCtrId="3111"/>
                  <JobType Value="2" Name="Process" Text="Process"/>
                  <OprPriority Value="1" Name="Secondary1" Text="Secondary 1"/>
                </ProdRouteJob>
                <OprPriority Value="1" Name="Secondary1" Text="Secondary 1"/>
              </ProdRoute>
              <ProdRoute CalcProc="0.3507000000" CalcQty="35.0000000000" CalcSetUp="0.0000000000" FromDate="2016-11-26" OprId="Dispense" OprNum="20" ToDate="2016-11-26">
                <ProdRouteJob FromDate="2016-11-26" FromDateTime="2016-11-26T16:30:00" FromDateTimeUTC="2016-11-26T15:30:00" FromTime="55800" JobId="002094" OprNum="20" ProdId="B000004" ToDate="2016-11-26" ToDateTime="2016-11-26T16:30:00" ToDateTimeUTC="2016-11-26T15:30:00" ToTime="55800" WrkCtrId="3116">
                  <WrkCtrTable WrkCtrId="3116"/>
                  <JobType Value="2" Name="Process" Text="Process"/>
                  <OprPriority Value="0" Name="Primary" Text="Primary"/>
                </ProdRouteJob>
                <OprPriority Value="0" Name="Primary" Text="Primary"/>
              </ProdRoute>
              <ProdRoute CalcProc="0.3507000000" CalcQty="35.0000000000" CalcSetUp="0.0000000000" FromDate="2016-11-26" OprId="DispOpr" OprNum="20" ToDate="2016-11-26">
                <ProdRouteJob FromDate="2016-11-26" FromDateTime="2016-11-26T16:30:00" FromDateTimeUTC="2016-11-26T15:30:00" FromTime="55800" JobId="002095" OprNum="20" ProdId="B000004" ToDate="2016-11-26" ToDateTime="2016-11-26T16:30:00" ToDateTimeUTC="2016-11-26T15:30:00" ToTime="55800" WrkCtrId="3111">
                  <WrkCtrTable WrkCtrId="3111"/>
                  <JobType Value="2" Name="Process" Text="Process"/>
                  <OprPriority Value="1" Name="Secondary1" Text="Secondary 1"/>
                </ProdRouteJob>
                <OprPriority Value="1" Name="Secondary1" Text="Secondary 1"/>
              </ProdRoute>
              <ProdRoute CalcProc="0.2338000000" CalcQty="35.0000000000" CalcSetUp="0.0000000000" FromDate="2016-11-26" OprId="Curing" OprNum="30" ToDate="2016-11-26">
                <ProdRouteJob FromDate="2016-11-26" FromDateTime="2016-11-26T16:30:00" FromDateTimeUTC="2016-11-26T15:30:00" FromTime="55800" JobId="002096" OprNum="30" ProdId="B000004" ToDate="2016-11-26" ToDateTime="2016-11-26T16:30:00" ToDateTimeUTC="2016-11-26T15:30:00" ToTime="55800" WrkCtrId="3117">
                  <WrkCtrTable WrkCtrId="3117"/>
                  <JobType Value="2" Name="Process" Text="Process"/>
                  <OprPriority Value="0" Name="Primary" Text="Primary"/>
                </ProdRouteJob>
                <OprPriority Value="0" Name="Primary" Text="Primary"/>
              </ProdRoute>
              <ProdRoute CalcProc="0.1169000000" CalcQty="35.0000000000" CalcSetUp="0.0000000000" FromDate="2016-11-26" OprId="Trim/Cut" OprNum="40" ToDate="2016-11-26">
                <ProdRouteJob FromDate="2016-11-26" FromDateTime="2016-11-26T16:30:00" FromDateTimeUTC="2016-11-26T15:30:00" FromTime="55800" JobId="002097" OprNum="40" ProdId="B000004" ToDate="2016-11-26" ToDateTime="2016-11-26T16:30:00" ToDateTimeUTC="2016-11-26T15:30:00" ToTime="55800" WrkCtrId="3118">
                  <WrkCtrTable WrkCtrId="3118"/>
                  <JobType Value="2" Name="Process" Text="Process"/>
                  <OprPriority Value="0" Name="Primary" Text="Primary"/>
                </ProdRouteJob>
                <OprPriority Value="0" Name="Primary" Text="Primary"/>
              </ProdRoute>
              <ProdRoute CalcProc="0.1169000000" CalcQty="35.0000000000" CalcSetUp="0.0000000000" FromDate="2016-11-26" OprId="TrimOpr" OprNum="40" ToDate="2016-11-26">
                <ProdRouteJob FromDate="2016-11-26" FromDateTime="2016-11-26T16:30:00" FromDateTimeUTC="2016-11-26T15:30:00" FromTime="55800" JobId="002098" OprNum="40" ProdId="B000004" ToDate="2016-11-26" ToDateTime="2016-11-26T16:30:00" ToDateTimeUTC="2016-11-26T15:30:00" ToTime="55800" WrkCtrId="3111">
                  <WrkCtrTable WrkCtrId="3111"/>
                  <JobType Value="2" Name="Process" Text="Process"/>
                  <OprPriority Value="1" Name="Secondary1" Text="Secondary 1"/>
                </ProdRouteJob>
                <OprPriority Value="1" Name="Secondary1" Text="Secondary 1"/>
              </ProdRoute>
              <InventRefType Value="1" Name="Sales" Text="Sales order"/>
              <ProdType Value="4" Name="Process" Text="Process"/>
            </ProdTable>
          </ReportData>
        </SampleXml>
      </PreviewData>
    </DataSource>
    <DataSource xmlns:d3p1="http://schemas.docentric.com/dynamics-ax/templates" Name="Parameters" IsDefault="0" DataKind="2" d3p1:dataSectionType="3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Parameters">
                <xs:annotation>
                  <xs:appinfo>
                    <xse:label xmlns:xse="http://schemas.docentric.com/xml-schema-extensions" xse:text="Report parameters" xse:refCode="@DocentricAX:DdspParameters"/>
                  </xs:appinfo>
                </xs:annotation>
                <xs:complexType/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Parameters/>
        </SampleXml>
      </PreviewData>
    </DataSource>
  </DataSources>
  <Elements xmlns="">
    <Element Type="Group" Id="2090274874" RenderMode="2">
      <ChildElements>
        <ElementRef Id="1969077784"/>
        <ElementRef Id="1409341174"/>
        <ElementRef Id="405814283"/>
        <ElementRef Id="3204576918"/>
        <ElementRef Id="1553963261"/>
        <ElementRef Id="3129802423"/>
        <ElementRef Id="1134447002"/>
        <ElementRef Id="2901078798"/>
        <ElementRef Id="1688251079"/>
        <ElementRef Id="470491150"/>
        <ElementRef Id="2753690138"/>
        <ElementRef Id="3946557203"/>
        <ElementRef Id="1326707269"/>
        <ElementRef Id="3292008712"/>
        <ElementRef Id="3650235535"/>
        <ElementRef Id="1817219323"/>
        <ElementRef Id="193814412"/>
      </ChildElements>
      <ValueBinding DataKind="2" Source="MainData" Path="ProdTable"/>
      <SortDescriptors/>
      <GroupByBinding DataKind="2" Path="@ProdId" ResultDataType="System.String"/>
    </Element>
    <Element Type="Label" Id="1969077784">
      <Value LabelName="InventRefType" LabelCode="@SYS24406" DataSection="1" DataXPath="ProdTable/InventRefType"/>
    </Element>
    <Element Type="Field" Id="1409341174">
      <ValueBinding DataKind="2" Source="." Path="ProdTable/InventRefType/@Text" ResultDataType="System.String"/>
    </Element>
    <Element Type="Field" Id="405814283">
      <ValueBinding DataKind="2" Source="." Path="ProdTable/@InventRefId" ResultDataType="System.String"/>
    </Element>
    <Element Type="Field" Id="3204576918">
      <ValueBinding DataKind="2" Source="." Path="ProdTable/@ReferenceName" ResultDataType="System.String"/>
    </Element>
    <Element Type="Label" Id="1553963261">
      <Value LabelName="Production or batch order" LabelCode="@PRO2083"/>
    </Element>
    <Element Type="Field" Id="3129802423">
      <ValueBinding DataKind="2" Source="." Path="ProdTable/@ProdId" ResultDataType="System.String"/>
    </Element>
    <Element Type="Field" Id="1134447002">
      <ValueBinding DataKind="2" Source="." Path="ProdTable/@Name" ResultDataType="System.String"/>
    </Element>
    <Element Type="Label" Id="2901078798">
      <Value LabelName="ItemId" LabelCode="@SYS12836" DataSection="1" DataXPath="ProdTable/@ItemId"/>
    </Element>
    <Element Type="Field" Id="1688251079">
      <ValueBinding DataKind="2" Source="." Path="ProdTable/@ItemId" ResultDataType="System.String"/>
    </Element>
    <Element Type="Field" Id="470491150">
      <ValueBinding DataKind="2" Source="." Path="ProdTable/@ItemName" ResultDataType="System.String"/>
    </Element>
    <Element Type="Label" Id="2753690138">
      <Value LabelName="StUpDate" LabelCode="@SYS4695" DataSection="1" DataXPath="ProdTable/@StUpDate"/>
    </Element>
    <Element Type="Field" Id="3946557203">
      <ValueBinding DataKind="2" Source="." Path="iif(ProdTable[1]/@QtyStUp = 0, '', format(ProdTable[1]/@QtyStUp, 'n2'))" ResultDataType="System.String"/>
    </Element>
    <Element Type="Label" Id="1326707269">
      <Value LabelName="QtyStUp" LabelCode="@SYS4695" DataSection="1" DataXPath="ProdTable/@QtyStUp"/>
    </Element>
    <Element Type="Field" Id="3292008712" FormatString="MM/dd/yyyy">
      <ValueBinding DataKind="2" Source="." Path="ProdTable/@StUpDate" ResultDataType="System.DateTime"/>
    </Element>
    <Element Type="Label" Id="3650235535">
      <Value LabelName="DlvDate" LabelCode="@SYS4508" DataSection="1" DataXPath="ProdTable/@DlvDate"/>
    </Element>
    <Element Type="Field" Id="1817219323" FormatString="MM/dd/yyyy">
      <ValueBinding DataKind="2" Source="." Path="ProdTable/@DlvDate" ResultDataType="System.DateTime"/>
    </Element>
    <Element Type="Group" Id="193814412">
      <ChildElements>
        <ElementRef Id="3559033677"/>
        <ElementRef Id="2881971573"/>
        <ElementRef Id="3234328755"/>
        <ElementRef Id="4239103760"/>
        <ElementRef Id="1502927807"/>
        <ElementRef Id="3280667653"/>
        <ElementRef Id="3904304206"/>
        <ElementRef Id="2589415442"/>
        <ElementRef Id="420383102"/>
        <ElementRef Id="322237391"/>
        <ElementRef Id="732281745"/>
        <ElementRef Id="2924670236"/>
        <ElementRef Id="945121891"/>
        <ElementRef Id="884375404"/>
        <ElementRef Id="1059047671"/>
        <ElementRef Id="3895834069"/>
        <ElementRef Id="339661082"/>
        <ElementRef Id="904031356"/>
        <ElementRef Id="619732037"/>
        <ElementRef Id="253182807"/>
        <ElementRef Id="2943941706"/>
        <ElementRef Id="400954212"/>
        <ElementRef Id="660126183"/>
        <ElementRef Id="1485888287"/>
      </ChildElements>
      <ValueBinding DataKind="2" Source="." Path="ProdTable/ProdRoute"/>
      <SortDescriptors/>
      <GroupByBinding DataKind="2" Path="@OprNum" ResultDataType="System.Decimal"/>
    </Element>
    <Element Type="Label" Id="3559033677">
      <Value LabelName="OprNum" LabelCode="@SYS5793" DataSection="1" DataXPath="ProdTable/ProdRoute/@OprNum"/>
    </Element>
    <Element Type="Label" Id="2881971573">
      <Value LabelName="OprPriority" LabelCode="@SYS15156" DataSection="1" DataXPath="ProdTable/ProdRoute/OprPriority"/>
    </Element>
    <Element Type="Label" Id="3234328755">
      <Value LabelName="OprId" LabelCode="@SYS101237" DataSection="1" DataXPath="ProdTable/ProdRoute/@OprId"/>
    </Element>
    <Element Type="Label" Id="4239103760">
      <Value LabelName="CalcQty" LabelCode="@SYS14578" DataSection="1" DataXPath="ProdTable/ProdRoute/@CalcQty"/>
    </Element>
    <Element Type="Label" Id="1502927807">
      <Value LabelName="CalcSetUp" LabelCode="@SYS101240" DataSection="1" DataXPath="ProdTable/ProdRoute/@CalcSetUp"/>
    </Element>
    <Element Type="Label" Id="3280667653">
      <Value LabelName="CalcProc" LabelCode="@SYS605" DataSection="1" DataXPath="ProdTable/ProdRoute/@CalcProc"/>
    </Element>
    <Element Type="Label" Id="3904304206">
      <Value LabelName="FromDate" LabelCode="@SYS2168" DataSection="1" DataXPath="ProdTable/ProdRoute/@FromDate"/>
    </Element>
    <Element Type="Label" Id="2589415442">
      <Value LabelName="ToDate" LabelCode="@SYS22882" DataSection="1" DataXPath="ProdTable/ProdRoute/@ToDate"/>
    </Element>
    <Element Type="Field" Id="420383102">
      <ValueBinding DataKind="2" Source="." Path="ProdRoute[1]/@OprNum" ResultDataType="System.Decimal"/>
    </Element>
    <Element Type="Field" Id="322237391">
      <ValueBinding DataKind="2" Source="." Path="ProdRoute[1]/ProdRouteJob/OprPriority/@Text" ResultDataType="System.String"/>
    </Element>
    <Element Type="Field" Id="732281745">
      <ValueBinding DataKind="2" Source="." Path="ProdRoute[1]/@OprId" ResultDataType="System.String"/>
    </Element>
    <Element Type="Field" Id="2924670236">
      <ValueBinding DataKind="2" Source="." Path="iif(ProdRoute[1]/OprPriority/@Name = &quot;Primary&quot;, format(ProdRoute[1]/@CalcQty, 'n2'), '')" ResultDataType="System.String"/>
    </Element>
    <Element Type="Field" Id="945121891">
      <ValueBinding DataKind="2" Source="." Path="iif(ProdRoute[1]/@CalcSetUp = 0, '', format(ProdRoute[1]/@CalcSetUp, 'n2'))" ResultDataType="System.String"/>
    </Element>
    <Element Type="Field" Id="884375404" FormatString="n2">
      <ValueBinding DataKind="2" Source="." Path="ProdRoute[1]/@CalcProc" ResultDataType="System.Decimal"/>
    </Element>
    <Element Type="Field" Id="1059047671" FormatString="dd/MM/yyyy">
      <ValueBinding DataKind="2" Source="." Path="ProdRoute[1]/@FromDate" ResultDataType="System.DateTime"/>
    </Element>
    <Element Type="Field" Id="3895834069" FormatString="dd/MM/yyyy">
      <ValueBinding DataKind="2" Source="." Path="ProdRoute[1]/@ToDate" ResultDataType="System.DateTime"/>
    </Element>
    <Element Type="Label" Id="339661082">
      <Value LabelName="JobType" LabelCode="@SYS9942" DataSection="1" DataXPath="ProdTable/ProdRoute/ProdRouteJob/JobType"/>
    </Element>
    <Element Type="Label" Id="904031356">
      <Value LabelName="Job" LabelCode="@SYS1066"/>
    </Element>
    <Element Type="Label" Id="619732037">
      <Value LabelName="WrkCtrId" LabelCode="@SYS10597" DataSection="1" DataXPath="ProdTable/ProdRoute/ProdRouteJob/@WrkCtrId"/>
    </Element>
    <Element Type="Label" Id="253182807">
      <Value LabelName="FromDate" LabelCode="@SYS2168" DataSection="1" DataXPath="ProdTable/ProdRoute/ProdRouteJob/@FromDate"/>
    </Element>
    <Element Type="Label" Id="2943941706">
      <Value LabelName="FromTime" LabelCode="@SYS4444" DataSection="1" DataXPath="ProdTable/ProdRoute/ProdRouteJob/@FromTime"/>
    </Element>
    <Element Type="Label" Id="400954212">
      <Value LabelName="ToDate" LabelCode="@SYS22882" DataSection="1" DataXPath="ProdTable/ProdRoute/ProdRouteJob/@ToDate"/>
    </Element>
    <Element Type="Label" Id="660126183">
      <Value LabelName="ToTime" LabelCode="@SYS51132" DataSection="1" DataXPath="ProdTable/ProdRoute/ProdRouteJob/@ToTime"/>
    </Element>
    <Element Type="List" Id="1485888287" RenderMode="2">
      <ChildElements>
        <ElementRef Id="887143353"/>
        <ElementRef Id="75332678"/>
        <ElementRef Id="3904150988"/>
        <ElementRef Id="4115837054"/>
        <ElementRef Id="764966155"/>
        <ElementRef Id="1969085892"/>
        <ElementRef Id="318775504"/>
        <ElementRef Id="274074296"/>
      </ChildElements>
      <ValueBinding DataKind="2" Source="." Path="ProdRoute/ProdRouteJob"/>
      <SortDescriptors/>
    </Element>
    <Element Type="Field" Id="887143353">
      <ValueBinding DataKind="2" Source="." Path="JobType/@Text" ResultDataType="System.String"/>
    </Element>
    <Element Type="Field" Id="75332678">
      <ValueBinding DataKind="2" Source="." Path="@JobId" ResultDataType="System.String"/>
    </Element>
    <Element Type="Field" Id="3904150988">
      <ValueBinding DataKind="2" Source="." Path="@WrkCtrId" ResultDataType="System.String"/>
    </Element>
    <Element Type="Field" Id="4115837054" FormatString="dd/MM/yyyy">
      <ValueBinding DataKind="2" Source="." Path="@FromDate" ResultDataType="System.DateTime"/>
    </Element>
    <Element Type="Field" Id="764966155" FormatString="t">
      <ValueBinding DataKind="2" Source="." Path="@FromDateTimeUTC" ResultDataType="System.DateTime"/>
    </Element>
    <Element Type="Field" Id="1969085892" FormatString="dd/MM/yyyy">
      <ValueBinding DataKind="2" Source="." Path="@ToDate" ResultDataType="System.DateTime"/>
    </Element>
    <Element Type="Field" Id="318775504" FormatString="t">
      <ValueBinding DataKind="2" Source="." Path="@ToDateTimeUTC" ResultDataType="System.DateTime"/>
    </Element>
    <Element Type="If" Id="274074296">
      <ValueBinding DataKind="2" Source="." Path="false()" ResultDataType="System.Boolean"/>
    </Element>
    <Element Type="Label" Id="2791469741">
      <Value LabelName="ProdRouteJob" LabelCode="@SYS10162" DataSection="1" DataXPath="ProdTable/ProdRoute/ProdRouteJob"/>
    </Element>
    <Element Type="Label" Id="2831094361">
      <Value LabelName="Page" LabelCode="@SYS5250"/>
    </Element>
    <Element Type="Label" Id="1074389749">
      <Value LabelName="of" LabelCode="@SYS26401"/>
    </Element>
    <Element Type="Field" Id="2575458915" FormatString="d">
      <ValueBinding DataKind="2" Source="GeneralData" Path="Misc/@SessionDateTime" ResultDataType="System.DateTime"/>
    </Element>
    <Element Type="Field" Id="1683936093">
      <ValueBinding DataKind="2" Source="GeneralData" Path="CurrentCompany/@Name" ResultDataType="System.String"/>
    </Element>
    <Element Type="Field" Id="29235528" FormatString="h:mm tt">
      <ValueBinding DataKind="2" Source="GeneralData" Path="Misc/@SessionDateTime" ResultDataType="System.DateTime"/>
    </Element>
  </Elements>
</ProjectData>
</file>

<file path=customXml/itemProps1.xml><?xml version="1.0" encoding="utf-8"?>
<ds:datastoreItem xmlns:ds="http://schemas.openxmlformats.org/officeDocument/2006/customXml" ds:itemID="{5F9CC91A-63B8-405A-B6A2-B5395A22AAF3}">
  <ds:schemaRefs>
    <ds:schemaRef ds:uri="http://Docentric.org/ProjectData.xml"/>
    <ds:schemaRef ds:uri=""/>
    <ds:schemaRef ds:uri="http://schemas.docentric.com/dynamics-ax/templates"/>
    <ds:schemaRef ds:uri="http://www.w3.org/2001/XMLSchema"/>
    <ds:schemaRef ds:uri="http://schemas.docentric.com/xml-schema-extens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2</Words>
  <Characters>52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S</Company>
  <LinksUpToDate>false</LinksUpToDate>
  <CharactersWithSpaces>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CS</dc:creator>
  <cp:keywords/>
  <dc:description/>
  <cp:lastModifiedBy>Jernej Valič</cp:lastModifiedBy>
  <cp:revision>4</cp:revision>
  <dcterms:created xsi:type="dcterms:W3CDTF">2023-08-29T12:59:00Z</dcterms:created>
  <dcterms:modified xsi:type="dcterms:W3CDTF">2023-08-29T13:15:00Z</dcterms:modified>
</cp:coreProperties>
</file>